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8830E6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07865" w14:textId="77777777" w:rsidR="007E73D7" w:rsidRPr="001E1F22" w:rsidRDefault="007E73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C8BB41" w14:textId="77777777" w:rsidR="00C114FF" w:rsidRDefault="006B0DC3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1E1F22">
        <w:rPr>
          <w:b/>
          <w:szCs w:val="22"/>
        </w:rPr>
        <w:t>SÚHRN CHARAKTERISTICKÝCH VLASTNOSTÍ LIEKU</w:t>
      </w:r>
    </w:p>
    <w:p w14:paraId="0596D6E5" w14:textId="77777777" w:rsidR="007E73D7" w:rsidRPr="001E1F22" w:rsidRDefault="007E73D7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3C45BF7" w14:textId="4C878219" w:rsidR="00C114FF" w:rsidRPr="001E1F22" w:rsidRDefault="006B0DC3" w:rsidP="00B13B6D">
      <w:pPr>
        <w:pStyle w:val="Style1"/>
      </w:pPr>
      <w:r w:rsidRPr="001E1F22">
        <w:t>1.</w:t>
      </w:r>
      <w:r w:rsidRPr="001E1F22">
        <w:tab/>
        <w:t>NÁZOV VETERINÁRNEHO LIEKU</w:t>
      </w:r>
    </w:p>
    <w:p w14:paraId="4F090B2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962E8F8" w14:textId="17C91317" w:rsidR="00B26D78" w:rsidRPr="00B41D57" w:rsidRDefault="00B26D78" w:rsidP="00B26D78">
      <w:pPr>
        <w:tabs>
          <w:tab w:val="clear" w:pos="567"/>
        </w:tabs>
        <w:spacing w:line="240" w:lineRule="auto"/>
        <w:rPr>
          <w:szCs w:val="22"/>
        </w:rPr>
      </w:pPr>
      <w:r w:rsidRPr="00353AA5">
        <w:t>BioRabbit RHDV 1, 2</w:t>
      </w:r>
      <w:r>
        <w:t xml:space="preserve"> injekčná suspenzia pre </w:t>
      </w:r>
      <w:r w:rsidR="00F94E6E">
        <w:t>králiky</w:t>
      </w:r>
    </w:p>
    <w:p w14:paraId="28FD3A06" w14:textId="6B7883BD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68271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AFBEA5" w14:textId="77777777" w:rsidR="00C114FF" w:rsidRPr="001E1F22" w:rsidRDefault="006B0DC3" w:rsidP="00B13B6D">
      <w:pPr>
        <w:pStyle w:val="Style1"/>
      </w:pPr>
      <w:r w:rsidRPr="001E1F22">
        <w:t>2.</w:t>
      </w:r>
      <w:r w:rsidRPr="001E1F22">
        <w:tab/>
        <w:t>KVALITATÍVNE A KVANTITATÍVNE ZLOŽENIE</w:t>
      </w:r>
    </w:p>
    <w:p w14:paraId="5D31A95D" w14:textId="2B304E8F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4299BD" w14:textId="5103BF08" w:rsidR="00F51C68" w:rsidRDefault="00F51C6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1 dávka (0,5 ml) obsahuje:</w:t>
      </w:r>
    </w:p>
    <w:p w14:paraId="17C47212" w14:textId="77777777" w:rsidR="00F51C68" w:rsidRPr="001E1F22" w:rsidRDefault="00F51C6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3B446D" w14:textId="77777777" w:rsidR="00C114FF" w:rsidRPr="001E1F22" w:rsidRDefault="006B0DC3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á(-é) látka(-y):</w:t>
      </w:r>
    </w:p>
    <w:p w14:paraId="3EE9BF97" w14:textId="77777777" w:rsidR="00B26D78" w:rsidRDefault="00B26D78" w:rsidP="00B26D78">
      <w:pPr>
        <w:tabs>
          <w:tab w:val="clear" w:pos="567"/>
        </w:tabs>
        <w:spacing w:line="240" w:lineRule="auto"/>
        <w:rPr>
          <w:iCs/>
        </w:rPr>
      </w:pPr>
    </w:p>
    <w:p w14:paraId="00A7A47F" w14:textId="1C141D47" w:rsidR="00B26D78" w:rsidRPr="00353AA5" w:rsidRDefault="00F94E6E" w:rsidP="00B26D78">
      <w:pPr>
        <w:tabs>
          <w:tab w:val="clear" w:pos="567"/>
        </w:tabs>
        <w:spacing w:line="240" w:lineRule="auto"/>
        <w:rPr>
          <w:bCs/>
          <w:szCs w:val="22"/>
        </w:rPr>
      </w:pPr>
      <w:r>
        <w:t>Inaktivovaný víru</w:t>
      </w:r>
      <w:r w:rsidR="00391ADB">
        <w:t>s hemoragickej choroby králikov</w:t>
      </w:r>
      <w:r>
        <w:t xml:space="preserve"> </w:t>
      </w:r>
      <w:r w:rsidR="007E73D7">
        <w:t>,</w:t>
      </w:r>
      <w:r w:rsidR="00B26D78" w:rsidRPr="00353AA5">
        <w:rPr>
          <w:bCs/>
          <w:szCs w:val="22"/>
        </w:rPr>
        <w:t xml:space="preserve">typ 1a (RHDVa), </w:t>
      </w:r>
      <w:r w:rsidR="00CE057E" w:rsidRPr="00353AA5">
        <w:rPr>
          <w:bCs/>
          <w:szCs w:val="22"/>
        </w:rPr>
        <w:t>kmeň</w:t>
      </w:r>
      <w:r w:rsidR="00B26D78" w:rsidRPr="00353AA5">
        <w:rPr>
          <w:bCs/>
          <w:szCs w:val="22"/>
        </w:rPr>
        <w:t xml:space="preserve"> Bio 89</w:t>
      </w:r>
      <w:r>
        <w:rPr>
          <w:bCs/>
          <w:szCs w:val="22"/>
        </w:rPr>
        <w:t xml:space="preserve">    </w:t>
      </w:r>
      <w:r w:rsidR="007E73D7">
        <w:rPr>
          <w:bCs/>
          <w:szCs w:val="22"/>
        </w:rPr>
        <w:t xml:space="preserve"> </w:t>
      </w:r>
      <w:r>
        <w:rPr>
          <w:bCs/>
          <w:szCs w:val="22"/>
        </w:rPr>
        <w:t xml:space="preserve"> </w:t>
      </w:r>
      <w:r w:rsidR="007E73D7" w:rsidRPr="00353AA5">
        <w:rPr>
          <w:bCs/>
          <w:szCs w:val="22"/>
        </w:rPr>
        <w:t>min. 60*</w:t>
      </w:r>
      <w:r>
        <w:rPr>
          <w:bCs/>
          <w:szCs w:val="22"/>
        </w:rPr>
        <w:t xml:space="preserve">                                                                      </w:t>
      </w:r>
      <w:r w:rsidR="00B26D78">
        <w:rPr>
          <w:bCs/>
          <w:szCs w:val="22"/>
        </w:rPr>
        <w:t xml:space="preserve"> </w:t>
      </w:r>
    </w:p>
    <w:p w14:paraId="38B70609" w14:textId="4AB3F998" w:rsidR="007E73D7" w:rsidRPr="00353AA5" w:rsidRDefault="00F94E6E" w:rsidP="007E73D7">
      <w:pPr>
        <w:tabs>
          <w:tab w:val="clear" w:pos="567"/>
        </w:tabs>
        <w:spacing w:line="240" w:lineRule="auto"/>
        <w:rPr>
          <w:bCs/>
          <w:szCs w:val="22"/>
        </w:rPr>
      </w:pPr>
      <w:r>
        <w:t>Inaktivovaný vírus hemoragickej choroby králikov</w:t>
      </w:r>
      <w:r w:rsidR="00B26D78">
        <w:t xml:space="preserve">, </w:t>
      </w:r>
      <w:r w:rsidR="00B26D78" w:rsidRPr="00353AA5">
        <w:rPr>
          <w:bCs/>
          <w:szCs w:val="22"/>
        </w:rPr>
        <w:t xml:space="preserve"> typ 2 (RHDV2), </w:t>
      </w:r>
      <w:r w:rsidR="00CE057E" w:rsidRPr="00353AA5">
        <w:rPr>
          <w:bCs/>
          <w:szCs w:val="22"/>
        </w:rPr>
        <w:t>kmeň</w:t>
      </w:r>
      <w:r w:rsidR="00B26D78" w:rsidRPr="00353AA5">
        <w:rPr>
          <w:bCs/>
          <w:szCs w:val="22"/>
        </w:rPr>
        <w:t xml:space="preserve"> Bio 88</w:t>
      </w:r>
      <w:r w:rsidR="00B26D78">
        <w:rPr>
          <w:bCs/>
          <w:szCs w:val="22"/>
        </w:rPr>
        <w:t xml:space="preserve"> </w:t>
      </w:r>
      <w:r w:rsidR="007E73D7">
        <w:rPr>
          <w:bCs/>
          <w:szCs w:val="22"/>
        </w:rPr>
        <w:t xml:space="preserve">     </w:t>
      </w:r>
      <w:r w:rsidR="007E73D7" w:rsidRPr="00353AA5">
        <w:rPr>
          <w:bCs/>
          <w:szCs w:val="22"/>
        </w:rPr>
        <w:t>min. 80*</w:t>
      </w:r>
    </w:p>
    <w:p w14:paraId="512F140A" w14:textId="190D1EFC" w:rsidR="00B26D78" w:rsidRPr="007E73D7" w:rsidRDefault="00F94E6E" w:rsidP="00B26D78">
      <w:pPr>
        <w:tabs>
          <w:tab w:val="clear" w:pos="567"/>
        </w:tabs>
        <w:spacing w:line="240" w:lineRule="auto"/>
        <w:rPr>
          <w:bCs/>
          <w:szCs w:val="22"/>
        </w:rPr>
      </w:pPr>
      <w:r>
        <w:rPr>
          <w:bCs/>
          <w:szCs w:val="22"/>
        </w:rPr>
        <w:t xml:space="preserve">                                                                     </w:t>
      </w:r>
    </w:p>
    <w:p w14:paraId="1620B59A" w14:textId="36657616" w:rsidR="00B26D78" w:rsidRPr="00472C83" w:rsidRDefault="00B26D78" w:rsidP="00B26D78">
      <w:pPr>
        <w:tabs>
          <w:tab w:val="clear" w:pos="567"/>
        </w:tabs>
        <w:spacing w:line="240" w:lineRule="auto"/>
        <w:rPr>
          <w:bCs/>
          <w:iCs/>
          <w:sz w:val="20"/>
        </w:rPr>
      </w:pPr>
      <w:r w:rsidRPr="00472C83">
        <w:rPr>
          <w:bCs/>
          <w:iCs/>
          <w:sz w:val="20"/>
        </w:rPr>
        <w:t>* Tit</w:t>
      </w:r>
      <w:r>
        <w:rPr>
          <w:bCs/>
          <w:iCs/>
          <w:sz w:val="20"/>
        </w:rPr>
        <w:t>e</w:t>
      </w:r>
      <w:r w:rsidRPr="00472C83">
        <w:rPr>
          <w:bCs/>
          <w:iCs/>
          <w:sz w:val="20"/>
        </w:rPr>
        <w:t>r hemaglutinačn</w:t>
      </w:r>
      <w:r>
        <w:rPr>
          <w:bCs/>
          <w:iCs/>
          <w:sz w:val="20"/>
        </w:rPr>
        <w:t>o</w:t>
      </w:r>
      <w:r w:rsidRPr="00472C83">
        <w:rPr>
          <w:bCs/>
          <w:iCs/>
          <w:sz w:val="20"/>
        </w:rPr>
        <w:t xml:space="preserve"> inhibičn</w:t>
      </w:r>
      <w:r>
        <w:rPr>
          <w:bCs/>
          <w:iCs/>
          <w:sz w:val="20"/>
        </w:rPr>
        <w:t>ý</w:t>
      </w:r>
      <w:r w:rsidRPr="00472C83">
        <w:rPr>
          <w:bCs/>
          <w:iCs/>
          <w:sz w:val="20"/>
        </w:rPr>
        <w:t>ch protilát</w:t>
      </w:r>
      <w:r>
        <w:rPr>
          <w:bCs/>
          <w:iCs/>
          <w:sz w:val="20"/>
        </w:rPr>
        <w:t>o</w:t>
      </w:r>
      <w:r w:rsidRPr="00472C83">
        <w:rPr>
          <w:bCs/>
          <w:iCs/>
          <w:sz w:val="20"/>
        </w:rPr>
        <w:t>k po pod</w:t>
      </w:r>
      <w:r>
        <w:rPr>
          <w:bCs/>
          <w:iCs/>
          <w:sz w:val="20"/>
        </w:rPr>
        <w:t>a</w:t>
      </w:r>
      <w:r w:rsidRPr="00472C83">
        <w:rPr>
          <w:bCs/>
          <w:iCs/>
          <w:sz w:val="20"/>
        </w:rPr>
        <w:t>ní vakcíny laborat</w:t>
      </w:r>
      <w:r>
        <w:rPr>
          <w:bCs/>
          <w:iCs/>
          <w:sz w:val="20"/>
        </w:rPr>
        <w:t>ó</w:t>
      </w:r>
      <w:r w:rsidRPr="00472C83">
        <w:rPr>
          <w:bCs/>
          <w:iCs/>
          <w:sz w:val="20"/>
        </w:rPr>
        <w:t>rn</w:t>
      </w:r>
      <w:r>
        <w:rPr>
          <w:bCs/>
          <w:iCs/>
          <w:sz w:val="20"/>
        </w:rPr>
        <w:t>y</w:t>
      </w:r>
      <w:r w:rsidRPr="00472C83">
        <w:rPr>
          <w:bCs/>
          <w:iCs/>
          <w:sz w:val="20"/>
        </w:rPr>
        <w:t>m zv</w:t>
      </w:r>
      <w:r>
        <w:rPr>
          <w:bCs/>
          <w:iCs/>
          <w:sz w:val="20"/>
        </w:rPr>
        <w:t>ier</w:t>
      </w:r>
      <w:r w:rsidRPr="00472C83">
        <w:rPr>
          <w:bCs/>
          <w:iCs/>
          <w:sz w:val="20"/>
        </w:rPr>
        <w:t>at</w:t>
      </w:r>
      <w:r>
        <w:rPr>
          <w:bCs/>
          <w:iCs/>
          <w:sz w:val="20"/>
        </w:rPr>
        <w:t>á</w:t>
      </w:r>
      <w:r w:rsidRPr="00472C83">
        <w:rPr>
          <w:bCs/>
          <w:iCs/>
          <w:sz w:val="20"/>
        </w:rPr>
        <w:t>m (</w:t>
      </w:r>
      <w:r w:rsidR="00F94E6E" w:rsidRPr="00472C83">
        <w:rPr>
          <w:bCs/>
          <w:iCs/>
          <w:sz w:val="20"/>
        </w:rPr>
        <w:t>králik</w:t>
      </w:r>
      <w:r w:rsidR="0023618B">
        <w:rPr>
          <w:bCs/>
          <w:iCs/>
          <w:sz w:val="20"/>
        </w:rPr>
        <w:t>y</w:t>
      </w:r>
      <w:r w:rsidRPr="00472C83">
        <w:rPr>
          <w:bCs/>
          <w:iCs/>
          <w:sz w:val="20"/>
        </w:rPr>
        <w:t>)</w:t>
      </w:r>
    </w:p>
    <w:p w14:paraId="5DBCFC29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622A6AF" w14:textId="09B0DD9C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Adjuvans(-y):</w:t>
      </w:r>
    </w:p>
    <w:p w14:paraId="5CE8EBFC" w14:textId="77777777" w:rsidR="00B26D78" w:rsidRDefault="00B26D78" w:rsidP="00B26D78">
      <w:pPr>
        <w:tabs>
          <w:tab w:val="clear" w:pos="567"/>
        </w:tabs>
        <w:spacing w:line="240" w:lineRule="auto"/>
        <w:rPr>
          <w:szCs w:val="22"/>
        </w:rPr>
      </w:pPr>
    </w:p>
    <w:p w14:paraId="57EAC734" w14:textId="380CC4DC" w:rsidR="00B26D78" w:rsidRDefault="00B26D78" w:rsidP="00B26D78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ydroxid hlinitý</w:t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 w:rsidRPr="00472C83">
        <w:rPr>
          <w:szCs w:val="22"/>
        </w:rPr>
        <w:t>2</w:t>
      </w:r>
      <w:r>
        <w:rPr>
          <w:szCs w:val="22"/>
        </w:rPr>
        <w:t>,</w:t>
      </w:r>
      <w:r w:rsidRPr="00472C83">
        <w:rPr>
          <w:szCs w:val="22"/>
        </w:rPr>
        <w:t>0 mg</w:t>
      </w:r>
    </w:p>
    <w:p w14:paraId="6A614FB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3C8FB4" w14:textId="62ADFDAD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p w14:paraId="5861AC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43"/>
        <w:gridCol w:w="4644"/>
      </w:tblGrid>
      <w:tr w:rsidR="00FD68C1" w14:paraId="3ED34E38" w14:textId="77777777" w:rsidTr="00872C48">
        <w:tc>
          <w:tcPr>
            <w:tcW w:w="4643" w:type="dxa"/>
            <w:shd w:val="clear" w:color="auto" w:fill="auto"/>
            <w:vAlign w:val="center"/>
          </w:tcPr>
          <w:p w14:paraId="363302D2" w14:textId="6C9B125F" w:rsidR="00872C48" w:rsidRPr="001E1F22" w:rsidRDefault="006B0DC3" w:rsidP="00617B81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5DFFF127" w14:textId="2E1756C7" w:rsidR="00872C48" w:rsidRPr="001E1F22" w:rsidRDefault="006B0DC3" w:rsidP="00936FA5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 w:rsidR="00936FA5"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FD68C1" w14:paraId="3DB09FCD" w14:textId="77777777" w:rsidTr="00872C48">
        <w:tc>
          <w:tcPr>
            <w:tcW w:w="4643" w:type="dxa"/>
            <w:shd w:val="clear" w:color="auto" w:fill="auto"/>
            <w:vAlign w:val="center"/>
          </w:tcPr>
          <w:p w14:paraId="4B6C8725" w14:textId="2A19A1D9" w:rsidR="00872C48" w:rsidRPr="001E1F22" w:rsidRDefault="00B26D78" w:rsidP="00617B81">
            <w:pPr>
              <w:spacing w:before="60" w:after="60"/>
              <w:ind w:left="567" w:hanging="567"/>
              <w:rPr>
                <w:iCs/>
                <w:szCs w:val="22"/>
              </w:rPr>
            </w:pPr>
            <w:r>
              <w:rPr>
                <w:iCs/>
                <w:szCs w:val="22"/>
              </w:rPr>
              <w:t>Thiomersal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1D897740" w14:textId="2479D446" w:rsidR="00872C48" w:rsidRPr="001E1F22" w:rsidRDefault="00B26D78" w:rsidP="00BF00EF">
            <w:pPr>
              <w:spacing w:before="60" w:after="60"/>
              <w:rPr>
                <w:iCs/>
                <w:szCs w:val="22"/>
              </w:rPr>
            </w:pPr>
            <w:r>
              <w:rPr>
                <w:iCs/>
                <w:szCs w:val="22"/>
              </w:rPr>
              <w:t>0,05 mg</w:t>
            </w:r>
          </w:p>
        </w:tc>
      </w:tr>
      <w:tr w:rsidR="00FD68C1" w14:paraId="5F242ECB" w14:textId="77777777" w:rsidTr="00872C48">
        <w:tc>
          <w:tcPr>
            <w:tcW w:w="4643" w:type="dxa"/>
            <w:shd w:val="clear" w:color="auto" w:fill="auto"/>
            <w:vAlign w:val="center"/>
          </w:tcPr>
          <w:p w14:paraId="3BEF553D" w14:textId="0B44F44D" w:rsidR="00872C48" w:rsidRPr="001E1F22" w:rsidRDefault="00B26D78" w:rsidP="00B26D78">
            <w:pPr>
              <w:rPr>
                <w:iCs/>
                <w:szCs w:val="22"/>
              </w:rPr>
            </w:pPr>
            <w:r w:rsidRPr="00C90B47">
              <w:rPr>
                <w:iCs/>
                <w:szCs w:val="22"/>
              </w:rPr>
              <w:t>Chlorid sodný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67A5CFDD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D68C1" w14:paraId="208E6D2A" w14:textId="77777777" w:rsidTr="00872C48">
        <w:tc>
          <w:tcPr>
            <w:tcW w:w="4643" w:type="dxa"/>
            <w:shd w:val="clear" w:color="auto" w:fill="auto"/>
            <w:vAlign w:val="center"/>
          </w:tcPr>
          <w:p w14:paraId="0A2415F7" w14:textId="32090847" w:rsidR="00872C48" w:rsidRPr="001E1F22" w:rsidRDefault="00B26D78" w:rsidP="00B26D78">
            <w:pPr>
              <w:rPr>
                <w:iCs/>
                <w:szCs w:val="22"/>
              </w:rPr>
            </w:pPr>
            <w:r w:rsidRPr="00C90B47">
              <w:rPr>
                <w:iCs/>
                <w:szCs w:val="22"/>
              </w:rPr>
              <w:t>Chlorid draselný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256B4DA5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D68C1" w14:paraId="4FFE05F0" w14:textId="77777777" w:rsidTr="00872C48">
        <w:tc>
          <w:tcPr>
            <w:tcW w:w="4643" w:type="dxa"/>
            <w:shd w:val="clear" w:color="auto" w:fill="auto"/>
            <w:vAlign w:val="center"/>
          </w:tcPr>
          <w:p w14:paraId="12FE9CE8" w14:textId="6D6FF36B" w:rsidR="00872C48" w:rsidRPr="00B26D78" w:rsidRDefault="00B26D78" w:rsidP="00B26D78">
            <w:pPr>
              <w:rPr>
                <w:iCs/>
                <w:szCs w:val="22"/>
              </w:rPr>
            </w:pPr>
            <w:r w:rsidRPr="00C90B47">
              <w:rPr>
                <w:iCs/>
                <w:szCs w:val="22"/>
              </w:rPr>
              <w:t>Hydrog</w:t>
            </w:r>
            <w:r w:rsidR="0053133C">
              <w:rPr>
                <w:iCs/>
                <w:szCs w:val="22"/>
              </w:rPr>
              <w:t>é</w:t>
            </w:r>
            <w:r w:rsidRPr="00C90B47">
              <w:rPr>
                <w:iCs/>
                <w:szCs w:val="22"/>
              </w:rPr>
              <w:t xml:space="preserve">nfosforečnan sodný dodekahydrát 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4CD6300B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FD68C1" w14:paraId="4BD48698" w14:textId="77777777" w:rsidTr="00872C48">
        <w:tc>
          <w:tcPr>
            <w:tcW w:w="4643" w:type="dxa"/>
            <w:shd w:val="clear" w:color="auto" w:fill="auto"/>
            <w:vAlign w:val="center"/>
          </w:tcPr>
          <w:p w14:paraId="5F36B043" w14:textId="7ADA505F" w:rsidR="00872C48" w:rsidRPr="001E1F22" w:rsidRDefault="00B26D78" w:rsidP="00B26D78">
            <w:pPr>
              <w:rPr>
                <w:iCs/>
                <w:szCs w:val="22"/>
              </w:rPr>
            </w:pPr>
            <w:r w:rsidRPr="00C90B47">
              <w:rPr>
                <w:iCs/>
                <w:szCs w:val="22"/>
              </w:rPr>
              <w:t>Dihydrog</w:t>
            </w:r>
            <w:r w:rsidR="0053133C">
              <w:rPr>
                <w:iCs/>
                <w:szCs w:val="22"/>
              </w:rPr>
              <w:t>é</w:t>
            </w:r>
            <w:r w:rsidRPr="00C90B47">
              <w:rPr>
                <w:iCs/>
                <w:szCs w:val="22"/>
              </w:rPr>
              <w:t xml:space="preserve">nfosforečnan draselný 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5014DFA4" w14:textId="77777777" w:rsidR="00872C48" w:rsidRPr="001E1F22" w:rsidRDefault="00872C48" w:rsidP="00BF00EF">
            <w:pPr>
              <w:spacing w:before="60" w:after="60"/>
              <w:rPr>
                <w:iCs/>
                <w:szCs w:val="22"/>
              </w:rPr>
            </w:pPr>
          </w:p>
        </w:tc>
      </w:tr>
      <w:tr w:rsidR="00B26D78" w14:paraId="7D614ED1" w14:textId="77777777" w:rsidTr="00872C48">
        <w:tc>
          <w:tcPr>
            <w:tcW w:w="4643" w:type="dxa"/>
            <w:shd w:val="clear" w:color="auto" w:fill="auto"/>
            <w:vAlign w:val="center"/>
          </w:tcPr>
          <w:p w14:paraId="6A113505" w14:textId="41B75451" w:rsidR="00B26D78" w:rsidRPr="00C90B47" w:rsidRDefault="00B26D78" w:rsidP="00B26D78">
            <w:pPr>
              <w:rPr>
                <w:iCs/>
                <w:szCs w:val="22"/>
              </w:rPr>
            </w:pPr>
            <w:r w:rsidRPr="00C90B47">
              <w:rPr>
                <w:iCs/>
                <w:szCs w:val="22"/>
              </w:rPr>
              <w:t xml:space="preserve">Voda </w:t>
            </w:r>
            <w:r>
              <w:rPr>
                <w:iCs/>
                <w:szCs w:val="22"/>
              </w:rPr>
              <w:t>na</w:t>
            </w:r>
            <w:r w:rsidRPr="00C90B47">
              <w:rPr>
                <w:iCs/>
                <w:szCs w:val="22"/>
              </w:rPr>
              <w:t xml:space="preserve"> injekci</w:t>
            </w:r>
            <w:r>
              <w:rPr>
                <w:iCs/>
                <w:szCs w:val="22"/>
              </w:rPr>
              <w:t>u</w:t>
            </w:r>
          </w:p>
        </w:tc>
        <w:tc>
          <w:tcPr>
            <w:tcW w:w="4644" w:type="dxa"/>
            <w:shd w:val="clear" w:color="auto" w:fill="auto"/>
            <w:vAlign w:val="center"/>
          </w:tcPr>
          <w:p w14:paraId="312BEE4A" w14:textId="77777777" w:rsidR="00B26D78" w:rsidRPr="001E1F22" w:rsidRDefault="00B26D78" w:rsidP="00BF00EF">
            <w:pPr>
              <w:spacing w:before="60" w:after="60"/>
              <w:rPr>
                <w:iCs/>
                <w:szCs w:val="22"/>
              </w:rPr>
            </w:pPr>
          </w:p>
        </w:tc>
      </w:tr>
    </w:tbl>
    <w:p w14:paraId="333C6443" w14:textId="23450C14" w:rsidR="00872C48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E52EFA" w14:textId="107B39B0" w:rsidR="00B26D78" w:rsidRPr="007C71A9" w:rsidRDefault="00B26D78" w:rsidP="00B26D78">
      <w:pPr>
        <w:pStyle w:val="Style1"/>
        <w:ind w:left="0" w:firstLine="0"/>
        <w:rPr>
          <w:b w:val="0"/>
          <w:bCs/>
        </w:rPr>
      </w:pPr>
      <w:r w:rsidRPr="007C71A9">
        <w:rPr>
          <w:b w:val="0"/>
          <w:bCs/>
        </w:rPr>
        <w:t>K</w:t>
      </w:r>
      <w:r>
        <w:rPr>
          <w:b w:val="0"/>
          <w:bCs/>
        </w:rPr>
        <w:t>v</w:t>
      </w:r>
      <w:r w:rsidRPr="007C71A9">
        <w:rPr>
          <w:b w:val="0"/>
          <w:bCs/>
        </w:rPr>
        <w:t>apalina b</w:t>
      </w:r>
      <w:r>
        <w:rPr>
          <w:b w:val="0"/>
          <w:bCs/>
        </w:rPr>
        <w:t>ie</w:t>
      </w:r>
      <w:r w:rsidRPr="007C71A9">
        <w:rPr>
          <w:b w:val="0"/>
          <w:bCs/>
        </w:rPr>
        <w:t>l</w:t>
      </w:r>
      <w:r>
        <w:rPr>
          <w:b w:val="0"/>
          <w:bCs/>
        </w:rPr>
        <w:t>ej</w:t>
      </w:r>
      <w:r w:rsidRPr="007C71A9">
        <w:rPr>
          <w:b w:val="0"/>
          <w:bCs/>
        </w:rPr>
        <w:t xml:space="preserve"> až </w:t>
      </w:r>
      <w:r>
        <w:rPr>
          <w:b w:val="0"/>
          <w:bCs/>
        </w:rPr>
        <w:t>siv</w:t>
      </w:r>
      <w:r w:rsidRPr="007C71A9">
        <w:rPr>
          <w:b w:val="0"/>
          <w:bCs/>
        </w:rPr>
        <w:t>ob</w:t>
      </w:r>
      <w:r>
        <w:rPr>
          <w:b w:val="0"/>
          <w:bCs/>
        </w:rPr>
        <w:t>ie</w:t>
      </w:r>
      <w:r w:rsidRPr="007C71A9">
        <w:rPr>
          <w:b w:val="0"/>
          <w:bCs/>
        </w:rPr>
        <w:t>l</w:t>
      </w:r>
      <w:r>
        <w:rPr>
          <w:b w:val="0"/>
          <w:bCs/>
        </w:rPr>
        <w:t>ej</w:t>
      </w:r>
      <w:r w:rsidRPr="007C71A9">
        <w:rPr>
          <w:b w:val="0"/>
          <w:bCs/>
        </w:rPr>
        <w:t xml:space="preserve"> </w:t>
      </w:r>
      <w:r>
        <w:rPr>
          <w:b w:val="0"/>
          <w:bCs/>
        </w:rPr>
        <w:t>f</w:t>
      </w:r>
      <w:r w:rsidRPr="007C71A9">
        <w:rPr>
          <w:b w:val="0"/>
          <w:bCs/>
        </w:rPr>
        <w:t>ar</w:t>
      </w:r>
      <w:r>
        <w:rPr>
          <w:b w:val="0"/>
          <w:bCs/>
        </w:rPr>
        <w:t>b</w:t>
      </w:r>
      <w:r w:rsidRPr="007C71A9">
        <w:rPr>
          <w:b w:val="0"/>
          <w:bCs/>
        </w:rPr>
        <w:t>y s p</w:t>
      </w:r>
      <w:r>
        <w:rPr>
          <w:b w:val="0"/>
          <w:bCs/>
        </w:rPr>
        <w:t>r</w:t>
      </w:r>
      <w:r w:rsidRPr="007C71A9">
        <w:rPr>
          <w:b w:val="0"/>
          <w:bCs/>
        </w:rPr>
        <w:t>ítomnos</w:t>
      </w:r>
      <w:r>
        <w:rPr>
          <w:b w:val="0"/>
          <w:bCs/>
        </w:rPr>
        <w:t>ťou</w:t>
      </w:r>
      <w:r w:rsidRPr="007C71A9">
        <w:rPr>
          <w:b w:val="0"/>
          <w:bCs/>
        </w:rPr>
        <w:t xml:space="preserve"> jemného sedimentu</w:t>
      </w:r>
      <w:r>
        <w:rPr>
          <w:b w:val="0"/>
          <w:bCs/>
        </w:rPr>
        <w:t xml:space="preserve">. </w:t>
      </w:r>
      <w:r w:rsidRPr="007C71A9">
        <w:rPr>
          <w:b w:val="0"/>
          <w:bCs/>
        </w:rPr>
        <w:t>P</w:t>
      </w:r>
      <w:r>
        <w:rPr>
          <w:b w:val="0"/>
          <w:bCs/>
        </w:rPr>
        <w:t>r</w:t>
      </w:r>
      <w:r w:rsidRPr="007C71A9">
        <w:rPr>
          <w:b w:val="0"/>
          <w:bCs/>
        </w:rPr>
        <w:t>i dl</w:t>
      </w:r>
      <w:r>
        <w:rPr>
          <w:b w:val="0"/>
          <w:bCs/>
        </w:rPr>
        <w:t>h</w:t>
      </w:r>
      <w:r w:rsidRPr="007C71A9">
        <w:rPr>
          <w:b w:val="0"/>
          <w:bCs/>
        </w:rPr>
        <w:t>š</w:t>
      </w:r>
      <w:r>
        <w:rPr>
          <w:b w:val="0"/>
          <w:bCs/>
        </w:rPr>
        <w:t>o</w:t>
      </w:r>
      <w:r w:rsidRPr="007C71A9">
        <w:rPr>
          <w:b w:val="0"/>
          <w:bCs/>
        </w:rPr>
        <w:t>m stá</w:t>
      </w:r>
      <w:r>
        <w:rPr>
          <w:b w:val="0"/>
          <w:bCs/>
        </w:rPr>
        <w:t>t</w:t>
      </w:r>
      <w:r w:rsidRPr="007C71A9">
        <w:rPr>
          <w:b w:val="0"/>
          <w:bCs/>
        </w:rPr>
        <w:t>í s</w:t>
      </w:r>
      <w:r>
        <w:rPr>
          <w:b w:val="0"/>
          <w:bCs/>
        </w:rPr>
        <w:t>a</w:t>
      </w:r>
      <w:r w:rsidRPr="007C71A9">
        <w:rPr>
          <w:b w:val="0"/>
          <w:bCs/>
        </w:rPr>
        <w:t xml:space="preserve"> obsah rozd</w:t>
      </w:r>
      <w:r>
        <w:rPr>
          <w:b w:val="0"/>
          <w:bCs/>
        </w:rPr>
        <w:t>e</w:t>
      </w:r>
      <w:r w:rsidRPr="007C71A9">
        <w:rPr>
          <w:b w:val="0"/>
          <w:bCs/>
        </w:rPr>
        <w:t>lí na č</w:t>
      </w:r>
      <w:r>
        <w:rPr>
          <w:b w:val="0"/>
          <w:bCs/>
        </w:rPr>
        <w:t>í</w:t>
      </w:r>
      <w:r w:rsidRPr="007C71A9">
        <w:rPr>
          <w:b w:val="0"/>
          <w:bCs/>
        </w:rPr>
        <w:t>ru tekutinu a ml</w:t>
      </w:r>
      <w:r>
        <w:rPr>
          <w:b w:val="0"/>
          <w:bCs/>
        </w:rPr>
        <w:t>ie</w:t>
      </w:r>
      <w:r w:rsidRPr="007C71A9">
        <w:rPr>
          <w:b w:val="0"/>
          <w:bCs/>
        </w:rPr>
        <w:t>čn</w:t>
      </w:r>
      <w:r>
        <w:rPr>
          <w:b w:val="0"/>
          <w:bCs/>
        </w:rPr>
        <w:t>o</w:t>
      </w:r>
      <w:r w:rsidRPr="007C71A9">
        <w:rPr>
          <w:b w:val="0"/>
          <w:bCs/>
        </w:rPr>
        <w:t>b</w:t>
      </w:r>
      <w:r>
        <w:rPr>
          <w:b w:val="0"/>
          <w:bCs/>
        </w:rPr>
        <w:t>ie</w:t>
      </w:r>
      <w:r w:rsidRPr="007C71A9">
        <w:rPr>
          <w:b w:val="0"/>
          <w:bCs/>
        </w:rPr>
        <w:t>l</w:t>
      </w:r>
      <w:r>
        <w:rPr>
          <w:b w:val="0"/>
          <w:bCs/>
        </w:rPr>
        <w:t>y</w:t>
      </w:r>
      <w:r w:rsidRPr="007C71A9">
        <w:rPr>
          <w:b w:val="0"/>
          <w:bCs/>
        </w:rPr>
        <w:t xml:space="preserve"> až </w:t>
      </w:r>
      <w:r>
        <w:rPr>
          <w:b w:val="0"/>
          <w:bCs/>
        </w:rPr>
        <w:t>sivo</w:t>
      </w:r>
      <w:r w:rsidRPr="007C71A9">
        <w:rPr>
          <w:b w:val="0"/>
          <w:bCs/>
        </w:rPr>
        <w:t>b</w:t>
      </w:r>
      <w:r>
        <w:rPr>
          <w:b w:val="0"/>
          <w:bCs/>
        </w:rPr>
        <w:t>ie</w:t>
      </w:r>
      <w:r w:rsidRPr="007C71A9">
        <w:rPr>
          <w:b w:val="0"/>
          <w:bCs/>
        </w:rPr>
        <w:t>l</w:t>
      </w:r>
      <w:r>
        <w:rPr>
          <w:b w:val="0"/>
          <w:bCs/>
        </w:rPr>
        <w:t>y</w:t>
      </w:r>
      <w:r w:rsidRPr="007C71A9">
        <w:rPr>
          <w:b w:val="0"/>
          <w:bCs/>
        </w:rPr>
        <w:t xml:space="preserve"> sediment, kt</w:t>
      </w:r>
      <w:r>
        <w:rPr>
          <w:b w:val="0"/>
          <w:bCs/>
        </w:rPr>
        <w:t>o</w:t>
      </w:r>
      <w:r w:rsidRPr="007C71A9">
        <w:rPr>
          <w:b w:val="0"/>
          <w:bCs/>
        </w:rPr>
        <w:t>rý s</w:t>
      </w:r>
      <w:r>
        <w:rPr>
          <w:b w:val="0"/>
          <w:bCs/>
        </w:rPr>
        <w:t>a</w:t>
      </w:r>
      <w:r w:rsidRPr="007C71A9">
        <w:rPr>
          <w:b w:val="0"/>
          <w:bCs/>
        </w:rPr>
        <w:t xml:space="preserve"> po rozt</w:t>
      </w:r>
      <w:r>
        <w:rPr>
          <w:b w:val="0"/>
          <w:bCs/>
        </w:rPr>
        <w:t>r</w:t>
      </w:r>
      <w:r w:rsidRPr="007C71A9">
        <w:rPr>
          <w:b w:val="0"/>
          <w:bCs/>
        </w:rPr>
        <w:t>ep</w:t>
      </w:r>
      <w:r>
        <w:rPr>
          <w:b w:val="0"/>
          <w:bCs/>
        </w:rPr>
        <w:t>a</w:t>
      </w:r>
      <w:r w:rsidRPr="007C71A9">
        <w:rPr>
          <w:b w:val="0"/>
          <w:bCs/>
        </w:rPr>
        <w:t>ní homog</w:t>
      </w:r>
      <w:r>
        <w:rPr>
          <w:b w:val="0"/>
          <w:bCs/>
        </w:rPr>
        <w:t>é</w:t>
      </w:r>
      <w:r w:rsidRPr="007C71A9">
        <w:rPr>
          <w:b w:val="0"/>
          <w:bCs/>
        </w:rPr>
        <w:t>nn</w:t>
      </w:r>
      <w:r>
        <w:rPr>
          <w:b w:val="0"/>
          <w:bCs/>
        </w:rPr>
        <w:t>e</w:t>
      </w:r>
      <w:r w:rsidRPr="007C71A9">
        <w:rPr>
          <w:b w:val="0"/>
          <w:bCs/>
        </w:rPr>
        <w:t xml:space="preserve"> rozptýl</w:t>
      </w:r>
      <w:r>
        <w:rPr>
          <w:b w:val="0"/>
          <w:bCs/>
        </w:rPr>
        <w:t>i</w:t>
      </w:r>
      <w:r w:rsidRPr="007C71A9">
        <w:rPr>
          <w:b w:val="0"/>
          <w:bCs/>
        </w:rPr>
        <w:t>.</w:t>
      </w:r>
    </w:p>
    <w:p w14:paraId="2EDF3F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94C1B5" w14:textId="77777777" w:rsidR="00C114FF" w:rsidRPr="001E1F22" w:rsidRDefault="006B0DC3" w:rsidP="00B13B6D">
      <w:pPr>
        <w:pStyle w:val="Style1"/>
      </w:pPr>
      <w:r w:rsidRPr="001E1F22">
        <w:t>3.</w:t>
      </w:r>
      <w:r w:rsidRPr="001E1F22">
        <w:tab/>
        <w:t>KLINICKÉ ÚDAJE</w:t>
      </w:r>
    </w:p>
    <w:p w14:paraId="76D8284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8DF85E" w14:textId="77777777" w:rsidR="00C114FF" w:rsidRPr="001E1F22" w:rsidRDefault="006B0DC3" w:rsidP="00B13B6D">
      <w:pPr>
        <w:pStyle w:val="Style1"/>
      </w:pPr>
      <w:r w:rsidRPr="001E1F22">
        <w:t>3.1</w:t>
      </w:r>
      <w:r w:rsidRPr="001E1F22">
        <w:tab/>
        <w:t>Cieľové druhy</w:t>
      </w:r>
    </w:p>
    <w:p w14:paraId="728A2079" w14:textId="77777777" w:rsidR="00B26D78" w:rsidRDefault="00B26D7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7E2091" w14:textId="3E539920" w:rsidR="00C114FF" w:rsidRDefault="00B26D7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Králik</w:t>
      </w:r>
      <w:r w:rsidR="0053133C">
        <w:rPr>
          <w:szCs w:val="22"/>
        </w:rPr>
        <w:t>y.</w:t>
      </w:r>
    </w:p>
    <w:p w14:paraId="2663D36E" w14:textId="77777777" w:rsidR="00B26D78" w:rsidRPr="001E1F22" w:rsidRDefault="00B26D7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B41C2A" w14:textId="77777777" w:rsidR="00C114FF" w:rsidRPr="001E1F22" w:rsidRDefault="006B0DC3" w:rsidP="00B13B6D">
      <w:pPr>
        <w:pStyle w:val="Style1"/>
      </w:pPr>
      <w:r w:rsidRPr="001E1F22">
        <w:t>3.2</w:t>
      </w:r>
      <w:r w:rsidRPr="001E1F22">
        <w:tab/>
        <w:t>Indikácie na použitie pre každý cieľový druh</w:t>
      </w:r>
    </w:p>
    <w:p w14:paraId="6FA947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10516F" w14:textId="2A232E8C" w:rsidR="00B26D78" w:rsidRDefault="00B26D78" w:rsidP="00B26D78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Na </w:t>
      </w:r>
      <w:r w:rsidRPr="0097573C">
        <w:rPr>
          <w:szCs w:val="22"/>
        </w:rPr>
        <w:t>akt</w:t>
      </w:r>
      <w:r>
        <w:rPr>
          <w:szCs w:val="22"/>
        </w:rPr>
        <w:t>í</w:t>
      </w:r>
      <w:r w:rsidRPr="0097573C">
        <w:rPr>
          <w:szCs w:val="22"/>
        </w:rPr>
        <w:t>vn</w:t>
      </w:r>
      <w:r>
        <w:rPr>
          <w:szCs w:val="22"/>
        </w:rPr>
        <w:t>u</w:t>
      </w:r>
      <w:r w:rsidRPr="0097573C">
        <w:rPr>
          <w:szCs w:val="22"/>
        </w:rPr>
        <w:t xml:space="preserve"> imuniz</w:t>
      </w:r>
      <w:r>
        <w:rPr>
          <w:szCs w:val="22"/>
        </w:rPr>
        <w:t>á</w:t>
      </w:r>
      <w:r w:rsidRPr="0097573C">
        <w:rPr>
          <w:szCs w:val="22"/>
        </w:rPr>
        <w:t>ci</w:t>
      </w:r>
      <w:r>
        <w:rPr>
          <w:szCs w:val="22"/>
        </w:rPr>
        <w:t>u</w:t>
      </w:r>
      <w:r w:rsidRPr="0097573C">
        <w:rPr>
          <w:szCs w:val="22"/>
        </w:rPr>
        <w:t xml:space="preserve"> král</w:t>
      </w:r>
      <w:r>
        <w:rPr>
          <w:szCs w:val="22"/>
        </w:rPr>
        <w:t>i</w:t>
      </w:r>
      <w:r w:rsidRPr="0097573C">
        <w:rPr>
          <w:szCs w:val="22"/>
        </w:rPr>
        <w:t>k</w:t>
      </w:r>
      <w:r>
        <w:rPr>
          <w:szCs w:val="22"/>
        </w:rPr>
        <w:t>ov</w:t>
      </w:r>
      <w:r w:rsidRPr="0097573C">
        <w:rPr>
          <w:szCs w:val="22"/>
        </w:rPr>
        <w:t xml:space="preserve"> od  6 tý</w:t>
      </w:r>
      <w:r>
        <w:rPr>
          <w:szCs w:val="22"/>
        </w:rPr>
        <w:t>ž</w:t>
      </w:r>
      <w:r w:rsidRPr="0097573C">
        <w:rPr>
          <w:szCs w:val="22"/>
        </w:rPr>
        <w:t>d</w:t>
      </w:r>
      <w:r>
        <w:rPr>
          <w:szCs w:val="22"/>
        </w:rPr>
        <w:t>ňov</w:t>
      </w:r>
      <w:r w:rsidR="0053133C">
        <w:rPr>
          <w:szCs w:val="22"/>
        </w:rPr>
        <w:t xml:space="preserve"> života</w:t>
      </w:r>
      <w:r w:rsidRPr="0097573C">
        <w:rPr>
          <w:szCs w:val="22"/>
        </w:rPr>
        <w:t xml:space="preserve"> </w:t>
      </w:r>
      <w:r>
        <w:rPr>
          <w:szCs w:val="22"/>
        </w:rPr>
        <w:t>na</w:t>
      </w:r>
      <w:r w:rsidRPr="0097573C">
        <w:rPr>
          <w:szCs w:val="22"/>
        </w:rPr>
        <w:t xml:space="preserve"> prevenci</w:t>
      </w:r>
      <w:r>
        <w:rPr>
          <w:szCs w:val="22"/>
        </w:rPr>
        <w:t>u</w:t>
      </w:r>
      <w:r w:rsidRPr="0097573C">
        <w:rPr>
          <w:szCs w:val="22"/>
        </w:rPr>
        <w:t xml:space="preserve"> </w:t>
      </w:r>
      <w:r>
        <w:rPr>
          <w:szCs w:val="22"/>
        </w:rPr>
        <w:t>mortality</w:t>
      </w:r>
      <w:r w:rsidRPr="0097573C">
        <w:rPr>
          <w:szCs w:val="22"/>
        </w:rPr>
        <w:t xml:space="preserve"> </w:t>
      </w:r>
      <w:r>
        <w:rPr>
          <w:szCs w:val="22"/>
        </w:rPr>
        <w:t>s</w:t>
      </w:r>
      <w:r w:rsidRPr="0097573C">
        <w:rPr>
          <w:szCs w:val="22"/>
        </w:rPr>
        <w:t>p</w:t>
      </w:r>
      <w:r>
        <w:rPr>
          <w:szCs w:val="22"/>
        </w:rPr>
        <w:t>ô</w:t>
      </w:r>
      <w:r w:rsidRPr="0097573C">
        <w:rPr>
          <w:szCs w:val="22"/>
        </w:rPr>
        <w:t>soben</w:t>
      </w:r>
      <w:r>
        <w:rPr>
          <w:szCs w:val="22"/>
        </w:rPr>
        <w:t>ej</w:t>
      </w:r>
      <w:r w:rsidRPr="0097573C">
        <w:rPr>
          <w:szCs w:val="22"/>
        </w:rPr>
        <w:t xml:space="preserve"> v</w:t>
      </w:r>
      <w:r>
        <w:rPr>
          <w:szCs w:val="22"/>
        </w:rPr>
        <w:t>í</w:t>
      </w:r>
      <w:r w:rsidRPr="0097573C">
        <w:rPr>
          <w:szCs w:val="22"/>
        </w:rPr>
        <w:t>r</w:t>
      </w:r>
      <w:r>
        <w:rPr>
          <w:szCs w:val="22"/>
        </w:rPr>
        <w:t>uso</w:t>
      </w:r>
      <w:r w:rsidRPr="0097573C">
        <w:rPr>
          <w:szCs w:val="22"/>
        </w:rPr>
        <w:t>m hemoragick</w:t>
      </w:r>
      <w:r>
        <w:rPr>
          <w:szCs w:val="22"/>
        </w:rPr>
        <w:t>ej</w:t>
      </w:r>
      <w:r w:rsidRPr="0097573C">
        <w:rPr>
          <w:szCs w:val="22"/>
        </w:rPr>
        <w:t xml:space="preserve"> </w:t>
      </w:r>
      <w:r>
        <w:rPr>
          <w:szCs w:val="22"/>
        </w:rPr>
        <w:t>choroby králikov</w:t>
      </w:r>
      <w:r w:rsidRPr="0097573C">
        <w:rPr>
          <w:szCs w:val="22"/>
        </w:rPr>
        <w:t xml:space="preserve"> typu RHDV/RHDVa a typu RHDV2.</w:t>
      </w:r>
    </w:p>
    <w:p w14:paraId="1810D5FC" w14:textId="77777777" w:rsidR="00B26D78" w:rsidRPr="00B41D57" w:rsidRDefault="00B26D78" w:rsidP="00B26D78">
      <w:pPr>
        <w:tabs>
          <w:tab w:val="clear" w:pos="567"/>
        </w:tabs>
        <w:spacing w:line="240" w:lineRule="auto"/>
        <w:rPr>
          <w:szCs w:val="22"/>
        </w:rPr>
      </w:pPr>
    </w:p>
    <w:p w14:paraId="58EDE309" w14:textId="7C7FBA79" w:rsidR="00B26D78" w:rsidRPr="00B41D57" w:rsidRDefault="00B26D78" w:rsidP="00B26D78">
      <w:pPr>
        <w:tabs>
          <w:tab w:val="clear" w:pos="567"/>
        </w:tabs>
        <w:spacing w:line="240" w:lineRule="auto"/>
        <w:rPr>
          <w:szCs w:val="22"/>
        </w:rPr>
      </w:pPr>
      <w:r w:rsidRPr="00B41D57">
        <w:t>Nástup imunity:</w:t>
      </w:r>
      <w:r>
        <w:tab/>
      </w:r>
      <w:r w:rsidRPr="003B60E6">
        <w:t>7 dn</w:t>
      </w:r>
      <w:r>
        <w:t>í</w:t>
      </w:r>
      <w:r w:rsidRPr="003B60E6">
        <w:t xml:space="preserve"> po vakcin</w:t>
      </w:r>
      <w:r>
        <w:t>á</w:t>
      </w:r>
      <w:r w:rsidRPr="003B60E6">
        <w:t>c</w:t>
      </w:r>
      <w:r>
        <w:t>ii</w:t>
      </w:r>
      <w:r w:rsidRPr="003B60E6">
        <w:t>.</w:t>
      </w:r>
    </w:p>
    <w:p w14:paraId="392BBCD7" w14:textId="1A651CCA" w:rsidR="00B26D78" w:rsidRPr="00B41D57" w:rsidRDefault="00B26D78" w:rsidP="00B26D78">
      <w:pPr>
        <w:tabs>
          <w:tab w:val="clear" w:pos="567"/>
        </w:tabs>
        <w:spacing w:line="240" w:lineRule="auto"/>
        <w:ind w:right="-285"/>
        <w:rPr>
          <w:szCs w:val="22"/>
        </w:rPr>
      </w:pPr>
      <w:r w:rsidRPr="00B41D57">
        <w:t>Trv</w:t>
      </w:r>
      <w:r>
        <w:t>a</w:t>
      </w:r>
      <w:r w:rsidRPr="00B41D57">
        <w:t>n</w:t>
      </w:r>
      <w:r>
        <w:t>ie</w:t>
      </w:r>
      <w:r w:rsidRPr="00B41D57">
        <w:t xml:space="preserve"> imunity:</w:t>
      </w:r>
      <w:r>
        <w:tab/>
      </w:r>
      <w:r w:rsidRPr="003B60E6">
        <w:t>12 m</w:t>
      </w:r>
      <w:r>
        <w:t>e</w:t>
      </w:r>
      <w:r w:rsidRPr="003B60E6">
        <w:t>s</w:t>
      </w:r>
      <w:r>
        <w:t>ia</w:t>
      </w:r>
      <w:r w:rsidRPr="003B60E6">
        <w:t>c</w:t>
      </w:r>
      <w:r>
        <w:t>ov.</w:t>
      </w:r>
    </w:p>
    <w:p w14:paraId="2DA6929E" w14:textId="77777777" w:rsidR="00E86CEE" w:rsidRPr="001E1F22" w:rsidRDefault="00E86CEE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5376EF" w14:textId="77777777" w:rsidR="00C114FF" w:rsidRPr="001E1F22" w:rsidRDefault="006B0DC3" w:rsidP="00B13B6D">
      <w:pPr>
        <w:pStyle w:val="Style1"/>
      </w:pPr>
      <w:r w:rsidRPr="001E1F22">
        <w:t>3.3</w:t>
      </w:r>
      <w:r w:rsidRPr="001E1F22">
        <w:tab/>
        <w:t>Kontraindikácie</w:t>
      </w:r>
    </w:p>
    <w:p w14:paraId="1F06B03A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EA36F25" w14:textId="5BCF4701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ie sú.</w:t>
      </w:r>
    </w:p>
    <w:p w14:paraId="1BA27A5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33B5110" w14:textId="77777777" w:rsidR="00C114FF" w:rsidRPr="001E1F22" w:rsidRDefault="006B0DC3" w:rsidP="00B13B6D">
      <w:pPr>
        <w:pStyle w:val="Style1"/>
      </w:pPr>
      <w:r w:rsidRPr="001E1F22">
        <w:t>3.4</w:t>
      </w:r>
      <w:r w:rsidRPr="001E1F22">
        <w:tab/>
        <w:t>Osobitné upozornenia</w:t>
      </w:r>
    </w:p>
    <w:p w14:paraId="55A1B245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389211" w14:textId="35A4F0D6" w:rsidR="00E86CEE" w:rsidRPr="001E1F22" w:rsidRDefault="006B0DC3" w:rsidP="00E86CEE">
      <w:pPr>
        <w:tabs>
          <w:tab w:val="clear" w:pos="567"/>
        </w:tabs>
        <w:spacing w:line="240" w:lineRule="auto"/>
        <w:rPr>
          <w:szCs w:val="22"/>
        </w:rPr>
      </w:pPr>
      <w:r w:rsidRPr="001E1F22">
        <w:t>Vakcinovať len zdravé zvieratá.</w:t>
      </w:r>
    </w:p>
    <w:p w14:paraId="17488CB7" w14:textId="77777777" w:rsidR="00E86CEE" w:rsidRPr="001E1F22" w:rsidRDefault="00E86CEE">
      <w:pPr>
        <w:tabs>
          <w:tab w:val="clear" w:pos="567"/>
        </w:tabs>
        <w:spacing w:line="240" w:lineRule="auto"/>
        <w:rPr>
          <w:szCs w:val="22"/>
        </w:rPr>
      </w:pPr>
    </w:p>
    <w:p w14:paraId="554B0998" w14:textId="77777777" w:rsidR="00C114FF" w:rsidRPr="001E1F22" w:rsidRDefault="006B0DC3" w:rsidP="00B13B6D">
      <w:pPr>
        <w:pStyle w:val="Style1"/>
      </w:pPr>
      <w:r w:rsidRPr="001E1F22">
        <w:t>3.5</w:t>
      </w:r>
      <w:r w:rsidRPr="001E1F22">
        <w:tab/>
        <w:t>Osobitné opatrenia na používanie</w:t>
      </w:r>
    </w:p>
    <w:p w14:paraId="3ABBE024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4928956" w14:textId="77777777" w:rsidR="00C114FF" w:rsidRPr="001E1F22" w:rsidRDefault="006B0DC3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bezpečné používanie u cieľových druhov</w:t>
      </w:r>
    </w:p>
    <w:p w14:paraId="14AB944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564B1E1" w14:textId="2E96582F" w:rsidR="00C114FF" w:rsidRPr="001E1F22" w:rsidRDefault="00AC1786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Testy bezpečnosti neboli vykonané u zdrobnených králikov.</w:t>
      </w:r>
    </w:p>
    <w:p w14:paraId="5308B3C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B5CF7B" w14:textId="77777777" w:rsidR="00C114FF" w:rsidRPr="001E1F22" w:rsidRDefault="006B0DC3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, ktoré má urobiť osoba podávajúca liek zvieratám</w:t>
      </w:r>
    </w:p>
    <w:p w14:paraId="5AE58B0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3DD02FA" w14:textId="220B6360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V prípade náhodného samoinjikovania ihneď vyhľadajte lekársku pomoc a ukážte lekárovi písomnú informáciu pre používateľov alebo obal.</w:t>
      </w:r>
    </w:p>
    <w:p w14:paraId="50C7D6E2" w14:textId="77777777" w:rsidR="00316E87" w:rsidRPr="001E1F22" w:rsidRDefault="00316E8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EC135" w14:textId="77777777" w:rsidR="00295140" w:rsidRPr="001E1F22" w:rsidRDefault="006B0DC3" w:rsidP="00A9226B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1E1F22">
        <w:rPr>
          <w:szCs w:val="22"/>
          <w:u w:val="single"/>
        </w:rPr>
        <w:t>Osobitné opatrenia na ochranu životného prostredia:</w:t>
      </w:r>
    </w:p>
    <w:p w14:paraId="5926CE8B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0CE7E7E" w14:textId="2CC81CB7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4CD77300" w14:textId="77777777" w:rsidR="00295140" w:rsidRPr="001E1F22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EB5420" w14:textId="77777777" w:rsidR="00C114FF" w:rsidRPr="001E1F22" w:rsidRDefault="006B0DC3" w:rsidP="00B13B6D">
      <w:pPr>
        <w:pStyle w:val="Style1"/>
      </w:pPr>
      <w:r w:rsidRPr="001E1F22">
        <w:t>3.6</w:t>
      </w:r>
      <w:r w:rsidRPr="001E1F22">
        <w:tab/>
        <w:t xml:space="preserve">Nežiaduce </w:t>
      </w:r>
      <w:r w:rsidR="00E21B4D">
        <w:t>účinky</w:t>
      </w:r>
    </w:p>
    <w:p w14:paraId="3F074C4C" w14:textId="77777777" w:rsidR="00295140" w:rsidRPr="001E1F22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5E8798B9" w14:textId="1C81807E" w:rsidR="00295140" w:rsidRDefault="00AC1786" w:rsidP="00AD071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ie sú.</w:t>
      </w:r>
    </w:p>
    <w:p w14:paraId="09E1F3F1" w14:textId="77777777" w:rsidR="00AC1786" w:rsidRPr="001E1F22" w:rsidRDefault="00AC1786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2FAD2B1" w14:textId="0AC1052C" w:rsidR="00247A48" w:rsidRPr="001E1F22" w:rsidRDefault="006B0DC3" w:rsidP="00247A48">
      <w:pPr>
        <w:rPr>
          <w:szCs w:val="22"/>
        </w:rPr>
      </w:pPr>
      <w:bookmarkStart w:id="0" w:name="_Hlk66891708"/>
      <w:r w:rsidRPr="001E1F22">
        <w:t xml:space="preserve">Hlásenie nežiaducich </w:t>
      </w:r>
      <w:r w:rsidR="0073656A">
        <w:t>účinkov</w:t>
      </w:r>
      <w:r w:rsidRPr="001E1F22">
        <w:t xml:space="preserve"> je dôležité. Umožňuje priebežné monitorovanie bezpečnosti veterinárneho lieku. Hlásenia sa majú zasielať prednostne prostredníctvom veterinárneho lekára buď držiteľovi rozhodnutia o registrácii alebo jeho miestnemu zástupcovi, alebo príslušnému národnému orgánu prostredníctvom národného systému hlásenia</w:t>
      </w:r>
      <w:r w:rsidRPr="00C028B4">
        <w:t>.</w:t>
      </w:r>
      <w:r w:rsidRPr="001E1F22">
        <w:t xml:space="preserve"> Príslušné kontaktné údaje sa nachádzajú aj v</w:t>
      </w:r>
      <w:r w:rsidR="00362A12">
        <w:t> </w:t>
      </w:r>
      <w:r w:rsidRPr="001E1F22">
        <w:t xml:space="preserve">časti </w:t>
      </w:r>
      <w:r w:rsidR="00C028B4">
        <w:t xml:space="preserve">16 </w:t>
      </w:r>
      <w:r w:rsidRPr="001E1F22">
        <w:t>písomnej informácie pre používateľov.</w:t>
      </w:r>
    </w:p>
    <w:bookmarkEnd w:id="0"/>
    <w:p w14:paraId="3B718FD7" w14:textId="77777777" w:rsidR="00247A48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325BB722" w14:textId="77777777" w:rsidR="00C114FF" w:rsidRPr="001E1F22" w:rsidRDefault="006B0DC3" w:rsidP="00B13B6D">
      <w:pPr>
        <w:pStyle w:val="Style1"/>
      </w:pPr>
      <w:r w:rsidRPr="001E1F22">
        <w:t>3.7</w:t>
      </w:r>
      <w:r w:rsidRPr="001E1F22">
        <w:tab/>
        <w:t>Použitie počas gravidity, laktácie, znášky</w:t>
      </w:r>
    </w:p>
    <w:p w14:paraId="038D6793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946265A" w14:textId="5140F1B9" w:rsidR="00C114FF" w:rsidRPr="001E1F22" w:rsidRDefault="006B0DC3" w:rsidP="00E7405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Pr="001E1F22">
        <w:t>:</w:t>
      </w:r>
    </w:p>
    <w:p w14:paraId="75D26D62" w14:textId="0BDB9A49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.</w:t>
      </w:r>
    </w:p>
    <w:p w14:paraId="24BB3673" w14:textId="4F7DF127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odporúča sa používať </w:t>
      </w:r>
      <w:r w:rsidR="00AC1786">
        <w:t>v poslednom týždni gravidity z dôvodu možnosti abortu spôsobeného nešetrnou fixáciou.</w:t>
      </w:r>
    </w:p>
    <w:p w14:paraId="082213DC" w14:textId="77777777" w:rsidR="00F200B1" w:rsidRDefault="00F200B1" w:rsidP="00F200B1">
      <w:pPr>
        <w:tabs>
          <w:tab w:val="clear" w:pos="567"/>
        </w:tabs>
        <w:spacing w:line="240" w:lineRule="auto"/>
      </w:pPr>
    </w:p>
    <w:p w14:paraId="7C050BE5" w14:textId="0558A23E" w:rsidR="00F200B1" w:rsidRPr="00F200B1" w:rsidRDefault="00F200B1" w:rsidP="00F200B1">
      <w:pPr>
        <w:tabs>
          <w:tab w:val="clear" w:pos="567"/>
        </w:tabs>
        <w:spacing w:line="240" w:lineRule="auto"/>
        <w:rPr>
          <w:u w:val="single"/>
        </w:rPr>
      </w:pPr>
      <w:r w:rsidRPr="00F200B1">
        <w:rPr>
          <w:u w:val="single"/>
        </w:rPr>
        <w:t>Laktácia:</w:t>
      </w:r>
    </w:p>
    <w:p w14:paraId="2082EFE7" w14:textId="1E60A0C9" w:rsidR="00F200B1" w:rsidRPr="001E1F22" w:rsidRDefault="00F200B1" w:rsidP="00F200B1">
      <w:pPr>
        <w:tabs>
          <w:tab w:val="clear" w:pos="567"/>
        </w:tabs>
        <w:spacing w:line="240" w:lineRule="auto"/>
        <w:rPr>
          <w:szCs w:val="22"/>
        </w:rPr>
      </w:pPr>
      <w:r w:rsidRPr="001E1F22">
        <w:t>Bezpečnosť veterinárneho lieku nebola potvrdená počas</w:t>
      </w:r>
      <w:r>
        <w:t xml:space="preserve"> </w:t>
      </w:r>
      <w:r w:rsidRPr="001E1F22">
        <w:t>laktácie.</w:t>
      </w:r>
    </w:p>
    <w:p w14:paraId="1AB4E68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8FD0D0F" w14:textId="25A8BD0D" w:rsidR="00C114FF" w:rsidRPr="001E1F22" w:rsidRDefault="006B0DC3" w:rsidP="00B13B6D">
      <w:pPr>
        <w:pStyle w:val="Style1"/>
      </w:pPr>
      <w:r w:rsidRPr="001E1F22">
        <w:t>3.8</w:t>
      </w:r>
      <w:r w:rsidRPr="001E1F22">
        <w:tab/>
      </w:r>
      <w:r w:rsidR="004456DA">
        <w:t>Interakcie s inými liekmi a ďalšie formy interakcií</w:t>
      </w:r>
    </w:p>
    <w:p w14:paraId="0EEAB28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470255" w14:textId="407452E1" w:rsidR="004D0CFD" w:rsidRDefault="004D0CFD" w:rsidP="004D0CFD">
      <w:pPr>
        <w:tabs>
          <w:tab w:val="clear" w:pos="567"/>
        </w:tabs>
        <w:spacing w:line="240" w:lineRule="auto"/>
        <w:jc w:val="both"/>
      </w:pPr>
      <w:r w:rsidRPr="001E1F22">
        <w:t xml:space="preserve">Dostupné údaje o bezpečnosti a účinnosti preukazujú, že táto vakcína sa môže miešať </w:t>
      </w:r>
      <w:r>
        <w:t xml:space="preserve">a podať </w:t>
      </w:r>
      <w:r w:rsidRPr="001E1F22">
        <w:t xml:space="preserve">s </w:t>
      </w:r>
      <w:r>
        <w:t>vakcínou spoločnosti Bioveta obsahujúcou živý vírus myxomatózy, alebo je možné obe vakcíny podať na rôzne miesta súčasne.</w:t>
      </w:r>
    </w:p>
    <w:p w14:paraId="453157D6" w14:textId="26431B32" w:rsidR="004D0CFD" w:rsidRPr="00B41D57" w:rsidRDefault="004D0CFD" w:rsidP="004D0CFD">
      <w:pPr>
        <w:tabs>
          <w:tab w:val="clear" w:pos="567"/>
        </w:tabs>
        <w:spacing w:line="240" w:lineRule="auto"/>
        <w:rPr>
          <w:szCs w:val="22"/>
        </w:rPr>
      </w:pPr>
      <w:r>
        <w:t>Pri použití zmiešaných vakcín bol preukázaný nástup imunity do 7 dní a trvanie imunity 6 mesiacov pre zložky RHDVa a RHDV2 u králikov od 8. týždňa života. Pri súčasnom podaní oboch vakcín na rôzne miesta bol u králikov od 8. týždňa života preukázaný nástup imunity po 7 dňoch pre zložky RHDVa a RHDV2, trvanie imunity nebolo preukázané.</w:t>
      </w:r>
    </w:p>
    <w:p w14:paraId="3721DC28" w14:textId="77777777" w:rsidR="00FB2886" w:rsidRPr="001E1F22" w:rsidRDefault="00FB288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BFA3EA" w14:textId="0ACFDA82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ie sú dostupné žiadne informácie o bezpečnosti a účinnosti tejto vakcíny, ak je použitá s iným veterinárnym liekom okrem vyššie uvedených liekov. Rozhodnutie o použití tejto vakcíny pred alebo </w:t>
      </w:r>
      <w:r w:rsidRPr="001E1F22">
        <w:lastRenderedPageBreak/>
        <w:t>po podaní iného veterinárneho lieku musí byť preto vykonané na základe zváženia jednotlivých prípadov.</w:t>
      </w:r>
    </w:p>
    <w:p w14:paraId="799A8084" w14:textId="77777777" w:rsidR="002659B6" w:rsidRPr="001E1F22" w:rsidRDefault="002659B6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6613E8D" w14:textId="77777777" w:rsidR="00C114FF" w:rsidRPr="001E1F22" w:rsidRDefault="006B0DC3" w:rsidP="00B13B6D">
      <w:pPr>
        <w:pStyle w:val="Style1"/>
      </w:pPr>
      <w:r w:rsidRPr="001E1F22">
        <w:t>3.9</w:t>
      </w:r>
      <w:r w:rsidRPr="001E1F22">
        <w:tab/>
      </w:r>
      <w:r w:rsidR="00B07269" w:rsidRPr="001E1F22">
        <w:t>Cesty</w:t>
      </w:r>
      <w:r w:rsidRPr="001E1F22">
        <w:t xml:space="preserve"> podania a dávkovanie</w:t>
      </w:r>
    </w:p>
    <w:p w14:paraId="5BA94CFC" w14:textId="77777777" w:rsidR="00145D34" w:rsidRPr="001E1F22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46EA4B3" w14:textId="73B1327A" w:rsidR="00AF68AC" w:rsidRDefault="004D0CFD" w:rsidP="004D0CFD">
      <w:pPr>
        <w:tabs>
          <w:tab w:val="clear" w:pos="567"/>
        </w:tabs>
        <w:spacing w:line="240" w:lineRule="auto"/>
        <w:rPr>
          <w:szCs w:val="22"/>
        </w:rPr>
      </w:pPr>
      <w:bookmarkStart w:id="1" w:name="_Hlk127339045"/>
      <w:r w:rsidRPr="00F92A45">
        <w:rPr>
          <w:szCs w:val="22"/>
        </w:rPr>
        <w:t>Vakcinačn</w:t>
      </w:r>
      <w:r w:rsidR="00F200B1">
        <w:rPr>
          <w:szCs w:val="22"/>
        </w:rPr>
        <w:t>á</w:t>
      </w:r>
      <w:r w:rsidRPr="00F92A45">
        <w:rPr>
          <w:szCs w:val="22"/>
        </w:rPr>
        <w:t xml:space="preserve"> dávka (0,5 ml) </w:t>
      </w:r>
      <w:r w:rsidR="00AF68AC">
        <w:rPr>
          <w:szCs w:val="22"/>
        </w:rPr>
        <w:t xml:space="preserve">sa </w:t>
      </w:r>
      <w:r>
        <w:rPr>
          <w:szCs w:val="22"/>
        </w:rPr>
        <w:t>aplik</w:t>
      </w:r>
      <w:r w:rsidR="00AF68AC">
        <w:rPr>
          <w:szCs w:val="22"/>
        </w:rPr>
        <w:t>uje</w:t>
      </w:r>
      <w:r>
        <w:rPr>
          <w:szCs w:val="22"/>
        </w:rPr>
        <w:t xml:space="preserve"> </w:t>
      </w:r>
      <w:r w:rsidRPr="00F92A45">
        <w:rPr>
          <w:szCs w:val="22"/>
        </w:rPr>
        <w:t>subkutánn</w:t>
      </w:r>
      <w:r w:rsidR="00F200B1">
        <w:rPr>
          <w:szCs w:val="22"/>
        </w:rPr>
        <w:t>e</w:t>
      </w:r>
      <w:r w:rsidRPr="00F92A45">
        <w:rPr>
          <w:szCs w:val="22"/>
        </w:rPr>
        <w:t xml:space="preserve">. </w:t>
      </w:r>
    </w:p>
    <w:p w14:paraId="6FEA6F26" w14:textId="77777777" w:rsidR="00AF68AC" w:rsidRDefault="00AF68AC" w:rsidP="004D0CFD">
      <w:pPr>
        <w:tabs>
          <w:tab w:val="clear" w:pos="567"/>
        </w:tabs>
        <w:spacing w:line="240" w:lineRule="auto"/>
        <w:rPr>
          <w:szCs w:val="22"/>
        </w:rPr>
      </w:pPr>
    </w:p>
    <w:p w14:paraId="34FA6E58" w14:textId="4F79F311" w:rsidR="004D0CFD" w:rsidRPr="00F92A45" w:rsidRDefault="004D0CFD" w:rsidP="004D0CFD">
      <w:pPr>
        <w:tabs>
          <w:tab w:val="clear" w:pos="567"/>
        </w:tabs>
        <w:spacing w:line="240" w:lineRule="auto"/>
        <w:rPr>
          <w:szCs w:val="22"/>
        </w:rPr>
      </w:pPr>
      <w:r w:rsidRPr="009D747A">
        <w:rPr>
          <w:szCs w:val="22"/>
        </w:rPr>
        <w:t>P</w:t>
      </w:r>
      <w:r w:rsidR="00F200B1">
        <w:rPr>
          <w:szCs w:val="22"/>
        </w:rPr>
        <w:t>r</w:t>
      </w:r>
      <w:r w:rsidRPr="009D747A">
        <w:rPr>
          <w:szCs w:val="22"/>
        </w:rPr>
        <w:t>ed použitím pomal</w:t>
      </w:r>
      <w:r w:rsidR="00F200B1">
        <w:rPr>
          <w:szCs w:val="22"/>
        </w:rPr>
        <w:t>y</w:t>
      </w:r>
      <w:r w:rsidRPr="009D747A">
        <w:rPr>
          <w:szCs w:val="22"/>
        </w:rPr>
        <w:t xml:space="preserve"> zah</w:t>
      </w:r>
      <w:r w:rsidR="00F200B1">
        <w:rPr>
          <w:szCs w:val="22"/>
        </w:rPr>
        <w:t>r</w:t>
      </w:r>
      <w:r w:rsidRPr="009D747A">
        <w:rPr>
          <w:szCs w:val="22"/>
        </w:rPr>
        <w:t xml:space="preserve">ejte na </w:t>
      </w:r>
      <w:r w:rsidR="00F200B1">
        <w:rPr>
          <w:szCs w:val="22"/>
        </w:rPr>
        <w:t>izbovú</w:t>
      </w:r>
      <w:r w:rsidRPr="009D747A">
        <w:rPr>
          <w:szCs w:val="22"/>
        </w:rPr>
        <w:t xml:space="preserve"> teplotu a dob</w:t>
      </w:r>
      <w:r w:rsidR="00F200B1">
        <w:rPr>
          <w:szCs w:val="22"/>
        </w:rPr>
        <w:t>r</w:t>
      </w:r>
      <w:r w:rsidRPr="009D747A">
        <w:rPr>
          <w:szCs w:val="22"/>
        </w:rPr>
        <w:t>e pr</w:t>
      </w:r>
      <w:r w:rsidR="00F200B1">
        <w:rPr>
          <w:szCs w:val="22"/>
        </w:rPr>
        <w:t>e</w:t>
      </w:r>
      <w:r w:rsidRPr="009D747A">
        <w:rPr>
          <w:szCs w:val="22"/>
        </w:rPr>
        <w:t>t</w:t>
      </w:r>
      <w:r w:rsidR="00F200B1">
        <w:rPr>
          <w:szCs w:val="22"/>
        </w:rPr>
        <w:t>r</w:t>
      </w:r>
      <w:r w:rsidRPr="009D747A">
        <w:rPr>
          <w:szCs w:val="22"/>
        </w:rPr>
        <w:t>epte.</w:t>
      </w:r>
    </w:p>
    <w:p w14:paraId="0667FF96" w14:textId="098E7130" w:rsidR="004D0CFD" w:rsidRPr="00F92A45" w:rsidRDefault="004D0CFD" w:rsidP="004D0CFD">
      <w:pPr>
        <w:tabs>
          <w:tab w:val="clear" w:pos="567"/>
        </w:tabs>
        <w:spacing w:line="240" w:lineRule="auto"/>
        <w:rPr>
          <w:szCs w:val="22"/>
        </w:rPr>
      </w:pPr>
      <w:r w:rsidRPr="00F92A45">
        <w:rPr>
          <w:szCs w:val="22"/>
        </w:rPr>
        <w:t>Zv</w:t>
      </w:r>
      <w:r w:rsidR="00F200B1">
        <w:rPr>
          <w:szCs w:val="22"/>
        </w:rPr>
        <w:t>ier</w:t>
      </w:r>
      <w:r w:rsidRPr="00F92A45">
        <w:rPr>
          <w:szCs w:val="22"/>
        </w:rPr>
        <w:t>at</w:t>
      </w:r>
      <w:r w:rsidR="00F200B1">
        <w:rPr>
          <w:szCs w:val="22"/>
        </w:rPr>
        <w:t>á</w:t>
      </w:r>
      <w:r w:rsidRPr="00F92A45">
        <w:rPr>
          <w:szCs w:val="22"/>
        </w:rPr>
        <w:t xml:space="preserve"> je možn</w:t>
      </w:r>
      <w:r w:rsidR="00F200B1">
        <w:rPr>
          <w:szCs w:val="22"/>
        </w:rPr>
        <w:t>é</w:t>
      </w:r>
      <w:r w:rsidRPr="00F92A45">
        <w:rPr>
          <w:szCs w:val="22"/>
        </w:rPr>
        <w:t xml:space="preserve"> </w:t>
      </w:r>
      <w:r w:rsidR="00F200B1" w:rsidRPr="00F92A45">
        <w:rPr>
          <w:szCs w:val="22"/>
        </w:rPr>
        <w:t>vakc</w:t>
      </w:r>
      <w:r w:rsidR="00F200B1">
        <w:rPr>
          <w:szCs w:val="22"/>
        </w:rPr>
        <w:t>i</w:t>
      </w:r>
      <w:r w:rsidR="00F200B1" w:rsidRPr="00F92A45">
        <w:rPr>
          <w:szCs w:val="22"/>
        </w:rPr>
        <w:t>novať</w:t>
      </w:r>
      <w:r w:rsidRPr="00F92A45">
        <w:rPr>
          <w:szCs w:val="22"/>
        </w:rPr>
        <w:t xml:space="preserve"> od 6</w:t>
      </w:r>
      <w:r w:rsidR="00F200B1">
        <w:rPr>
          <w:szCs w:val="22"/>
        </w:rPr>
        <w:t>.</w:t>
      </w:r>
      <w:r w:rsidRPr="00F92A45">
        <w:rPr>
          <w:szCs w:val="22"/>
        </w:rPr>
        <w:t xml:space="preserve"> tý</w:t>
      </w:r>
      <w:r w:rsidR="00F200B1">
        <w:rPr>
          <w:szCs w:val="22"/>
        </w:rPr>
        <w:t>ž</w:t>
      </w:r>
      <w:r w:rsidRPr="00F92A45">
        <w:rPr>
          <w:szCs w:val="22"/>
        </w:rPr>
        <w:t>d</w:t>
      </w:r>
      <w:r w:rsidR="00F200B1">
        <w:rPr>
          <w:szCs w:val="22"/>
        </w:rPr>
        <w:t>ňa</w:t>
      </w:r>
      <w:r w:rsidRPr="00F92A45">
        <w:rPr>
          <w:szCs w:val="22"/>
        </w:rPr>
        <w:t xml:space="preserve"> </w:t>
      </w:r>
      <w:r w:rsidR="00F200B1">
        <w:rPr>
          <w:szCs w:val="22"/>
        </w:rPr>
        <w:t>života</w:t>
      </w:r>
      <w:r w:rsidRPr="00F92A45">
        <w:rPr>
          <w:szCs w:val="22"/>
        </w:rPr>
        <w:t xml:space="preserve">. </w:t>
      </w:r>
    </w:p>
    <w:p w14:paraId="5EC4DA42" w14:textId="22BD6AC8" w:rsidR="004D0CFD" w:rsidRDefault="004D0CFD" w:rsidP="004D0CFD">
      <w:pPr>
        <w:tabs>
          <w:tab w:val="clear" w:pos="567"/>
        </w:tabs>
        <w:spacing w:line="240" w:lineRule="auto"/>
        <w:rPr>
          <w:szCs w:val="22"/>
        </w:rPr>
      </w:pPr>
      <w:r w:rsidRPr="00F92A45">
        <w:rPr>
          <w:szCs w:val="22"/>
        </w:rPr>
        <w:t>Každoročn</w:t>
      </w:r>
      <w:r w:rsidR="00F200B1">
        <w:rPr>
          <w:szCs w:val="22"/>
        </w:rPr>
        <w:t>á</w:t>
      </w:r>
      <w:r w:rsidRPr="00F92A45">
        <w:rPr>
          <w:szCs w:val="22"/>
        </w:rPr>
        <w:t xml:space="preserve"> revakcin</w:t>
      </w:r>
      <w:r w:rsidR="00F200B1">
        <w:rPr>
          <w:szCs w:val="22"/>
        </w:rPr>
        <w:t>á</w:t>
      </w:r>
      <w:r w:rsidRPr="00F92A45">
        <w:rPr>
          <w:szCs w:val="22"/>
        </w:rPr>
        <w:t>c</w:t>
      </w:r>
      <w:r w:rsidR="00F200B1">
        <w:rPr>
          <w:szCs w:val="22"/>
        </w:rPr>
        <w:t>ia</w:t>
      </w:r>
      <w:r w:rsidRPr="00F92A45">
        <w:rPr>
          <w:szCs w:val="22"/>
        </w:rPr>
        <w:t xml:space="preserve"> s</w:t>
      </w:r>
      <w:r w:rsidR="00F200B1">
        <w:rPr>
          <w:szCs w:val="22"/>
        </w:rPr>
        <w:t>a</w:t>
      </w:r>
      <w:r w:rsidRPr="00F92A45">
        <w:rPr>
          <w:szCs w:val="22"/>
        </w:rPr>
        <w:t xml:space="preserve"> </w:t>
      </w:r>
      <w:r w:rsidR="00F200B1">
        <w:rPr>
          <w:szCs w:val="22"/>
        </w:rPr>
        <w:t>vykonáva</w:t>
      </w:r>
      <w:r w:rsidRPr="00F92A45">
        <w:rPr>
          <w:szCs w:val="22"/>
        </w:rPr>
        <w:t xml:space="preserve"> n</w:t>
      </w:r>
      <w:r w:rsidR="00F200B1">
        <w:rPr>
          <w:szCs w:val="22"/>
        </w:rPr>
        <w:t>a</w:t>
      </w:r>
      <w:r w:rsidRPr="00F92A45">
        <w:rPr>
          <w:szCs w:val="22"/>
        </w:rPr>
        <w:t>j</w:t>
      </w:r>
      <w:r w:rsidR="00F200B1">
        <w:rPr>
          <w:szCs w:val="22"/>
        </w:rPr>
        <w:t>neskôr</w:t>
      </w:r>
      <w:r w:rsidRPr="00F92A45">
        <w:rPr>
          <w:szCs w:val="22"/>
        </w:rPr>
        <w:t xml:space="preserve"> </w:t>
      </w:r>
      <w:r w:rsidR="006C6B1E">
        <w:rPr>
          <w:szCs w:val="22"/>
        </w:rPr>
        <w:t>do</w:t>
      </w:r>
      <w:r w:rsidRPr="00F92A45">
        <w:rPr>
          <w:szCs w:val="22"/>
        </w:rPr>
        <w:t xml:space="preserve"> 12 m</w:t>
      </w:r>
      <w:r w:rsidR="00F200B1">
        <w:rPr>
          <w:szCs w:val="22"/>
        </w:rPr>
        <w:t>esiacov</w:t>
      </w:r>
      <w:r w:rsidRPr="00F92A45">
        <w:rPr>
          <w:szCs w:val="22"/>
        </w:rPr>
        <w:t xml:space="preserve"> od posledn</w:t>
      </w:r>
      <w:r w:rsidR="00F200B1">
        <w:rPr>
          <w:szCs w:val="22"/>
        </w:rPr>
        <w:t>ej</w:t>
      </w:r>
      <w:r w:rsidRPr="00F92A45">
        <w:rPr>
          <w:szCs w:val="22"/>
        </w:rPr>
        <w:t xml:space="preserve"> vakcin</w:t>
      </w:r>
      <w:r w:rsidR="00F200B1">
        <w:rPr>
          <w:szCs w:val="22"/>
        </w:rPr>
        <w:t>á</w:t>
      </w:r>
      <w:r w:rsidRPr="00F92A45">
        <w:rPr>
          <w:szCs w:val="22"/>
        </w:rPr>
        <w:t>c</w:t>
      </w:r>
      <w:r w:rsidR="00F200B1">
        <w:rPr>
          <w:szCs w:val="22"/>
        </w:rPr>
        <w:t>i</w:t>
      </w:r>
      <w:r w:rsidRPr="00F92A45">
        <w:rPr>
          <w:szCs w:val="22"/>
        </w:rPr>
        <w:t>e.</w:t>
      </w:r>
    </w:p>
    <w:p w14:paraId="40F5FBBB" w14:textId="77777777" w:rsidR="004D0CFD" w:rsidRDefault="004D0CFD" w:rsidP="004D0CFD">
      <w:pPr>
        <w:tabs>
          <w:tab w:val="clear" w:pos="567"/>
        </w:tabs>
        <w:spacing w:line="240" w:lineRule="auto"/>
        <w:rPr>
          <w:szCs w:val="22"/>
        </w:rPr>
      </w:pPr>
    </w:p>
    <w:p w14:paraId="37C70209" w14:textId="495DF23E" w:rsidR="004D0CFD" w:rsidRPr="00B41D57" w:rsidRDefault="004D0CFD" w:rsidP="004D0CFD">
      <w:pPr>
        <w:tabs>
          <w:tab w:val="clear" w:pos="567"/>
        </w:tabs>
        <w:spacing w:line="240" w:lineRule="auto"/>
        <w:rPr>
          <w:szCs w:val="22"/>
        </w:rPr>
      </w:pPr>
      <w:r w:rsidRPr="00ED5170">
        <w:rPr>
          <w:szCs w:val="22"/>
        </w:rPr>
        <w:t>Pok</w:t>
      </w:r>
      <w:r w:rsidR="00F200B1">
        <w:rPr>
          <w:szCs w:val="22"/>
        </w:rPr>
        <w:t>iaľ</w:t>
      </w:r>
      <w:r w:rsidRPr="00ED5170">
        <w:rPr>
          <w:szCs w:val="22"/>
        </w:rPr>
        <w:t xml:space="preserve"> je t</w:t>
      </w:r>
      <w:r w:rsidR="00F200B1">
        <w:rPr>
          <w:szCs w:val="22"/>
        </w:rPr>
        <w:t>á</w:t>
      </w:r>
      <w:r w:rsidRPr="00ED5170">
        <w:rPr>
          <w:szCs w:val="22"/>
        </w:rPr>
        <w:t>to vakcína použit</w:t>
      </w:r>
      <w:r w:rsidR="00F200B1">
        <w:rPr>
          <w:szCs w:val="22"/>
        </w:rPr>
        <w:t>á</w:t>
      </w:r>
      <w:r w:rsidRPr="00ED5170">
        <w:rPr>
          <w:szCs w:val="22"/>
        </w:rPr>
        <w:t xml:space="preserve"> </w:t>
      </w:r>
      <w:r w:rsidR="00F200B1">
        <w:rPr>
          <w:szCs w:val="22"/>
        </w:rPr>
        <w:t>zmiešaná s</w:t>
      </w:r>
      <w:r w:rsidRPr="00ED5170">
        <w:rPr>
          <w:szCs w:val="22"/>
        </w:rPr>
        <w:t xml:space="preserve"> vakcín</w:t>
      </w:r>
      <w:r w:rsidR="00F200B1">
        <w:rPr>
          <w:szCs w:val="22"/>
        </w:rPr>
        <w:t>ou</w:t>
      </w:r>
      <w:r w:rsidRPr="00ED5170">
        <w:rPr>
          <w:szCs w:val="22"/>
        </w:rPr>
        <w:t xml:space="preserve"> </w:t>
      </w:r>
      <w:r>
        <w:rPr>
          <w:szCs w:val="22"/>
        </w:rPr>
        <w:t>spol</w:t>
      </w:r>
      <w:r w:rsidR="00F200B1">
        <w:rPr>
          <w:szCs w:val="22"/>
        </w:rPr>
        <w:t>o</w:t>
      </w:r>
      <w:r>
        <w:rPr>
          <w:szCs w:val="22"/>
        </w:rPr>
        <w:t xml:space="preserve">čnosti </w:t>
      </w:r>
      <w:r w:rsidRPr="00ED5170">
        <w:rPr>
          <w:szCs w:val="22"/>
        </w:rPr>
        <w:t>Bioveta s</w:t>
      </w:r>
      <w:r w:rsidR="00F200B1">
        <w:rPr>
          <w:szCs w:val="22"/>
        </w:rPr>
        <w:t>o</w:t>
      </w:r>
      <w:r w:rsidRPr="00ED5170">
        <w:rPr>
          <w:szCs w:val="22"/>
        </w:rPr>
        <w:t xml:space="preserve"> živým v</w:t>
      </w:r>
      <w:r w:rsidR="00F200B1">
        <w:rPr>
          <w:szCs w:val="22"/>
        </w:rPr>
        <w:t>í</w:t>
      </w:r>
      <w:r w:rsidRPr="00ED5170">
        <w:rPr>
          <w:szCs w:val="22"/>
        </w:rPr>
        <w:t>r</w:t>
      </w:r>
      <w:r w:rsidR="00F200B1">
        <w:rPr>
          <w:szCs w:val="22"/>
        </w:rPr>
        <w:t>uso</w:t>
      </w:r>
      <w:r w:rsidRPr="00ED5170">
        <w:rPr>
          <w:szCs w:val="22"/>
        </w:rPr>
        <w:t xml:space="preserve">m myxomatózy, </w:t>
      </w:r>
      <w:r w:rsidR="00F200B1">
        <w:rPr>
          <w:szCs w:val="22"/>
        </w:rPr>
        <w:t>môže sa</w:t>
      </w:r>
      <w:r w:rsidRPr="00ED5170">
        <w:rPr>
          <w:szCs w:val="22"/>
        </w:rPr>
        <w:t xml:space="preserve"> </w:t>
      </w:r>
      <w:r w:rsidR="00F200B1">
        <w:rPr>
          <w:szCs w:val="22"/>
        </w:rPr>
        <w:t>mieš</w:t>
      </w:r>
      <w:r w:rsidRPr="00ED5170">
        <w:rPr>
          <w:szCs w:val="22"/>
        </w:rPr>
        <w:t>a</w:t>
      </w:r>
      <w:r w:rsidR="00F200B1">
        <w:rPr>
          <w:szCs w:val="22"/>
        </w:rPr>
        <w:t>ť</w:t>
      </w:r>
      <w:r w:rsidRPr="00ED5170">
        <w:rPr>
          <w:szCs w:val="22"/>
        </w:rPr>
        <w:t xml:space="preserve"> </w:t>
      </w:r>
      <w:r w:rsidR="00F200B1">
        <w:rPr>
          <w:szCs w:val="22"/>
        </w:rPr>
        <w:t>iba</w:t>
      </w:r>
      <w:r w:rsidRPr="00ED5170">
        <w:rPr>
          <w:szCs w:val="22"/>
        </w:rPr>
        <w:t xml:space="preserve"> </w:t>
      </w:r>
      <w:r w:rsidR="00F200B1">
        <w:rPr>
          <w:szCs w:val="22"/>
        </w:rPr>
        <w:t xml:space="preserve">s </w:t>
      </w:r>
      <w:r w:rsidRPr="00ED5170">
        <w:rPr>
          <w:szCs w:val="22"/>
        </w:rPr>
        <w:t>vakcín</w:t>
      </w:r>
      <w:r w:rsidR="00F200B1">
        <w:rPr>
          <w:szCs w:val="22"/>
        </w:rPr>
        <w:t>ou</w:t>
      </w:r>
      <w:r w:rsidRPr="00ED5170">
        <w:rPr>
          <w:szCs w:val="22"/>
        </w:rPr>
        <w:t xml:space="preserve"> s </w:t>
      </w:r>
      <w:r w:rsidR="00F200B1">
        <w:rPr>
          <w:szCs w:val="22"/>
        </w:rPr>
        <w:t>rovnaký</w:t>
      </w:r>
      <w:r w:rsidRPr="00ED5170">
        <w:rPr>
          <w:szCs w:val="22"/>
        </w:rPr>
        <w:t>m počt</w:t>
      </w:r>
      <w:r w:rsidR="00F200B1">
        <w:rPr>
          <w:szCs w:val="22"/>
        </w:rPr>
        <w:t>o</w:t>
      </w:r>
      <w:r w:rsidRPr="00ED5170">
        <w:rPr>
          <w:szCs w:val="22"/>
        </w:rPr>
        <w:t>m dáv</w:t>
      </w:r>
      <w:r w:rsidR="00F200B1">
        <w:rPr>
          <w:szCs w:val="22"/>
        </w:rPr>
        <w:t>o</w:t>
      </w:r>
      <w:r w:rsidRPr="00ED5170">
        <w:rPr>
          <w:szCs w:val="22"/>
        </w:rPr>
        <w:t>k a jedna dávka je t</w:t>
      </w:r>
      <w:r w:rsidR="00F200B1">
        <w:rPr>
          <w:szCs w:val="22"/>
        </w:rPr>
        <w:t>iež</w:t>
      </w:r>
      <w:r w:rsidRPr="00ED5170">
        <w:rPr>
          <w:szCs w:val="22"/>
        </w:rPr>
        <w:t xml:space="preserve"> 0,5 ml (t</w:t>
      </w:r>
      <w:r w:rsidR="00F200B1">
        <w:rPr>
          <w:szCs w:val="22"/>
        </w:rPr>
        <w:t>.zn</w:t>
      </w:r>
      <w:r w:rsidRPr="00ED5170">
        <w:rPr>
          <w:szCs w:val="22"/>
        </w:rPr>
        <w:t>. nap</w:t>
      </w:r>
      <w:r w:rsidR="00F200B1">
        <w:rPr>
          <w:szCs w:val="22"/>
        </w:rPr>
        <w:t>r</w:t>
      </w:r>
      <w:r w:rsidRPr="00ED5170">
        <w:rPr>
          <w:szCs w:val="22"/>
        </w:rPr>
        <w:t xml:space="preserve">íklad: </w:t>
      </w:r>
      <w:r w:rsidR="00F200B1">
        <w:rPr>
          <w:szCs w:val="22"/>
        </w:rPr>
        <w:t>je možné</w:t>
      </w:r>
      <w:r w:rsidRPr="00ED5170">
        <w:rPr>
          <w:szCs w:val="22"/>
        </w:rPr>
        <w:t xml:space="preserve"> </w:t>
      </w:r>
      <w:r w:rsidR="00F200B1">
        <w:rPr>
          <w:szCs w:val="22"/>
        </w:rPr>
        <w:t>zmiešať</w:t>
      </w:r>
      <w:r w:rsidRPr="00ED5170">
        <w:rPr>
          <w:szCs w:val="22"/>
        </w:rPr>
        <w:t xml:space="preserve"> 10 dávk</w:t>
      </w:r>
      <w:r w:rsidR="00F200B1">
        <w:rPr>
          <w:szCs w:val="22"/>
        </w:rPr>
        <w:t>ovú</w:t>
      </w:r>
      <w:r w:rsidRPr="00ED5170">
        <w:rPr>
          <w:szCs w:val="22"/>
        </w:rPr>
        <w:t xml:space="preserve"> vakcín</w:t>
      </w:r>
      <w:r w:rsidR="00F200B1">
        <w:rPr>
          <w:szCs w:val="22"/>
        </w:rPr>
        <w:t>u</w:t>
      </w:r>
      <w:r w:rsidRPr="00ED5170">
        <w:rPr>
          <w:szCs w:val="22"/>
        </w:rPr>
        <w:t xml:space="preserve"> </w:t>
      </w:r>
      <w:r>
        <w:rPr>
          <w:szCs w:val="22"/>
        </w:rPr>
        <w:t>spol</w:t>
      </w:r>
      <w:r w:rsidR="00F200B1">
        <w:rPr>
          <w:szCs w:val="22"/>
        </w:rPr>
        <w:t>o</w:t>
      </w:r>
      <w:r>
        <w:rPr>
          <w:szCs w:val="22"/>
        </w:rPr>
        <w:t xml:space="preserve">čnosti </w:t>
      </w:r>
      <w:r w:rsidRPr="00ED5170">
        <w:rPr>
          <w:szCs w:val="22"/>
        </w:rPr>
        <w:t>Bioveta s</w:t>
      </w:r>
      <w:r w:rsidR="00F200B1">
        <w:rPr>
          <w:szCs w:val="22"/>
        </w:rPr>
        <w:t>o</w:t>
      </w:r>
      <w:r w:rsidRPr="00ED5170">
        <w:rPr>
          <w:szCs w:val="22"/>
        </w:rPr>
        <w:t xml:space="preserve"> živým v</w:t>
      </w:r>
      <w:r w:rsidR="00F200B1">
        <w:rPr>
          <w:szCs w:val="22"/>
        </w:rPr>
        <w:t>í</w:t>
      </w:r>
      <w:r w:rsidRPr="00ED5170">
        <w:rPr>
          <w:szCs w:val="22"/>
        </w:rPr>
        <w:t>r</w:t>
      </w:r>
      <w:r w:rsidR="00F200B1">
        <w:rPr>
          <w:szCs w:val="22"/>
        </w:rPr>
        <w:t>uso</w:t>
      </w:r>
      <w:r w:rsidRPr="00ED5170">
        <w:rPr>
          <w:szCs w:val="22"/>
        </w:rPr>
        <w:t>m myxomatózy s</w:t>
      </w:r>
      <w:r w:rsidR="00F200B1">
        <w:rPr>
          <w:szCs w:val="22"/>
        </w:rPr>
        <w:t xml:space="preserve"> touto </w:t>
      </w:r>
      <w:r w:rsidRPr="00ED5170">
        <w:rPr>
          <w:szCs w:val="22"/>
        </w:rPr>
        <w:t>10 dávk</w:t>
      </w:r>
      <w:r w:rsidR="00F200B1">
        <w:rPr>
          <w:szCs w:val="22"/>
        </w:rPr>
        <w:t>ovou</w:t>
      </w:r>
      <w:r w:rsidRPr="00ED5170">
        <w:rPr>
          <w:szCs w:val="22"/>
        </w:rPr>
        <w:t xml:space="preserve"> vakcín</w:t>
      </w:r>
      <w:r w:rsidR="00F200B1">
        <w:rPr>
          <w:szCs w:val="22"/>
        </w:rPr>
        <w:t>ou</w:t>
      </w:r>
      <w:r w:rsidRPr="00ED5170">
        <w:rPr>
          <w:szCs w:val="22"/>
        </w:rPr>
        <w:t xml:space="preserve">). </w:t>
      </w:r>
      <w:r>
        <w:rPr>
          <w:szCs w:val="22"/>
        </w:rPr>
        <w:t>Aplikuje s</w:t>
      </w:r>
      <w:r w:rsidR="00F200B1">
        <w:rPr>
          <w:szCs w:val="22"/>
        </w:rPr>
        <w:t>a</w:t>
      </w:r>
      <w:r>
        <w:rPr>
          <w:szCs w:val="22"/>
        </w:rPr>
        <w:t xml:space="preserve"> </w:t>
      </w:r>
      <w:r w:rsidRPr="00ED5170">
        <w:rPr>
          <w:szCs w:val="22"/>
        </w:rPr>
        <w:t>subkutánn</w:t>
      </w:r>
      <w:r w:rsidR="00F200B1">
        <w:rPr>
          <w:szCs w:val="22"/>
        </w:rPr>
        <w:t>e</w:t>
      </w:r>
      <w:r w:rsidRPr="00ED5170">
        <w:rPr>
          <w:szCs w:val="22"/>
        </w:rPr>
        <w:t>.</w:t>
      </w:r>
    </w:p>
    <w:bookmarkEnd w:id="1"/>
    <w:p w14:paraId="08854EB6" w14:textId="77777777" w:rsidR="00247A48" w:rsidRPr="001E1F22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2940E7" w14:textId="77777777" w:rsidR="00C114FF" w:rsidRPr="001E1F22" w:rsidRDefault="006B0DC3" w:rsidP="00B13B6D">
      <w:pPr>
        <w:pStyle w:val="Style1"/>
      </w:pPr>
      <w:r w:rsidRPr="001E1F22">
        <w:t>3.10</w:t>
      </w:r>
      <w:r w:rsidRPr="001E1F22">
        <w:tab/>
        <w:t>Príznaky predávkovania (a ak je to potrebné, núdzové postupy, antidotá)</w:t>
      </w:r>
    </w:p>
    <w:p w14:paraId="32ABE53D" w14:textId="34230273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E21CC05" w14:textId="382D2F42" w:rsidR="00F200B1" w:rsidRDefault="00F200B1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euplatňuje sa.</w:t>
      </w:r>
    </w:p>
    <w:p w14:paraId="64565B2D" w14:textId="77777777" w:rsidR="00F200B1" w:rsidRPr="001E1F22" w:rsidRDefault="00F200B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630CD" w14:textId="77777777" w:rsidR="009A6509" w:rsidRPr="001E1F22" w:rsidRDefault="006B0DC3" w:rsidP="00B13B6D">
      <w:pPr>
        <w:pStyle w:val="Style1"/>
      </w:pPr>
      <w:r w:rsidRPr="001E1F22">
        <w:t>3.11</w:t>
      </w:r>
      <w:r w:rsidRPr="001E1F22">
        <w:tab/>
        <w:t>Osobitné obmedzenia používania a osobitné podmienky používania vrátane obmedzení používania antimikrobiálnych a antiparazitických veterinárnych liekov s cieľom obmedziť riziko vzniku rezistencie</w:t>
      </w:r>
    </w:p>
    <w:p w14:paraId="420AE191" w14:textId="77777777" w:rsidR="009A6509" w:rsidRPr="001E1F22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19E9FC" w14:textId="67B150AB" w:rsidR="009A6509" w:rsidRPr="001E1F22" w:rsidRDefault="006B0DC3" w:rsidP="009A6509">
      <w:pPr>
        <w:tabs>
          <w:tab w:val="clear" w:pos="567"/>
        </w:tabs>
        <w:spacing w:line="240" w:lineRule="auto"/>
        <w:rPr>
          <w:szCs w:val="22"/>
        </w:rPr>
      </w:pPr>
      <w:r w:rsidRPr="001E1F22">
        <w:t>Neuplatňujú sa.</w:t>
      </w:r>
    </w:p>
    <w:p w14:paraId="0B324978" w14:textId="77777777" w:rsidR="009A6509" w:rsidRPr="001E1F22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23394561" w14:textId="77777777" w:rsidR="00C114FF" w:rsidRPr="001E1F22" w:rsidRDefault="006B0DC3" w:rsidP="00B13B6D">
      <w:pPr>
        <w:pStyle w:val="Style1"/>
      </w:pPr>
      <w:r w:rsidRPr="001E1F22">
        <w:t>3.12</w:t>
      </w:r>
      <w:r w:rsidRPr="001E1F22">
        <w:tab/>
        <w:t>Ochranné lehoty</w:t>
      </w:r>
    </w:p>
    <w:p w14:paraId="67276A56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684D76A" w14:textId="57B63DCA" w:rsidR="00C114FF" w:rsidRPr="001E1F22" w:rsidRDefault="006C6B1E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0 dní.</w:t>
      </w:r>
      <w:r w:rsidR="002F4A2E">
        <w:rPr>
          <w:szCs w:val="22"/>
        </w:rPr>
        <w:t>.</w:t>
      </w:r>
    </w:p>
    <w:p w14:paraId="5148C55D" w14:textId="77777777" w:rsidR="00FC02F3" w:rsidRPr="001E1F22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C8620A" w14:textId="1F92CDCC" w:rsidR="00C114FF" w:rsidRPr="001E1F22" w:rsidRDefault="006B0DC3" w:rsidP="00B13B6D">
      <w:pPr>
        <w:pStyle w:val="Style1"/>
      </w:pPr>
      <w:r w:rsidRPr="007C4532">
        <w:t>4.</w:t>
      </w:r>
      <w:r w:rsidRPr="007C4532">
        <w:tab/>
      </w:r>
      <w:r w:rsidRPr="001E1F22">
        <w:t>IMUNOLOGICKÉ ÚDAJE</w:t>
      </w:r>
    </w:p>
    <w:p w14:paraId="756610FE" w14:textId="77777777" w:rsidR="00C114FF" w:rsidRPr="007C453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7A6C7BF" w14:textId="77777777" w:rsidR="005B04A8" w:rsidRPr="001E1F22" w:rsidRDefault="006B0DC3" w:rsidP="00B13B6D">
      <w:pPr>
        <w:pStyle w:val="Style1"/>
      </w:pPr>
      <w:r w:rsidRPr="007C4532">
        <w:t>4.1</w:t>
      </w:r>
      <w:r w:rsidRPr="007C4532">
        <w:tab/>
      </w:r>
      <w:r w:rsidRPr="001E1F22">
        <w:t>ATCvet kód:</w:t>
      </w:r>
    </w:p>
    <w:p w14:paraId="22FD95BB" w14:textId="77777777" w:rsidR="0048056F" w:rsidRDefault="0048056F" w:rsidP="0048056F">
      <w:pPr>
        <w:tabs>
          <w:tab w:val="clear" w:pos="567"/>
        </w:tabs>
        <w:spacing w:line="240" w:lineRule="auto"/>
      </w:pPr>
    </w:p>
    <w:p w14:paraId="5DEDC673" w14:textId="64BF8927" w:rsidR="0048056F" w:rsidRPr="00B41D57" w:rsidRDefault="0048056F" w:rsidP="0048056F">
      <w:pPr>
        <w:tabs>
          <w:tab w:val="clear" w:pos="567"/>
        </w:tabs>
        <w:spacing w:line="240" w:lineRule="auto"/>
        <w:rPr>
          <w:szCs w:val="22"/>
        </w:rPr>
      </w:pPr>
      <w:r w:rsidRPr="00A11FC1">
        <w:t>QI08AA01</w:t>
      </w:r>
    </w:p>
    <w:p w14:paraId="21D93E9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0F891DA" w14:textId="1581AF32" w:rsidR="0048056F" w:rsidRPr="00A11FC1" w:rsidRDefault="0048056F" w:rsidP="0048056F">
      <w:pPr>
        <w:tabs>
          <w:tab w:val="clear" w:pos="567"/>
        </w:tabs>
        <w:spacing w:line="240" w:lineRule="auto"/>
        <w:rPr>
          <w:bCs/>
          <w:szCs w:val="22"/>
        </w:rPr>
      </w:pPr>
      <w:r w:rsidRPr="00A11FC1">
        <w:rPr>
          <w:bCs/>
          <w:szCs w:val="22"/>
        </w:rPr>
        <w:t>Mechani</w:t>
      </w:r>
      <w:r>
        <w:rPr>
          <w:bCs/>
          <w:szCs w:val="22"/>
        </w:rPr>
        <w:t>z</w:t>
      </w:r>
      <w:r w:rsidRPr="00A11FC1">
        <w:rPr>
          <w:bCs/>
          <w:szCs w:val="22"/>
        </w:rPr>
        <w:t>mus účinku</w:t>
      </w:r>
      <w:r>
        <w:rPr>
          <w:bCs/>
          <w:szCs w:val="22"/>
        </w:rPr>
        <w:t>:</w:t>
      </w:r>
    </w:p>
    <w:p w14:paraId="5B00127D" w14:textId="385F6ECA" w:rsidR="0048056F" w:rsidRDefault="0048056F" w:rsidP="0048056F">
      <w:pPr>
        <w:tabs>
          <w:tab w:val="clear" w:pos="567"/>
        </w:tabs>
        <w:spacing w:line="240" w:lineRule="auto"/>
        <w:rPr>
          <w:bCs/>
          <w:szCs w:val="22"/>
        </w:rPr>
      </w:pPr>
      <w:r w:rsidRPr="00A11FC1">
        <w:rPr>
          <w:bCs/>
          <w:szCs w:val="22"/>
        </w:rPr>
        <w:t>Po pod</w:t>
      </w:r>
      <w:r>
        <w:rPr>
          <w:bCs/>
          <w:szCs w:val="22"/>
        </w:rPr>
        <w:t>a</w:t>
      </w:r>
      <w:r w:rsidRPr="00A11FC1">
        <w:rPr>
          <w:bCs/>
          <w:szCs w:val="22"/>
        </w:rPr>
        <w:t>ní král</w:t>
      </w:r>
      <w:r>
        <w:rPr>
          <w:bCs/>
          <w:szCs w:val="22"/>
        </w:rPr>
        <w:t>i</w:t>
      </w:r>
      <w:r w:rsidRPr="00A11FC1">
        <w:rPr>
          <w:bCs/>
          <w:szCs w:val="22"/>
        </w:rPr>
        <w:t>k</w:t>
      </w:r>
      <w:r>
        <w:rPr>
          <w:bCs/>
          <w:szCs w:val="22"/>
        </w:rPr>
        <w:t>o</w:t>
      </w:r>
      <w:r w:rsidRPr="00A11FC1">
        <w:rPr>
          <w:bCs/>
          <w:szCs w:val="22"/>
        </w:rPr>
        <w:t>m vakcína stimuluje produkci</w:t>
      </w:r>
      <w:r>
        <w:rPr>
          <w:bCs/>
          <w:szCs w:val="22"/>
        </w:rPr>
        <w:t>u</w:t>
      </w:r>
      <w:r w:rsidRPr="00A11FC1">
        <w:rPr>
          <w:bCs/>
          <w:szCs w:val="22"/>
        </w:rPr>
        <w:t xml:space="preserve"> </w:t>
      </w:r>
      <w:r>
        <w:rPr>
          <w:bCs/>
          <w:szCs w:val="22"/>
        </w:rPr>
        <w:t>š</w:t>
      </w:r>
      <w:r w:rsidRPr="00A11FC1">
        <w:rPr>
          <w:bCs/>
          <w:szCs w:val="22"/>
        </w:rPr>
        <w:t>pecifických protilát</w:t>
      </w:r>
      <w:r>
        <w:rPr>
          <w:bCs/>
          <w:szCs w:val="22"/>
        </w:rPr>
        <w:t>o</w:t>
      </w:r>
      <w:r w:rsidRPr="00A11FC1">
        <w:rPr>
          <w:bCs/>
          <w:szCs w:val="22"/>
        </w:rPr>
        <w:t xml:space="preserve">k proti typu RHDV/RHDVa </w:t>
      </w:r>
      <w:r>
        <w:rPr>
          <w:bCs/>
          <w:szCs w:val="22"/>
        </w:rPr>
        <w:br/>
      </w:r>
      <w:r w:rsidRPr="00A11FC1">
        <w:rPr>
          <w:bCs/>
          <w:szCs w:val="22"/>
        </w:rPr>
        <w:t>a RHDV2. Stimul</w:t>
      </w:r>
      <w:r>
        <w:rPr>
          <w:bCs/>
          <w:szCs w:val="22"/>
        </w:rPr>
        <w:t>á</w:t>
      </w:r>
      <w:r w:rsidRPr="00A11FC1">
        <w:rPr>
          <w:bCs/>
          <w:szCs w:val="22"/>
        </w:rPr>
        <w:t>c</w:t>
      </w:r>
      <w:r>
        <w:rPr>
          <w:bCs/>
          <w:szCs w:val="22"/>
        </w:rPr>
        <w:t>ia</w:t>
      </w:r>
      <w:r w:rsidRPr="00A11FC1">
        <w:rPr>
          <w:bCs/>
          <w:szCs w:val="22"/>
        </w:rPr>
        <w:t xml:space="preserve"> imunity proti RHDV vychá</w:t>
      </w:r>
      <w:r>
        <w:rPr>
          <w:bCs/>
          <w:szCs w:val="22"/>
        </w:rPr>
        <w:t>d</w:t>
      </w:r>
      <w:r w:rsidRPr="00A11FC1">
        <w:rPr>
          <w:bCs/>
          <w:szCs w:val="22"/>
        </w:rPr>
        <w:t>z</w:t>
      </w:r>
      <w:r>
        <w:rPr>
          <w:bCs/>
          <w:szCs w:val="22"/>
        </w:rPr>
        <w:t>a</w:t>
      </w:r>
      <w:r w:rsidRPr="00A11FC1">
        <w:rPr>
          <w:bCs/>
          <w:szCs w:val="22"/>
        </w:rPr>
        <w:t xml:space="preserve"> z v</w:t>
      </w:r>
      <w:r>
        <w:rPr>
          <w:bCs/>
          <w:szCs w:val="22"/>
        </w:rPr>
        <w:t>e</w:t>
      </w:r>
      <w:r w:rsidRPr="00A11FC1">
        <w:rPr>
          <w:bCs/>
          <w:szCs w:val="22"/>
        </w:rPr>
        <w:t>deckých úvah.</w:t>
      </w:r>
    </w:p>
    <w:p w14:paraId="1F1E54C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9A7B12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1443B53" w14:textId="77777777" w:rsidR="00C114FF" w:rsidRPr="001E1F22" w:rsidRDefault="006B0DC3" w:rsidP="00B13B6D">
      <w:pPr>
        <w:pStyle w:val="Style1"/>
      </w:pPr>
      <w:r w:rsidRPr="001E1F22">
        <w:t>5.</w:t>
      </w:r>
      <w:r w:rsidRPr="001E1F22">
        <w:tab/>
        <w:t>FARMACEUTICKÉ INFORMÁCIE</w:t>
      </w:r>
    </w:p>
    <w:p w14:paraId="11A4B94B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65396D" w14:textId="77777777" w:rsidR="00C114FF" w:rsidRPr="001E1F22" w:rsidRDefault="006B0DC3" w:rsidP="00B13B6D">
      <w:pPr>
        <w:pStyle w:val="Style1"/>
      </w:pPr>
      <w:r w:rsidRPr="001E1F22">
        <w:t>5.1</w:t>
      </w:r>
      <w:r w:rsidRPr="001E1F22">
        <w:tab/>
        <w:t>Závažné inkompatibility</w:t>
      </w:r>
    </w:p>
    <w:p w14:paraId="0158F9D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5394121" w14:textId="3B6B69C6" w:rsidR="004456DA" w:rsidRDefault="006B0DC3" w:rsidP="004456D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1E1F22">
        <w:t xml:space="preserve">Tento liek nemiešať s iným veterinárnym liekom okrem </w:t>
      </w:r>
      <w:r>
        <w:t xml:space="preserve">tých, </w:t>
      </w:r>
      <w:r w:rsidR="007909DD">
        <w:t xml:space="preserve">ktoré sú uvedené </w:t>
      </w:r>
      <w:r>
        <w:t>v časti 3.8. vyššie</w:t>
      </w:r>
      <w:r w:rsidR="0048056F">
        <w:t>.</w:t>
      </w:r>
    </w:p>
    <w:p w14:paraId="697E90A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DE3A2DB" w14:textId="77777777" w:rsidR="00C114FF" w:rsidRPr="001E1F22" w:rsidRDefault="006B0DC3" w:rsidP="00B13B6D">
      <w:pPr>
        <w:pStyle w:val="Style1"/>
      </w:pPr>
      <w:r w:rsidRPr="001E1F22">
        <w:t>5.2</w:t>
      </w:r>
      <w:r w:rsidRPr="001E1F22">
        <w:tab/>
        <w:t>Čas použiteľnosti</w:t>
      </w:r>
    </w:p>
    <w:p w14:paraId="70EB642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16D2527" w14:textId="1C2CF182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veterinárneho lieku zabaleného v neporušenom obale:</w:t>
      </w:r>
      <w:r w:rsidR="0048056F">
        <w:t xml:space="preserve"> 2 roky</w:t>
      </w:r>
    </w:p>
    <w:p w14:paraId="2336F0A8" w14:textId="5196DA58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Čas použiteľnosti po prvom otvorení vnútorného obalu:</w:t>
      </w:r>
      <w:r w:rsidR="0048056F">
        <w:t xml:space="preserve"> 10 hodín</w:t>
      </w:r>
    </w:p>
    <w:p w14:paraId="3A78595E" w14:textId="50B22B9D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Čas použiteľnosti po </w:t>
      </w:r>
      <w:r w:rsidR="0048056F">
        <w:t xml:space="preserve">zmiešaní BioRabbit RHDV1, 2 s vakcínou spoločnosti Bioveta s obsahom živého vírusu myxomatózy: </w:t>
      </w:r>
      <w:r w:rsidRPr="001E1F22">
        <w:t>ihneď spotrebovať.</w:t>
      </w:r>
    </w:p>
    <w:p w14:paraId="360934BB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8ABA6" w14:textId="77777777" w:rsidR="00C114FF" w:rsidRPr="001E1F22" w:rsidRDefault="006B0DC3" w:rsidP="00B13B6D">
      <w:pPr>
        <w:pStyle w:val="Style1"/>
      </w:pPr>
      <w:r w:rsidRPr="001E1F22">
        <w:t>5.3</w:t>
      </w:r>
      <w:r w:rsidRPr="001E1F22">
        <w:tab/>
        <w:t>Osobitné upozornenia na uchovávanie</w:t>
      </w:r>
    </w:p>
    <w:p w14:paraId="0B1DBE3F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9A27370" w14:textId="5DBF7C6D" w:rsidR="00C114FF" w:rsidRPr="001E1F22" w:rsidRDefault="006B0DC3" w:rsidP="009E66FE">
      <w:pPr>
        <w:pStyle w:val="Style5"/>
      </w:pPr>
      <w:r w:rsidRPr="001E1F22">
        <w:t>Uchovávať a prepravovať chladené (2 °C – 8 °C).</w:t>
      </w:r>
    </w:p>
    <w:p w14:paraId="699E4B45" w14:textId="521702C9" w:rsidR="00C114FF" w:rsidRPr="001E1F22" w:rsidRDefault="006B0DC3" w:rsidP="009E66FE">
      <w:pPr>
        <w:pStyle w:val="Style5"/>
      </w:pPr>
      <w:r w:rsidRPr="001E1F22">
        <w:lastRenderedPageBreak/>
        <w:t>Chrániť pred mrazom.</w:t>
      </w:r>
    </w:p>
    <w:p w14:paraId="6B882383" w14:textId="4A5805C1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Chrániť pred svetlom.</w:t>
      </w:r>
    </w:p>
    <w:p w14:paraId="45401F98" w14:textId="77777777" w:rsidR="0048056F" w:rsidRDefault="0048056F" w:rsidP="00B13B6D">
      <w:pPr>
        <w:pStyle w:val="Style1"/>
      </w:pPr>
    </w:p>
    <w:p w14:paraId="59C268BC" w14:textId="2DE1A9E9" w:rsidR="00C114FF" w:rsidRPr="001E1F22" w:rsidRDefault="006B0DC3" w:rsidP="00B13B6D">
      <w:pPr>
        <w:pStyle w:val="Style1"/>
      </w:pPr>
      <w:r w:rsidRPr="001E1F22">
        <w:t>5.4</w:t>
      </w:r>
      <w:r w:rsidRPr="001E1F22">
        <w:tab/>
        <w:t>Charakter a zloženie vnútorného obalu</w:t>
      </w:r>
    </w:p>
    <w:p w14:paraId="1238D57B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1D58700E" w14:textId="087C22E6" w:rsidR="0048056F" w:rsidRPr="00E173EE" w:rsidRDefault="0048056F" w:rsidP="0048056F">
      <w:pPr>
        <w:pStyle w:val="Style1"/>
        <w:rPr>
          <w:b w:val="0"/>
          <w:bCs/>
        </w:rPr>
      </w:pPr>
      <w:bookmarkStart w:id="2" w:name="_Hlk127339763"/>
      <w:r w:rsidRPr="00E173EE">
        <w:rPr>
          <w:b w:val="0"/>
          <w:bCs/>
        </w:rPr>
        <w:t xml:space="preserve">Vakcína je </w:t>
      </w:r>
      <w:r>
        <w:rPr>
          <w:b w:val="0"/>
          <w:bCs/>
        </w:rPr>
        <w:t>expedovaná</w:t>
      </w:r>
      <w:r w:rsidRPr="00E173EE">
        <w:rPr>
          <w:b w:val="0"/>
          <w:bCs/>
        </w:rPr>
        <w:t>:</w:t>
      </w:r>
    </w:p>
    <w:p w14:paraId="64CF8F71" w14:textId="50C852B8" w:rsidR="0048056F" w:rsidRDefault="0048056F" w:rsidP="0048056F">
      <w:pPr>
        <w:pStyle w:val="Style1"/>
        <w:rPr>
          <w:b w:val="0"/>
          <w:bCs/>
        </w:rPr>
      </w:pPr>
      <w:r w:rsidRPr="00E173EE">
        <w:rPr>
          <w:b w:val="0"/>
          <w:bCs/>
        </w:rPr>
        <w:t>v bez</w:t>
      </w:r>
      <w:r>
        <w:rPr>
          <w:b w:val="0"/>
          <w:bCs/>
        </w:rPr>
        <w:t>fa</w:t>
      </w:r>
      <w:r w:rsidRPr="00E173EE">
        <w:rPr>
          <w:b w:val="0"/>
          <w:bCs/>
        </w:rPr>
        <w:t>r</w:t>
      </w:r>
      <w:r>
        <w:rPr>
          <w:b w:val="0"/>
          <w:bCs/>
        </w:rPr>
        <w:t>ebn</w:t>
      </w:r>
      <w:r w:rsidRPr="00E173EE">
        <w:rPr>
          <w:b w:val="0"/>
          <w:bCs/>
        </w:rPr>
        <w:t>ých sklen</w:t>
      </w:r>
      <w:r>
        <w:rPr>
          <w:b w:val="0"/>
          <w:bCs/>
        </w:rPr>
        <w:t>e</w:t>
      </w:r>
      <w:r w:rsidRPr="00E173EE">
        <w:rPr>
          <w:b w:val="0"/>
          <w:bCs/>
        </w:rPr>
        <w:t xml:space="preserve">ných </w:t>
      </w:r>
      <w:r>
        <w:rPr>
          <w:b w:val="0"/>
          <w:bCs/>
        </w:rPr>
        <w:t xml:space="preserve">injekčných </w:t>
      </w:r>
      <w:r w:rsidR="00D5721B">
        <w:rPr>
          <w:b w:val="0"/>
          <w:bCs/>
        </w:rPr>
        <w:t>liekovkách</w:t>
      </w:r>
      <w:r w:rsidRPr="00E173EE">
        <w:rPr>
          <w:b w:val="0"/>
          <w:bCs/>
        </w:rPr>
        <w:t xml:space="preserve"> hydrolytick</w:t>
      </w:r>
      <w:r>
        <w:rPr>
          <w:b w:val="0"/>
          <w:bCs/>
        </w:rPr>
        <w:t>ej</w:t>
      </w:r>
      <w:r w:rsidRPr="00E173EE">
        <w:rPr>
          <w:b w:val="0"/>
          <w:bCs/>
        </w:rPr>
        <w:t xml:space="preserve"> t</w:t>
      </w:r>
      <w:r>
        <w:rPr>
          <w:b w:val="0"/>
          <w:bCs/>
        </w:rPr>
        <w:t>rie</w:t>
      </w:r>
      <w:r w:rsidRPr="00E173EE">
        <w:rPr>
          <w:b w:val="0"/>
          <w:bCs/>
        </w:rPr>
        <w:t>d</w:t>
      </w:r>
      <w:r>
        <w:rPr>
          <w:b w:val="0"/>
          <w:bCs/>
        </w:rPr>
        <w:t>y</w:t>
      </w:r>
      <w:r w:rsidRPr="00E173EE">
        <w:rPr>
          <w:b w:val="0"/>
          <w:bCs/>
        </w:rPr>
        <w:t xml:space="preserve"> I: </w:t>
      </w:r>
    </w:p>
    <w:p w14:paraId="09BED166" w14:textId="772F7A93" w:rsidR="0048056F" w:rsidRPr="00E173EE" w:rsidRDefault="00D5721B" w:rsidP="0048056F">
      <w:pPr>
        <w:pStyle w:val="Style1"/>
        <w:rPr>
          <w:b w:val="0"/>
          <w:bCs/>
        </w:rPr>
      </w:pP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 w:rsidR="0048056F" w:rsidRPr="00E173EE">
        <w:rPr>
          <w:b w:val="0"/>
          <w:bCs/>
        </w:rPr>
        <w:t xml:space="preserve">3 ml </w:t>
      </w:r>
      <w:r>
        <w:rPr>
          <w:b w:val="0"/>
          <w:bCs/>
        </w:rPr>
        <w:t>liekovka</w:t>
      </w:r>
      <w:r w:rsidR="0048056F" w:rsidRPr="00E173EE">
        <w:rPr>
          <w:b w:val="0"/>
          <w:bCs/>
        </w:rPr>
        <w:t xml:space="preserve"> obsahuj</w:t>
      </w:r>
      <w:r w:rsidR="0048056F">
        <w:rPr>
          <w:b w:val="0"/>
          <w:bCs/>
        </w:rPr>
        <w:t>ú</w:t>
      </w:r>
      <w:r w:rsidR="0048056F" w:rsidRPr="00E173EE">
        <w:rPr>
          <w:b w:val="0"/>
          <w:bCs/>
        </w:rPr>
        <w:t>c</w:t>
      </w:r>
      <w:r w:rsidR="0048056F">
        <w:rPr>
          <w:b w:val="0"/>
          <w:bCs/>
        </w:rPr>
        <w:t>a</w:t>
      </w:r>
      <w:r w:rsidR="0048056F" w:rsidRPr="00E173EE">
        <w:rPr>
          <w:b w:val="0"/>
          <w:bCs/>
        </w:rPr>
        <w:t xml:space="preserve"> 0,5 ml (1 dávka)</w:t>
      </w:r>
    </w:p>
    <w:p w14:paraId="7873E661" w14:textId="4DB409EC" w:rsidR="0048056F" w:rsidRPr="00E173EE" w:rsidRDefault="00D5721B" w:rsidP="0048056F">
      <w:pPr>
        <w:pStyle w:val="Style1"/>
        <w:rPr>
          <w:b w:val="0"/>
          <w:bCs/>
        </w:rPr>
      </w:pP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 w:rsidR="0048056F" w:rsidRPr="00E173EE">
        <w:rPr>
          <w:b w:val="0"/>
          <w:bCs/>
        </w:rPr>
        <w:t xml:space="preserve">10 ml </w:t>
      </w:r>
      <w:r>
        <w:rPr>
          <w:b w:val="0"/>
          <w:bCs/>
        </w:rPr>
        <w:t>liekovka</w:t>
      </w:r>
      <w:r w:rsidR="0048056F" w:rsidRPr="00E173EE">
        <w:rPr>
          <w:b w:val="0"/>
          <w:bCs/>
        </w:rPr>
        <w:t xml:space="preserve"> obsahuj</w:t>
      </w:r>
      <w:r w:rsidR="0048056F">
        <w:rPr>
          <w:b w:val="0"/>
          <w:bCs/>
        </w:rPr>
        <w:t>ú</w:t>
      </w:r>
      <w:r w:rsidR="0048056F" w:rsidRPr="00E173EE">
        <w:rPr>
          <w:b w:val="0"/>
          <w:bCs/>
        </w:rPr>
        <w:t>c</w:t>
      </w:r>
      <w:r w:rsidR="0048056F">
        <w:rPr>
          <w:b w:val="0"/>
          <w:bCs/>
        </w:rPr>
        <w:t>a</w:t>
      </w:r>
      <w:r w:rsidR="0048056F" w:rsidRPr="00E173EE">
        <w:rPr>
          <w:b w:val="0"/>
          <w:bCs/>
        </w:rPr>
        <w:t xml:space="preserve"> 5 ml (10 dáv</w:t>
      </w:r>
      <w:r w:rsidR="0048056F">
        <w:rPr>
          <w:b w:val="0"/>
          <w:bCs/>
        </w:rPr>
        <w:t>o</w:t>
      </w:r>
      <w:r w:rsidR="0048056F" w:rsidRPr="00E173EE">
        <w:rPr>
          <w:b w:val="0"/>
          <w:bCs/>
        </w:rPr>
        <w:t>k)</w:t>
      </w:r>
    </w:p>
    <w:p w14:paraId="115A1D83" w14:textId="487D5D50" w:rsidR="0048056F" w:rsidRPr="00E173EE" w:rsidRDefault="00D5721B" w:rsidP="0048056F">
      <w:pPr>
        <w:pStyle w:val="Style1"/>
        <w:rPr>
          <w:b w:val="0"/>
          <w:bCs/>
        </w:rPr>
      </w:pP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 w:rsidR="0048056F" w:rsidRPr="00E173EE">
        <w:rPr>
          <w:b w:val="0"/>
          <w:bCs/>
        </w:rPr>
        <w:t xml:space="preserve">10 ml </w:t>
      </w:r>
      <w:r>
        <w:rPr>
          <w:b w:val="0"/>
          <w:bCs/>
        </w:rPr>
        <w:t>liekovka</w:t>
      </w:r>
      <w:r w:rsidR="0048056F" w:rsidRPr="00E173EE">
        <w:rPr>
          <w:b w:val="0"/>
          <w:bCs/>
        </w:rPr>
        <w:t xml:space="preserve"> obsahuj</w:t>
      </w:r>
      <w:r w:rsidR="0048056F">
        <w:rPr>
          <w:b w:val="0"/>
          <w:bCs/>
        </w:rPr>
        <w:t>ú</w:t>
      </w:r>
      <w:r w:rsidR="0048056F" w:rsidRPr="00E173EE">
        <w:rPr>
          <w:b w:val="0"/>
          <w:bCs/>
        </w:rPr>
        <w:t>c</w:t>
      </w:r>
      <w:r w:rsidR="0048056F">
        <w:rPr>
          <w:b w:val="0"/>
          <w:bCs/>
        </w:rPr>
        <w:t>a</w:t>
      </w:r>
      <w:r w:rsidR="0048056F" w:rsidRPr="00E173EE">
        <w:rPr>
          <w:b w:val="0"/>
          <w:bCs/>
        </w:rPr>
        <w:t xml:space="preserve"> 10 ml (20 dáv</w:t>
      </w:r>
      <w:r w:rsidR="0048056F">
        <w:rPr>
          <w:b w:val="0"/>
          <w:bCs/>
        </w:rPr>
        <w:t>o</w:t>
      </w:r>
      <w:r w:rsidR="0048056F" w:rsidRPr="00E173EE">
        <w:rPr>
          <w:b w:val="0"/>
          <w:bCs/>
        </w:rPr>
        <w:t>k)</w:t>
      </w:r>
    </w:p>
    <w:p w14:paraId="492AF13F" w14:textId="77777777" w:rsidR="0048056F" w:rsidRPr="00E173EE" w:rsidRDefault="0048056F" w:rsidP="0048056F">
      <w:pPr>
        <w:pStyle w:val="Style1"/>
        <w:rPr>
          <w:b w:val="0"/>
          <w:bCs/>
        </w:rPr>
      </w:pPr>
    </w:p>
    <w:p w14:paraId="0F75E2BE" w14:textId="012F4EA4" w:rsidR="0048056F" w:rsidRDefault="0048056F" w:rsidP="0048056F">
      <w:pPr>
        <w:pStyle w:val="Style1"/>
        <w:rPr>
          <w:b w:val="0"/>
          <w:bCs/>
        </w:rPr>
      </w:pPr>
      <w:r w:rsidRPr="00E173EE">
        <w:rPr>
          <w:b w:val="0"/>
          <w:bCs/>
        </w:rPr>
        <w:t>v pr</w:t>
      </w:r>
      <w:r>
        <w:rPr>
          <w:b w:val="0"/>
          <w:bCs/>
        </w:rPr>
        <w:t>ie</w:t>
      </w:r>
      <w:r w:rsidRPr="00E173EE">
        <w:rPr>
          <w:b w:val="0"/>
          <w:bCs/>
        </w:rPr>
        <w:t>svitných plastových</w:t>
      </w:r>
      <w:r>
        <w:rPr>
          <w:b w:val="0"/>
          <w:bCs/>
        </w:rPr>
        <w:t xml:space="preserve"> injekčných</w:t>
      </w:r>
      <w:r w:rsidRPr="00E173EE">
        <w:rPr>
          <w:b w:val="0"/>
          <w:bCs/>
        </w:rPr>
        <w:t xml:space="preserve"> (HDPE) </w:t>
      </w:r>
      <w:r w:rsidR="00D5721B">
        <w:rPr>
          <w:b w:val="0"/>
          <w:bCs/>
        </w:rPr>
        <w:t>liekovkách</w:t>
      </w:r>
      <w:r w:rsidRPr="00E173EE">
        <w:rPr>
          <w:b w:val="0"/>
          <w:bCs/>
        </w:rPr>
        <w:t xml:space="preserve">: </w:t>
      </w:r>
      <w:r>
        <w:rPr>
          <w:b w:val="0"/>
          <w:bCs/>
        </w:rPr>
        <w:tab/>
      </w:r>
      <w:r>
        <w:rPr>
          <w:b w:val="0"/>
          <w:bCs/>
        </w:rPr>
        <w:tab/>
      </w:r>
    </w:p>
    <w:p w14:paraId="3888593B" w14:textId="0D95EB7C" w:rsidR="0048056F" w:rsidRPr="00E173EE" w:rsidRDefault="00D5721B" w:rsidP="0048056F">
      <w:pPr>
        <w:pStyle w:val="Style1"/>
        <w:rPr>
          <w:b w:val="0"/>
          <w:bCs/>
        </w:rPr>
      </w:pP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 w:rsidR="0048056F" w:rsidRPr="00E173EE">
        <w:rPr>
          <w:b w:val="0"/>
          <w:bCs/>
        </w:rPr>
        <w:t xml:space="preserve">15 ml </w:t>
      </w:r>
      <w:r>
        <w:rPr>
          <w:b w:val="0"/>
          <w:bCs/>
        </w:rPr>
        <w:t>liekovka</w:t>
      </w:r>
      <w:r w:rsidR="0048056F" w:rsidRPr="00E173EE">
        <w:rPr>
          <w:b w:val="0"/>
          <w:bCs/>
        </w:rPr>
        <w:t xml:space="preserve"> obsahuj</w:t>
      </w:r>
      <w:r w:rsidR="00CE057E">
        <w:rPr>
          <w:b w:val="0"/>
          <w:bCs/>
        </w:rPr>
        <w:t>ú</w:t>
      </w:r>
      <w:r w:rsidR="0048056F" w:rsidRPr="00E173EE">
        <w:rPr>
          <w:b w:val="0"/>
          <w:bCs/>
        </w:rPr>
        <w:t>c</w:t>
      </w:r>
      <w:r w:rsidR="00CE057E">
        <w:rPr>
          <w:b w:val="0"/>
          <w:bCs/>
        </w:rPr>
        <w:t>a</w:t>
      </w:r>
      <w:r w:rsidR="0048056F" w:rsidRPr="00E173EE">
        <w:rPr>
          <w:b w:val="0"/>
          <w:bCs/>
        </w:rPr>
        <w:t xml:space="preserve"> 5 ml (10 dáv</w:t>
      </w:r>
      <w:r w:rsidR="00CE057E">
        <w:rPr>
          <w:b w:val="0"/>
          <w:bCs/>
        </w:rPr>
        <w:t>o</w:t>
      </w:r>
      <w:r w:rsidR="0048056F" w:rsidRPr="00E173EE">
        <w:rPr>
          <w:b w:val="0"/>
          <w:bCs/>
        </w:rPr>
        <w:t>k)</w:t>
      </w:r>
    </w:p>
    <w:p w14:paraId="61D40DD7" w14:textId="4AC28600" w:rsidR="0048056F" w:rsidRPr="00E173EE" w:rsidRDefault="00D5721B" w:rsidP="0048056F">
      <w:pPr>
        <w:pStyle w:val="Style1"/>
        <w:rPr>
          <w:b w:val="0"/>
          <w:bCs/>
        </w:rPr>
      </w:pP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 w:rsidR="0048056F" w:rsidRPr="00E173EE">
        <w:rPr>
          <w:b w:val="0"/>
          <w:bCs/>
        </w:rPr>
        <w:t xml:space="preserve">15 ml </w:t>
      </w:r>
      <w:r>
        <w:rPr>
          <w:b w:val="0"/>
          <w:bCs/>
        </w:rPr>
        <w:t>liekovka</w:t>
      </w:r>
      <w:r w:rsidR="0048056F" w:rsidRPr="00E173EE">
        <w:rPr>
          <w:b w:val="0"/>
          <w:bCs/>
        </w:rPr>
        <w:t xml:space="preserve"> obsahuj</w:t>
      </w:r>
      <w:r w:rsidR="00CE057E">
        <w:rPr>
          <w:b w:val="0"/>
          <w:bCs/>
        </w:rPr>
        <w:t>ú</w:t>
      </w:r>
      <w:r w:rsidR="0048056F" w:rsidRPr="00E173EE">
        <w:rPr>
          <w:b w:val="0"/>
          <w:bCs/>
        </w:rPr>
        <w:t>c</w:t>
      </w:r>
      <w:r w:rsidR="00CE057E">
        <w:rPr>
          <w:b w:val="0"/>
          <w:bCs/>
        </w:rPr>
        <w:t>a</w:t>
      </w:r>
      <w:r w:rsidR="0048056F" w:rsidRPr="00E173EE">
        <w:rPr>
          <w:b w:val="0"/>
          <w:bCs/>
        </w:rPr>
        <w:t xml:space="preserve"> 10 ml (20 dáv</w:t>
      </w:r>
      <w:r w:rsidR="00CE057E">
        <w:rPr>
          <w:b w:val="0"/>
          <w:bCs/>
        </w:rPr>
        <w:t>o</w:t>
      </w:r>
      <w:r w:rsidR="0048056F" w:rsidRPr="00E173EE">
        <w:rPr>
          <w:b w:val="0"/>
          <w:bCs/>
        </w:rPr>
        <w:t>k)</w:t>
      </w:r>
    </w:p>
    <w:p w14:paraId="1F23D00B" w14:textId="77777777" w:rsidR="0048056F" w:rsidRPr="00E173EE" w:rsidRDefault="0048056F" w:rsidP="0048056F">
      <w:pPr>
        <w:pStyle w:val="Style1"/>
        <w:rPr>
          <w:b w:val="0"/>
          <w:bCs/>
        </w:rPr>
      </w:pPr>
    </w:p>
    <w:p w14:paraId="3BF0EECB" w14:textId="654940C1" w:rsidR="0048056F" w:rsidRPr="00E173EE" w:rsidRDefault="0048056F" w:rsidP="0048056F">
      <w:pPr>
        <w:pStyle w:val="Style1"/>
        <w:ind w:left="0" w:firstLine="0"/>
        <w:rPr>
          <w:b w:val="0"/>
          <w:bCs/>
        </w:rPr>
      </w:pPr>
      <w:r w:rsidRPr="00E173EE">
        <w:rPr>
          <w:b w:val="0"/>
          <w:bCs/>
        </w:rPr>
        <w:t>Injekčn</w:t>
      </w:r>
      <w:r w:rsidR="00CE057E">
        <w:rPr>
          <w:b w:val="0"/>
          <w:bCs/>
        </w:rPr>
        <w:t>é</w:t>
      </w:r>
      <w:r w:rsidRPr="00E173EE">
        <w:rPr>
          <w:b w:val="0"/>
          <w:bCs/>
        </w:rPr>
        <w:t xml:space="preserve"> </w:t>
      </w:r>
      <w:r w:rsidR="00D5721B">
        <w:rPr>
          <w:b w:val="0"/>
          <w:bCs/>
        </w:rPr>
        <w:t>liekovky</w:t>
      </w:r>
      <w:r w:rsidRPr="00E173EE">
        <w:rPr>
          <w:b w:val="0"/>
          <w:bCs/>
        </w:rPr>
        <w:t xml:space="preserve"> s</w:t>
      </w:r>
      <w:r w:rsidR="00CE057E">
        <w:rPr>
          <w:b w:val="0"/>
          <w:bCs/>
        </w:rPr>
        <w:t>ú</w:t>
      </w:r>
      <w:r w:rsidRPr="00E173EE">
        <w:rPr>
          <w:b w:val="0"/>
          <w:bCs/>
        </w:rPr>
        <w:t xml:space="preserve"> uzav</w:t>
      </w:r>
      <w:r w:rsidR="00CE057E">
        <w:rPr>
          <w:b w:val="0"/>
          <w:bCs/>
        </w:rPr>
        <w:t>r</w:t>
      </w:r>
      <w:r w:rsidRPr="00E173EE">
        <w:rPr>
          <w:b w:val="0"/>
          <w:bCs/>
        </w:rPr>
        <w:t>e</w:t>
      </w:r>
      <w:r w:rsidR="00CE057E">
        <w:rPr>
          <w:b w:val="0"/>
          <w:bCs/>
        </w:rPr>
        <w:t>té</w:t>
      </w:r>
      <w:r w:rsidRPr="00E173EE">
        <w:rPr>
          <w:b w:val="0"/>
          <w:bCs/>
        </w:rPr>
        <w:t xml:space="preserve"> chlor</w:t>
      </w:r>
      <w:r>
        <w:rPr>
          <w:b w:val="0"/>
          <w:bCs/>
        </w:rPr>
        <w:t>o</w:t>
      </w:r>
      <w:r w:rsidRPr="00E173EE">
        <w:rPr>
          <w:b w:val="0"/>
          <w:bCs/>
        </w:rPr>
        <w:t xml:space="preserve">butylovou </w:t>
      </w:r>
      <w:r w:rsidR="00D5721B">
        <w:rPr>
          <w:b w:val="0"/>
          <w:bCs/>
        </w:rPr>
        <w:t>gumovou</w:t>
      </w:r>
      <w:r w:rsidR="007E73D7">
        <w:rPr>
          <w:b w:val="0"/>
          <w:bCs/>
        </w:rPr>
        <w:t xml:space="preserve"> </w:t>
      </w:r>
      <w:r w:rsidRPr="00E173EE">
        <w:rPr>
          <w:b w:val="0"/>
          <w:bCs/>
        </w:rPr>
        <w:t xml:space="preserve">zátkou a hliníkovým </w:t>
      </w:r>
      <w:r w:rsidR="00D5721B">
        <w:rPr>
          <w:b w:val="0"/>
          <w:bCs/>
        </w:rPr>
        <w:t>uzáverom</w:t>
      </w:r>
      <w:r w:rsidRPr="00E173EE">
        <w:rPr>
          <w:b w:val="0"/>
          <w:bCs/>
        </w:rPr>
        <w:t xml:space="preserve"> </w:t>
      </w:r>
      <w:r w:rsidR="00CE057E">
        <w:rPr>
          <w:b w:val="0"/>
          <w:bCs/>
        </w:rPr>
        <w:t>al</w:t>
      </w:r>
      <w:r w:rsidRPr="00E173EE">
        <w:rPr>
          <w:b w:val="0"/>
          <w:bCs/>
        </w:rPr>
        <w:t>ebo flip-off</w:t>
      </w:r>
      <w:r>
        <w:rPr>
          <w:b w:val="0"/>
          <w:bCs/>
        </w:rPr>
        <w:t xml:space="preserve"> </w:t>
      </w:r>
      <w:r w:rsidR="00D5721B">
        <w:rPr>
          <w:b w:val="0"/>
          <w:bCs/>
        </w:rPr>
        <w:t>uzáverom</w:t>
      </w:r>
      <w:r w:rsidRPr="00E173EE">
        <w:rPr>
          <w:b w:val="0"/>
          <w:bCs/>
        </w:rPr>
        <w:t xml:space="preserve"> a um</w:t>
      </w:r>
      <w:r w:rsidR="00CE057E">
        <w:rPr>
          <w:b w:val="0"/>
          <w:bCs/>
        </w:rPr>
        <w:t>ie</w:t>
      </w:r>
      <w:r w:rsidRPr="00E173EE">
        <w:rPr>
          <w:b w:val="0"/>
          <w:bCs/>
        </w:rPr>
        <w:t>stn</w:t>
      </w:r>
      <w:r w:rsidR="00CE057E">
        <w:rPr>
          <w:b w:val="0"/>
          <w:bCs/>
        </w:rPr>
        <w:t>ené</w:t>
      </w:r>
      <w:r w:rsidRPr="00E173EE">
        <w:rPr>
          <w:b w:val="0"/>
          <w:bCs/>
        </w:rPr>
        <w:t xml:space="preserve"> do pap</w:t>
      </w:r>
      <w:r w:rsidR="00CE057E">
        <w:rPr>
          <w:b w:val="0"/>
          <w:bCs/>
        </w:rPr>
        <w:t>ie</w:t>
      </w:r>
      <w:r w:rsidRPr="00E173EE">
        <w:rPr>
          <w:b w:val="0"/>
          <w:bCs/>
        </w:rPr>
        <w:t>rov</w:t>
      </w:r>
      <w:r w:rsidR="00CE057E">
        <w:rPr>
          <w:b w:val="0"/>
          <w:bCs/>
        </w:rPr>
        <w:t>ej</w:t>
      </w:r>
      <w:r w:rsidRPr="00E173EE">
        <w:rPr>
          <w:b w:val="0"/>
          <w:bCs/>
        </w:rPr>
        <w:t xml:space="preserve"> </w:t>
      </w:r>
      <w:r w:rsidR="00CE057E">
        <w:rPr>
          <w:b w:val="0"/>
          <w:bCs/>
        </w:rPr>
        <w:t>al</w:t>
      </w:r>
      <w:r w:rsidRPr="00E173EE">
        <w:rPr>
          <w:b w:val="0"/>
          <w:bCs/>
        </w:rPr>
        <w:t>ebo plastov</w:t>
      </w:r>
      <w:r w:rsidR="00CE057E">
        <w:rPr>
          <w:b w:val="0"/>
          <w:bCs/>
        </w:rPr>
        <w:t>ej</w:t>
      </w:r>
      <w:r w:rsidRPr="00E173EE">
        <w:rPr>
          <w:b w:val="0"/>
          <w:bCs/>
        </w:rPr>
        <w:t xml:space="preserve"> </w:t>
      </w:r>
      <w:r w:rsidR="001475D7">
        <w:rPr>
          <w:b w:val="0"/>
          <w:bCs/>
        </w:rPr>
        <w:t>škatuľky</w:t>
      </w:r>
      <w:r w:rsidRPr="00E173EE">
        <w:rPr>
          <w:b w:val="0"/>
          <w:bCs/>
        </w:rPr>
        <w:t>. K</w:t>
      </w:r>
      <w:r w:rsidR="00CE057E">
        <w:rPr>
          <w:b w:val="0"/>
          <w:bCs/>
        </w:rPr>
        <w:t>u</w:t>
      </w:r>
      <w:r w:rsidRPr="00E173EE">
        <w:rPr>
          <w:b w:val="0"/>
          <w:bCs/>
        </w:rPr>
        <w:t xml:space="preserve"> každému balen</w:t>
      </w:r>
      <w:r w:rsidR="00CE057E">
        <w:rPr>
          <w:b w:val="0"/>
          <w:bCs/>
        </w:rPr>
        <w:t>iu</w:t>
      </w:r>
      <w:r w:rsidRPr="00E173EE">
        <w:rPr>
          <w:b w:val="0"/>
          <w:bCs/>
        </w:rPr>
        <w:t xml:space="preserve"> je p</w:t>
      </w:r>
      <w:r w:rsidR="00CE057E">
        <w:rPr>
          <w:b w:val="0"/>
          <w:bCs/>
        </w:rPr>
        <w:t>r</w:t>
      </w:r>
      <w:r w:rsidRPr="00E173EE">
        <w:rPr>
          <w:b w:val="0"/>
          <w:bCs/>
        </w:rPr>
        <w:t>iložen</w:t>
      </w:r>
      <w:r w:rsidR="00D5721B">
        <w:rPr>
          <w:b w:val="0"/>
          <w:bCs/>
        </w:rPr>
        <w:t>á</w:t>
      </w:r>
      <w:r w:rsidRPr="00E173EE">
        <w:rPr>
          <w:b w:val="0"/>
          <w:bCs/>
        </w:rPr>
        <w:t xml:space="preserve"> schválen</w:t>
      </w:r>
      <w:r w:rsidR="00D5721B">
        <w:rPr>
          <w:b w:val="0"/>
          <w:bCs/>
        </w:rPr>
        <w:t>á písomná informácia pre používateľov</w:t>
      </w:r>
      <w:r w:rsidRPr="00E173EE">
        <w:rPr>
          <w:b w:val="0"/>
          <w:bCs/>
        </w:rPr>
        <w:t>.</w:t>
      </w:r>
    </w:p>
    <w:p w14:paraId="2505AF73" w14:textId="77777777" w:rsidR="0048056F" w:rsidRPr="00E173EE" w:rsidRDefault="0048056F" w:rsidP="0048056F">
      <w:pPr>
        <w:pStyle w:val="Style1"/>
        <w:rPr>
          <w:b w:val="0"/>
          <w:bCs/>
        </w:rPr>
      </w:pPr>
    </w:p>
    <w:p w14:paraId="6628901D" w14:textId="471213C6" w:rsidR="0048056F" w:rsidRPr="00E173EE" w:rsidRDefault="0048056F" w:rsidP="0048056F">
      <w:pPr>
        <w:pStyle w:val="Style1"/>
        <w:rPr>
          <w:b w:val="0"/>
          <w:bCs/>
        </w:rPr>
      </w:pPr>
      <w:r w:rsidRPr="00E173EE">
        <w:rPr>
          <w:b w:val="0"/>
          <w:bCs/>
        </w:rPr>
        <w:t>Ve</w:t>
      </w:r>
      <w:r w:rsidR="00CE057E">
        <w:rPr>
          <w:b w:val="0"/>
          <w:bCs/>
        </w:rPr>
        <w:t>ľ</w:t>
      </w:r>
      <w:r w:rsidRPr="00E173EE">
        <w:rPr>
          <w:b w:val="0"/>
          <w:bCs/>
        </w:rPr>
        <w:t>kosti balení:</w:t>
      </w:r>
    </w:p>
    <w:p w14:paraId="3D2D915C" w14:textId="3E0813AE" w:rsidR="0048056F" w:rsidRPr="00E173EE" w:rsidRDefault="0048056F" w:rsidP="0048056F">
      <w:pPr>
        <w:pStyle w:val="Style1"/>
        <w:rPr>
          <w:b w:val="0"/>
          <w:bCs/>
        </w:rPr>
      </w:pPr>
      <w:r w:rsidRPr="00E173EE">
        <w:rPr>
          <w:b w:val="0"/>
          <w:bCs/>
        </w:rPr>
        <w:t>Kart</w:t>
      </w:r>
      <w:r w:rsidR="00CE057E">
        <w:rPr>
          <w:b w:val="0"/>
          <w:bCs/>
        </w:rPr>
        <w:t>ó</w:t>
      </w:r>
      <w:r w:rsidRPr="00E173EE">
        <w:rPr>
          <w:b w:val="0"/>
          <w:bCs/>
        </w:rPr>
        <w:t xml:space="preserve">nová </w:t>
      </w:r>
      <w:r w:rsidR="001475D7">
        <w:rPr>
          <w:b w:val="0"/>
          <w:bCs/>
        </w:rPr>
        <w:t>škatuľka</w:t>
      </w:r>
      <w:r w:rsidRPr="00E173EE">
        <w:rPr>
          <w:b w:val="0"/>
          <w:bCs/>
        </w:rPr>
        <w:t xml:space="preserve"> obsahuj</w:t>
      </w:r>
      <w:r w:rsidR="00CE057E">
        <w:rPr>
          <w:b w:val="0"/>
          <w:bCs/>
        </w:rPr>
        <w:t>ú</w:t>
      </w:r>
      <w:r w:rsidRPr="00E173EE">
        <w:rPr>
          <w:b w:val="0"/>
          <w:bCs/>
        </w:rPr>
        <w:t>c</w:t>
      </w:r>
      <w:r w:rsidR="00CE057E">
        <w:rPr>
          <w:b w:val="0"/>
          <w:bCs/>
        </w:rPr>
        <w:t>a</w:t>
      </w:r>
      <w:r w:rsidRPr="00E173EE">
        <w:rPr>
          <w:b w:val="0"/>
          <w:bCs/>
        </w:rPr>
        <w:t xml:space="preserve"> 1 x 10 dáv</w:t>
      </w:r>
      <w:r w:rsidR="00CE057E">
        <w:rPr>
          <w:b w:val="0"/>
          <w:bCs/>
        </w:rPr>
        <w:t>o</w:t>
      </w:r>
      <w:r w:rsidRPr="00E173EE">
        <w:rPr>
          <w:b w:val="0"/>
          <w:bCs/>
        </w:rPr>
        <w:t xml:space="preserve">k </w:t>
      </w:r>
      <w:r w:rsidR="00CE057E">
        <w:rPr>
          <w:b w:val="0"/>
          <w:bCs/>
        </w:rPr>
        <w:t>al</w:t>
      </w:r>
      <w:r w:rsidRPr="00E173EE">
        <w:rPr>
          <w:b w:val="0"/>
          <w:bCs/>
        </w:rPr>
        <w:t>ebo 1 x 20 dáv</w:t>
      </w:r>
      <w:r w:rsidR="00CE057E">
        <w:rPr>
          <w:b w:val="0"/>
          <w:bCs/>
        </w:rPr>
        <w:t>o</w:t>
      </w:r>
      <w:r w:rsidRPr="00E173EE">
        <w:rPr>
          <w:b w:val="0"/>
          <w:bCs/>
        </w:rPr>
        <w:t>k.</w:t>
      </w:r>
    </w:p>
    <w:p w14:paraId="182E54AF" w14:textId="56E7C86F" w:rsidR="0048056F" w:rsidRDefault="0048056F" w:rsidP="0048056F">
      <w:pPr>
        <w:pStyle w:val="Style1"/>
        <w:rPr>
          <w:b w:val="0"/>
          <w:bCs/>
        </w:rPr>
      </w:pPr>
      <w:r w:rsidRPr="00E173EE">
        <w:rPr>
          <w:b w:val="0"/>
          <w:bCs/>
        </w:rPr>
        <w:t xml:space="preserve">Plastová </w:t>
      </w:r>
      <w:r w:rsidR="001475D7">
        <w:rPr>
          <w:b w:val="0"/>
          <w:bCs/>
        </w:rPr>
        <w:t>škatuľka</w:t>
      </w:r>
      <w:r w:rsidRPr="00E173EE">
        <w:rPr>
          <w:b w:val="0"/>
          <w:bCs/>
        </w:rPr>
        <w:t xml:space="preserve"> obsahuj</w:t>
      </w:r>
      <w:r w:rsidR="00CE057E">
        <w:rPr>
          <w:b w:val="0"/>
          <w:bCs/>
        </w:rPr>
        <w:t>ú</w:t>
      </w:r>
      <w:r w:rsidRPr="00E173EE">
        <w:rPr>
          <w:b w:val="0"/>
          <w:bCs/>
        </w:rPr>
        <w:t>c</w:t>
      </w:r>
      <w:r w:rsidR="00CE057E">
        <w:rPr>
          <w:b w:val="0"/>
          <w:bCs/>
        </w:rPr>
        <w:t>a</w:t>
      </w:r>
      <w:r w:rsidRPr="00E173EE">
        <w:rPr>
          <w:b w:val="0"/>
          <w:bCs/>
        </w:rPr>
        <w:t xml:space="preserve"> 10 x 1 dávku, 10 x 10 dáv</w:t>
      </w:r>
      <w:r w:rsidR="00CE057E">
        <w:rPr>
          <w:b w:val="0"/>
          <w:bCs/>
        </w:rPr>
        <w:t>o</w:t>
      </w:r>
      <w:r w:rsidRPr="00E173EE">
        <w:rPr>
          <w:b w:val="0"/>
          <w:bCs/>
        </w:rPr>
        <w:t xml:space="preserve">k </w:t>
      </w:r>
      <w:r w:rsidR="00CE057E">
        <w:rPr>
          <w:b w:val="0"/>
          <w:bCs/>
        </w:rPr>
        <w:t>al</w:t>
      </w:r>
      <w:r w:rsidRPr="00E173EE">
        <w:rPr>
          <w:b w:val="0"/>
          <w:bCs/>
        </w:rPr>
        <w:t>ebo 10 x 20 dáv</w:t>
      </w:r>
      <w:r w:rsidR="00CE057E">
        <w:rPr>
          <w:b w:val="0"/>
          <w:bCs/>
        </w:rPr>
        <w:t>o</w:t>
      </w:r>
      <w:r w:rsidRPr="00E173EE">
        <w:rPr>
          <w:b w:val="0"/>
          <w:bCs/>
        </w:rPr>
        <w:t>k.</w:t>
      </w:r>
    </w:p>
    <w:p w14:paraId="601FF36E" w14:textId="77777777" w:rsidR="00D5721B" w:rsidRPr="00E173EE" w:rsidRDefault="00D5721B" w:rsidP="0048056F">
      <w:pPr>
        <w:pStyle w:val="Style1"/>
        <w:rPr>
          <w:b w:val="0"/>
          <w:bCs/>
        </w:rPr>
      </w:pPr>
    </w:p>
    <w:bookmarkEnd w:id="2"/>
    <w:p w14:paraId="296299B7" w14:textId="327EFDEA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46AFC6A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644E27" w14:textId="77777777" w:rsidR="00C114FF" w:rsidRPr="001E1F22" w:rsidRDefault="006B0DC3" w:rsidP="00B13B6D">
      <w:pPr>
        <w:pStyle w:val="Style1"/>
      </w:pPr>
      <w:r w:rsidRPr="001E1F22">
        <w:t>5.5</w:t>
      </w:r>
      <w:r w:rsidRPr="001E1F22">
        <w:tab/>
        <w:t>Osobitné bezpečnostné opatrenia na zneškodňovanie nepoužitých veterinárnych liekov, prípadne odpadových materiálov vytvorených pri používaní týchto liekov.</w:t>
      </w:r>
    </w:p>
    <w:p w14:paraId="03172070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9441C3D" w14:textId="415C02AD" w:rsidR="00FD1E45" w:rsidRPr="001E1F22" w:rsidRDefault="006B0DC3" w:rsidP="00FD1E45">
      <w:pPr>
        <w:rPr>
          <w:szCs w:val="22"/>
        </w:rPr>
      </w:pPr>
      <w:r w:rsidRPr="001E1F22">
        <w:t xml:space="preserve"> Lieky sa nesmú likvidovať prostredníctvom odpadovej vody ani odpadu v domácnostiach.</w:t>
      </w:r>
    </w:p>
    <w:p w14:paraId="34FC28C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9606CB" w14:textId="24247E0A" w:rsidR="0078538F" w:rsidRPr="001E1F22" w:rsidRDefault="006B0DC3" w:rsidP="00FD1E45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Pri likvidácii nepoužitého veterinárneho lieku alebo </w:t>
      </w:r>
      <w:r w:rsidR="00BB3428">
        <w:t>jeho</w:t>
      </w:r>
      <w:r w:rsidRPr="001E1F22">
        <w:t xml:space="preserve"> odpadového materiálu sa riaďte </w:t>
      </w:r>
      <w:r w:rsidR="0029154A">
        <w:t>systémom spätného odberu</w:t>
      </w:r>
      <w:r w:rsidRPr="001E1F22">
        <w:t xml:space="preserve"> v súlade s miestnymi požiadavkami a národnými zbernými systémami platnými pre daný veterinárny liek.</w:t>
      </w:r>
    </w:p>
    <w:p w14:paraId="6C7D400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0F310E" w14:textId="77777777" w:rsidR="00C114FF" w:rsidRPr="001E1F22" w:rsidRDefault="006B0DC3" w:rsidP="00B13B6D">
      <w:pPr>
        <w:pStyle w:val="Style1"/>
      </w:pPr>
      <w:r w:rsidRPr="001E1F22">
        <w:t>6.</w:t>
      </w:r>
      <w:r w:rsidRPr="001E1F22">
        <w:tab/>
        <w:t xml:space="preserve">NÁZOV DRŽITEĽA ROZHODNUTIA O REGISTRÁCII </w:t>
      </w:r>
    </w:p>
    <w:p w14:paraId="0DD9A328" w14:textId="77777777" w:rsidR="00C114FF" w:rsidRPr="001E1F22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7154EA6E" w14:textId="75F51C2C" w:rsidR="00B41F47" w:rsidRPr="001E1F22" w:rsidRDefault="00CE057E" w:rsidP="00A9226B">
      <w:pPr>
        <w:tabs>
          <w:tab w:val="clear" w:pos="567"/>
        </w:tabs>
        <w:spacing w:line="240" w:lineRule="auto"/>
        <w:rPr>
          <w:szCs w:val="22"/>
        </w:rPr>
      </w:pPr>
      <w:r>
        <w:t>Bioveta, a.s.</w:t>
      </w:r>
    </w:p>
    <w:p w14:paraId="133DD57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322C5D" w14:textId="77777777" w:rsidR="00C114FF" w:rsidRDefault="006B0DC3" w:rsidP="00B13B6D">
      <w:pPr>
        <w:pStyle w:val="Style1"/>
      </w:pPr>
      <w:r w:rsidRPr="001E1F22">
        <w:t>7.</w:t>
      </w:r>
      <w:r w:rsidRPr="001E1F22">
        <w:tab/>
        <w:t>REGISTRAČNÉ ČÍSLO(A)</w:t>
      </w:r>
    </w:p>
    <w:p w14:paraId="7DAF8E01" w14:textId="77777777" w:rsidR="00DB0ECD" w:rsidRPr="001E1F22" w:rsidRDefault="00DB0ECD" w:rsidP="00B13B6D">
      <w:pPr>
        <w:pStyle w:val="Style1"/>
      </w:pPr>
    </w:p>
    <w:p w14:paraId="68546B47" w14:textId="64D2AFCF" w:rsidR="00D67567" w:rsidRPr="001E1F22" w:rsidRDefault="00D02883" w:rsidP="00A9226B">
      <w:pPr>
        <w:tabs>
          <w:tab w:val="clear" w:pos="567"/>
        </w:tabs>
        <w:spacing w:line="240" w:lineRule="auto"/>
        <w:rPr>
          <w:szCs w:val="22"/>
        </w:rPr>
      </w:pPr>
      <w:bookmarkStart w:id="3" w:name="_GoBack"/>
      <w:r>
        <w:rPr>
          <w:szCs w:val="22"/>
        </w:rPr>
        <w:t>97/002/DC/23-S</w:t>
      </w:r>
    </w:p>
    <w:bookmarkEnd w:id="3"/>
    <w:p w14:paraId="09A483C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5F0105" w14:textId="77777777" w:rsidR="00C114FF" w:rsidRPr="001E1F22" w:rsidRDefault="006B0DC3" w:rsidP="00B13B6D">
      <w:pPr>
        <w:pStyle w:val="Style1"/>
      </w:pPr>
      <w:r w:rsidRPr="001E1F22">
        <w:t>8.</w:t>
      </w:r>
      <w:r w:rsidRPr="001E1F22">
        <w:tab/>
        <w:t>DÁTUM PRVEJ REGISTRÁCIE</w:t>
      </w:r>
    </w:p>
    <w:p w14:paraId="62B6CCF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E3249C" w14:textId="01D66146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Dátum prvej registrácie: </w:t>
      </w:r>
      <w:r w:rsidR="003B67AD">
        <w:t xml:space="preserve"> 21.04.2023</w:t>
      </w:r>
    </w:p>
    <w:p w14:paraId="372D1C25" w14:textId="77777777" w:rsidR="00D65777" w:rsidRPr="001E1F22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D84B1" w14:textId="2704191B" w:rsidR="00C114FF" w:rsidRPr="001E1F22" w:rsidRDefault="006B0DC3" w:rsidP="00B13B6D">
      <w:pPr>
        <w:pStyle w:val="Style1"/>
      </w:pPr>
      <w:r w:rsidRPr="001E1F22">
        <w:t>9.</w:t>
      </w:r>
      <w:r w:rsidRPr="001E1F22">
        <w:tab/>
        <w:t>DÁTUM  POSLEDNEJ REVÍZIE SÚHRNU CHARAKTERISTICKÝCH VLASTNOSTÍ LIEKU</w:t>
      </w:r>
    </w:p>
    <w:p w14:paraId="7BBA29F3" w14:textId="77777777" w:rsidR="008E7A03" w:rsidRPr="001E1F22" w:rsidRDefault="008E7A0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44B606" w14:textId="77777777" w:rsidR="00C114FF" w:rsidRPr="001E1F22" w:rsidRDefault="006B0DC3" w:rsidP="00B13B6D">
      <w:pPr>
        <w:pStyle w:val="Style1"/>
      </w:pPr>
      <w:r w:rsidRPr="001E1F22">
        <w:t>10.</w:t>
      </w:r>
      <w:r w:rsidRPr="001E1F22">
        <w:tab/>
        <w:t>KLASIFIKÁCIA VETERINÁRNEHO LIEKU</w:t>
      </w:r>
    </w:p>
    <w:p w14:paraId="6A07E4C3" w14:textId="77777777" w:rsidR="0078538F" w:rsidRPr="001E1F22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DFEBD9" w14:textId="27622532" w:rsidR="0078538F" w:rsidRPr="001E1F22" w:rsidRDefault="006B0DC3" w:rsidP="0078538F">
      <w:pPr>
        <w:numPr>
          <w:ilvl w:val="12"/>
          <w:numId w:val="0"/>
        </w:numPr>
        <w:rPr>
          <w:szCs w:val="22"/>
        </w:rPr>
      </w:pPr>
      <w:r w:rsidRPr="001E1F22">
        <w:t>Výdaj lieku je viazaný na veterinárny predpis.</w:t>
      </w:r>
    </w:p>
    <w:p w14:paraId="6AC04AFD" w14:textId="77777777" w:rsidR="0078538F" w:rsidRPr="001E1F22" w:rsidRDefault="0078538F" w:rsidP="0078538F">
      <w:pPr>
        <w:ind w:right="-318"/>
        <w:rPr>
          <w:szCs w:val="22"/>
        </w:rPr>
      </w:pPr>
    </w:p>
    <w:p w14:paraId="6E09B149" w14:textId="1693BCFB" w:rsidR="0078538F" w:rsidRPr="001E1F22" w:rsidRDefault="006B0DC3" w:rsidP="0078538F">
      <w:pPr>
        <w:ind w:right="-318"/>
        <w:rPr>
          <w:szCs w:val="22"/>
        </w:rPr>
      </w:pPr>
      <w:bookmarkStart w:id="4" w:name="_Hlk73467306"/>
      <w:r w:rsidRPr="001E1F22">
        <w:t>Podrobné informácie o veterinárnom lieku sú dostupné v databáze liekov Únie</w:t>
      </w:r>
    </w:p>
    <w:bookmarkEnd w:id="4"/>
    <w:p w14:paraId="04E33482" w14:textId="4AFF42EB" w:rsidR="00C114FF" w:rsidRPr="00B60C9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szCs w:val="22"/>
        </w:rPr>
        <w:t>(</w:t>
      </w:r>
      <w:hyperlink r:id="rId9" w:history="1">
        <w:r w:rsidR="00B60C92" w:rsidRPr="00AE60DA">
          <w:rPr>
            <w:rStyle w:val="Hypertextovprepojenie"/>
          </w:rPr>
          <w:t>https://medicines.health.europa.eu/veterinary</w:t>
        </w:r>
      </w:hyperlink>
      <w:r w:rsidRPr="00B60C92">
        <w:rPr>
          <w:szCs w:val="22"/>
        </w:rPr>
        <w:t>).</w:t>
      </w:r>
    </w:p>
    <w:p w14:paraId="18935CBF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274534" w14:textId="77777777" w:rsidR="00DB0ECD" w:rsidRDefault="00DB0EC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B5677A" w14:textId="77777777" w:rsidR="007C4532" w:rsidRPr="001E1F22" w:rsidRDefault="007C453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E4FA4C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0A6D4" w14:textId="77777777" w:rsidR="00C114FF" w:rsidRPr="001E1F22" w:rsidRDefault="006B0DC3" w:rsidP="00407C22">
      <w:pPr>
        <w:pStyle w:val="Style3"/>
      </w:pPr>
      <w:r w:rsidRPr="001E1F22">
        <w:t>OZNAČENIE OBALU</w:t>
      </w:r>
    </w:p>
    <w:p w14:paraId="5CBCF29F" w14:textId="464607D3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87"/>
      </w:tblGrid>
      <w:tr w:rsidR="00FD68C1" w14:paraId="395E137E" w14:textId="77777777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57B4B545" w14:textId="5A173C50" w:rsidR="00C114FF" w:rsidRDefault="006B0DC3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  <w:r w:rsidRPr="001E1F22">
              <w:rPr>
                <w:b/>
                <w:szCs w:val="22"/>
              </w:rPr>
              <w:t>ÚDAJE, KTORÉ MAJÚ BYŤ UVEDENÉ NA VONKAJŠOM OBALE</w:t>
            </w:r>
          </w:p>
          <w:p w14:paraId="4871B376" w14:textId="77777777" w:rsidR="008E7A03" w:rsidRPr="001E1F22" w:rsidRDefault="008E7A03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</w:p>
          <w:p w14:paraId="055064A7" w14:textId="29A32E6A" w:rsidR="00CE057E" w:rsidRPr="00CE057E" w:rsidRDefault="00CE057E" w:rsidP="00CE057E">
            <w:pPr>
              <w:tabs>
                <w:tab w:val="clear" w:pos="567"/>
              </w:tabs>
              <w:spacing w:line="240" w:lineRule="auto"/>
              <w:rPr>
                <w:bCs/>
                <w:szCs w:val="22"/>
              </w:rPr>
            </w:pPr>
            <w:r w:rsidRPr="00CE057E">
              <w:rPr>
                <w:bCs/>
                <w:szCs w:val="22"/>
              </w:rPr>
              <w:t xml:space="preserve">papierová </w:t>
            </w:r>
            <w:r w:rsidR="001475D7" w:rsidRPr="007E73D7">
              <w:rPr>
                <w:bCs/>
              </w:rPr>
              <w:t>škatuľka</w:t>
            </w:r>
            <w:r w:rsidRPr="00CE057E">
              <w:rPr>
                <w:bCs/>
                <w:szCs w:val="22"/>
              </w:rPr>
              <w:t>: 1 x 10 dávok, 1 x 20 dávok</w:t>
            </w:r>
          </w:p>
          <w:p w14:paraId="78321974" w14:textId="74385F76" w:rsidR="00CE057E" w:rsidRPr="00CE057E" w:rsidRDefault="00CE057E" w:rsidP="00CE057E">
            <w:pPr>
              <w:tabs>
                <w:tab w:val="clear" w:pos="567"/>
              </w:tabs>
              <w:spacing w:line="240" w:lineRule="auto"/>
              <w:rPr>
                <w:bCs/>
                <w:szCs w:val="22"/>
              </w:rPr>
            </w:pPr>
            <w:r w:rsidRPr="00CE057E">
              <w:rPr>
                <w:bCs/>
                <w:szCs w:val="22"/>
              </w:rPr>
              <w:t xml:space="preserve">etiketa na plastovú </w:t>
            </w:r>
            <w:r w:rsidR="001475D7" w:rsidRPr="007E73D7">
              <w:rPr>
                <w:bCs/>
              </w:rPr>
              <w:t>škatuľk</w:t>
            </w:r>
            <w:r w:rsidR="001475D7">
              <w:rPr>
                <w:bCs/>
              </w:rPr>
              <w:t>u</w:t>
            </w:r>
            <w:r w:rsidRPr="00CE057E">
              <w:rPr>
                <w:bCs/>
                <w:szCs w:val="22"/>
              </w:rPr>
              <w:t>: 10 x 1 dávka, 10 x 10 dávok, 10 x 20 dávok</w:t>
            </w:r>
          </w:p>
          <w:p w14:paraId="4A9B0D67" w14:textId="11FD276E" w:rsidR="00C114FF" w:rsidRPr="001E1F22" w:rsidRDefault="00CE057E" w:rsidP="008E7A03">
            <w:pPr>
              <w:tabs>
                <w:tab w:val="clear" w:pos="567"/>
              </w:tabs>
              <w:spacing w:line="240" w:lineRule="auto"/>
              <w:jc w:val="right"/>
              <w:rPr>
                <w:szCs w:val="22"/>
              </w:rPr>
            </w:pPr>
            <w:r w:rsidRPr="00CE057E">
              <w:rPr>
                <w:bCs/>
                <w:i/>
                <w:iCs/>
                <w:szCs w:val="22"/>
                <w:highlight w:val="lightGray"/>
              </w:rPr>
              <w:t>možnosť viacjazyčných obal</w:t>
            </w:r>
            <w:r w:rsidRPr="008E7A03">
              <w:rPr>
                <w:bCs/>
                <w:i/>
                <w:iCs/>
                <w:szCs w:val="22"/>
                <w:highlight w:val="lightGray"/>
              </w:rPr>
              <w:t>ov</w:t>
            </w:r>
          </w:p>
        </w:tc>
      </w:tr>
    </w:tbl>
    <w:p w14:paraId="691E91E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02F8C" w14:textId="77777777" w:rsidR="00C114FF" w:rsidRPr="001E1F22" w:rsidRDefault="006B0DC3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1BCE586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BD2790" w14:textId="64C480D2" w:rsidR="00CE057E" w:rsidRPr="00B41D57" w:rsidRDefault="00CE057E" w:rsidP="00CE057E">
      <w:pPr>
        <w:tabs>
          <w:tab w:val="clear" w:pos="567"/>
        </w:tabs>
        <w:spacing w:line="240" w:lineRule="auto"/>
        <w:rPr>
          <w:szCs w:val="22"/>
        </w:rPr>
      </w:pPr>
      <w:r w:rsidRPr="00A50A55">
        <w:t>BioRabbit RHDV 1, 2 injekčn</w:t>
      </w:r>
      <w:r>
        <w:t>á</w:t>
      </w:r>
      <w:r w:rsidRPr="00A50A55">
        <w:t xml:space="preserve"> suspenz</w:t>
      </w:r>
      <w:r>
        <w:t>ia</w:t>
      </w:r>
      <w:r w:rsidRPr="00A50A55">
        <w:t xml:space="preserve"> </w:t>
      </w:r>
    </w:p>
    <w:p w14:paraId="00C58438" w14:textId="7EAF873F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46E1722" w14:textId="77777777" w:rsidR="00C114FF" w:rsidRPr="001E1F22" w:rsidRDefault="006B0DC3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2EBF270C" w14:textId="77777777" w:rsidR="00CE057E" w:rsidRDefault="00CE057E" w:rsidP="00CE057E">
      <w:pPr>
        <w:tabs>
          <w:tab w:val="clear" w:pos="567"/>
        </w:tabs>
        <w:spacing w:line="240" w:lineRule="auto"/>
        <w:rPr>
          <w:szCs w:val="22"/>
        </w:rPr>
      </w:pPr>
    </w:p>
    <w:p w14:paraId="1851569F" w14:textId="4B73A649" w:rsidR="00CE057E" w:rsidRPr="00065014" w:rsidRDefault="00CE057E" w:rsidP="00CE057E">
      <w:pPr>
        <w:tabs>
          <w:tab w:val="clear" w:pos="567"/>
        </w:tabs>
        <w:spacing w:line="240" w:lineRule="auto"/>
        <w:rPr>
          <w:szCs w:val="22"/>
        </w:rPr>
      </w:pPr>
      <w:r w:rsidRPr="00065014">
        <w:rPr>
          <w:szCs w:val="22"/>
        </w:rPr>
        <w:t>Jedna dávka (0,5 ml) obsahuje:</w:t>
      </w:r>
    </w:p>
    <w:p w14:paraId="0374DF04" w14:textId="07A71015" w:rsidR="00CE057E" w:rsidRPr="00065014" w:rsidRDefault="00DB0ECD" w:rsidP="00CE057E">
      <w:pPr>
        <w:tabs>
          <w:tab w:val="clear" w:pos="567"/>
        </w:tabs>
        <w:spacing w:line="240" w:lineRule="auto"/>
        <w:rPr>
          <w:szCs w:val="22"/>
        </w:rPr>
      </w:pPr>
      <w:r>
        <w:t>Inaktivovaný vírus hemoragickej choroby králikov</w:t>
      </w:r>
      <w:r w:rsidR="00CE057E">
        <w:t xml:space="preserve">, </w:t>
      </w:r>
      <w:r w:rsidR="00CE057E" w:rsidRPr="00065014">
        <w:rPr>
          <w:szCs w:val="22"/>
        </w:rPr>
        <w:t>typ 1a (RHDVa), kme</w:t>
      </w:r>
      <w:r w:rsidR="00CE057E">
        <w:rPr>
          <w:szCs w:val="22"/>
        </w:rPr>
        <w:t>ň</w:t>
      </w:r>
      <w:r w:rsidR="00CE057E" w:rsidRPr="00065014">
        <w:rPr>
          <w:szCs w:val="22"/>
        </w:rPr>
        <w:t xml:space="preserve"> Bio 89</w:t>
      </w:r>
      <w:r w:rsidR="007E73D7">
        <w:rPr>
          <w:szCs w:val="22"/>
        </w:rPr>
        <w:t xml:space="preserve"> </w:t>
      </w:r>
      <w:r w:rsidR="00CE057E" w:rsidRPr="00065014">
        <w:rPr>
          <w:szCs w:val="22"/>
        </w:rPr>
        <w:t xml:space="preserve"> </w:t>
      </w:r>
      <w:r w:rsidR="00CE057E" w:rsidRPr="00065014">
        <w:rPr>
          <w:szCs w:val="22"/>
        </w:rPr>
        <w:tab/>
        <w:t>min. 60*</w:t>
      </w:r>
    </w:p>
    <w:p w14:paraId="359C5A58" w14:textId="2F20B4B8" w:rsidR="00CE057E" w:rsidRPr="00B41D57" w:rsidRDefault="00DB0ECD" w:rsidP="00CE057E">
      <w:pPr>
        <w:tabs>
          <w:tab w:val="clear" w:pos="567"/>
        </w:tabs>
        <w:spacing w:line="240" w:lineRule="auto"/>
        <w:rPr>
          <w:szCs w:val="22"/>
        </w:rPr>
      </w:pPr>
      <w:r>
        <w:t>Inaktivovaný vírus hemoragickej choroby králikov</w:t>
      </w:r>
      <w:r w:rsidR="00CE057E">
        <w:t xml:space="preserve">, </w:t>
      </w:r>
      <w:r w:rsidR="00CE057E" w:rsidRPr="00065014">
        <w:rPr>
          <w:szCs w:val="22"/>
        </w:rPr>
        <w:t>typ 2 (RHDV2), kme</w:t>
      </w:r>
      <w:r w:rsidR="00CE057E">
        <w:rPr>
          <w:szCs w:val="22"/>
        </w:rPr>
        <w:t>ň</w:t>
      </w:r>
      <w:r w:rsidR="00CE057E" w:rsidRPr="00065014">
        <w:rPr>
          <w:szCs w:val="22"/>
        </w:rPr>
        <w:t xml:space="preserve"> Bio 88</w:t>
      </w:r>
      <w:r w:rsidR="00CE057E" w:rsidRPr="00065014">
        <w:rPr>
          <w:szCs w:val="22"/>
        </w:rPr>
        <w:tab/>
      </w:r>
      <w:r w:rsidR="007E73D7">
        <w:rPr>
          <w:szCs w:val="22"/>
        </w:rPr>
        <w:t xml:space="preserve">          </w:t>
      </w:r>
      <w:r w:rsidR="00CE057E" w:rsidRPr="00065014">
        <w:rPr>
          <w:szCs w:val="22"/>
        </w:rPr>
        <w:t>min. 80*</w:t>
      </w:r>
    </w:p>
    <w:p w14:paraId="4A42BD28" w14:textId="77777777" w:rsidR="00CE057E" w:rsidRDefault="00CE057E" w:rsidP="00CE057E">
      <w:pPr>
        <w:tabs>
          <w:tab w:val="clear" w:pos="567"/>
        </w:tabs>
        <w:spacing w:line="240" w:lineRule="auto"/>
        <w:rPr>
          <w:szCs w:val="22"/>
        </w:rPr>
      </w:pPr>
    </w:p>
    <w:p w14:paraId="7D5F838A" w14:textId="42A8CD4E" w:rsidR="00CE057E" w:rsidRDefault="00CE057E" w:rsidP="00CE057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*</w:t>
      </w:r>
      <w:r w:rsidR="00347622">
        <w:rPr>
          <w:szCs w:val="22"/>
        </w:rPr>
        <w:t>v</w:t>
      </w:r>
      <w:r w:rsidRPr="00701BFA">
        <w:rPr>
          <w:szCs w:val="22"/>
        </w:rPr>
        <w:t>i</w:t>
      </w:r>
      <w:r>
        <w:rPr>
          <w:szCs w:val="22"/>
        </w:rPr>
        <w:t>ď</w:t>
      </w:r>
      <w:r w:rsidRPr="00701BFA">
        <w:rPr>
          <w:szCs w:val="22"/>
        </w:rPr>
        <w:t xml:space="preserve"> </w:t>
      </w:r>
      <w:r w:rsidR="001C39B6">
        <w:rPr>
          <w:szCs w:val="22"/>
        </w:rPr>
        <w:t>p</w:t>
      </w:r>
      <w:r>
        <w:rPr>
          <w:szCs w:val="22"/>
        </w:rPr>
        <w:t>ísomná informácia pre používateľ</w:t>
      </w:r>
      <w:r w:rsidR="001C39B6">
        <w:rPr>
          <w:szCs w:val="22"/>
        </w:rPr>
        <w:t>ov</w:t>
      </w:r>
    </w:p>
    <w:p w14:paraId="7E7A556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621181" w14:textId="77777777" w:rsidR="00C114FF" w:rsidRPr="001E1F22" w:rsidRDefault="006B0DC3" w:rsidP="001E1F22">
      <w:pPr>
        <w:pStyle w:val="Style2"/>
      </w:pPr>
      <w:r w:rsidRPr="001E1F22">
        <w:t>3.</w:t>
      </w:r>
      <w:r w:rsidRPr="001E1F22">
        <w:tab/>
        <w:t>VEĽKOSŤ BALENIA</w:t>
      </w:r>
    </w:p>
    <w:p w14:paraId="503B1305" w14:textId="77777777" w:rsidR="00347622" w:rsidRDefault="00347622" w:rsidP="00347622">
      <w:pPr>
        <w:tabs>
          <w:tab w:val="clear" w:pos="567"/>
        </w:tabs>
        <w:spacing w:line="240" w:lineRule="auto"/>
        <w:rPr>
          <w:szCs w:val="22"/>
          <w:lang w:val="en-GB"/>
        </w:rPr>
      </w:pPr>
    </w:p>
    <w:p w14:paraId="5604C8F7" w14:textId="49D6CB1E" w:rsidR="00347622" w:rsidRPr="00701BFA" w:rsidRDefault="00347622" w:rsidP="00347622">
      <w:pPr>
        <w:tabs>
          <w:tab w:val="clear" w:pos="567"/>
        </w:tabs>
        <w:spacing w:line="240" w:lineRule="auto"/>
        <w:rPr>
          <w:szCs w:val="22"/>
          <w:lang w:val="en-GB"/>
        </w:rPr>
      </w:pPr>
      <w:r w:rsidRPr="00701BFA">
        <w:rPr>
          <w:szCs w:val="22"/>
          <w:lang w:val="en-GB"/>
        </w:rPr>
        <w:t xml:space="preserve">10 x 1 </w:t>
      </w:r>
      <w:r>
        <w:rPr>
          <w:szCs w:val="22"/>
          <w:lang w:val="en-GB"/>
        </w:rPr>
        <w:t>dávka</w:t>
      </w:r>
      <w:r w:rsidRPr="00701BFA">
        <w:rPr>
          <w:szCs w:val="22"/>
          <w:lang w:val="en-GB"/>
        </w:rPr>
        <w:t xml:space="preserve">, </w:t>
      </w:r>
      <w:r w:rsidRPr="00701BFA">
        <w:rPr>
          <w:szCs w:val="22"/>
          <w:highlight w:val="lightGray"/>
          <w:lang w:val="en-GB"/>
        </w:rPr>
        <w:t xml:space="preserve">1 x 10 </w:t>
      </w:r>
      <w:r>
        <w:rPr>
          <w:szCs w:val="22"/>
          <w:highlight w:val="lightGray"/>
          <w:lang w:val="en-GB"/>
        </w:rPr>
        <w:t>dávok</w:t>
      </w:r>
      <w:r w:rsidRPr="00701BFA">
        <w:rPr>
          <w:szCs w:val="22"/>
          <w:highlight w:val="lightGray"/>
          <w:lang w:val="en-GB"/>
        </w:rPr>
        <w:t>, 10 x 10 d</w:t>
      </w:r>
      <w:r>
        <w:rPr>
          <w:szCs w:val="22"/>
          <w:highlight w:val="lightGray"/>
          <w:lang w:val="en-GB"/>
        </w:rPr>
        <w:t>ávok</w:t>
      </w:r>
      <w:r w:rsidRPr="00701BFA">
        <w:rPr>
          <w:szCs w:val="22"/>
          <w:highlight w:val="lightGray"/>
          <w:lang w:val="en-GB"/>
        </w:rPr>
        <w:t>, 1 x 20 d</w:t>
      </w:r>
      <w:r>
        <w:rPr>
          <w:szCs w:val="22"/>
          <w:highlight w:val="lightGray"/>
          <w:lang w:val="en-GB"/>
        </w:rPr>
        <w:t>ávok</w:t>
      </w:r>
      <w:r w:rsidRPr="00701BFA">
        <w:rPr>
          <w:szCs w:val="22"/>
          <w:highlight w:val="lightGray"/>
          <w:lang w:val="en-GB"/>
        </w:rPr>
        <w:t xml:space="preserve">, </w:t>
      </w:r>
      <w:r w:rsidRPr="00144711">
        <w:rPr>
          <w:szCs w:val="22"/>
          <w:highlight w:val="lightGray"/>
          <w:lang w:val="en-GB"/>
        </w:rPr>
        <w:t>10 x 20 d</w:t>
      </w:r>
      <w:r w:rsidRPr="00043024">
        <w:rPr>
          <w:szCs w:val="22"/>
          <w:highlight w:val="lightGray"/>
          <w:lang w:val="en-GB"/>
        </w:rPr>
        <w:t>áv</w:t>
      </w:r>
      <w:r>
        <w:rPr>
          <w:szCs w:val="22"/>
          <w:highlight w:val="lightGray"/>
          <w:lang w:val="en-GB"/>
        </w:rPr>
        <w:t>o</w:t>
      </w:r>
      <w:r w:rsidRPr="00043024">
        <w:rPr>
          <w:szCs w:val="22"/>
          <w:highlight w:val="lightGray"/>
          <w:lang w:val="en-GB"/>
        </w:rPr>
        <w:t>k</w:t>
      </w:r>
    </w:p>
    <w:p w14:paraId="385DE15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9B7253" w14:textId="77777777" w:rsidR="00C114FF" w:rsidRPr="001E1F22" w:rsidRDefault="006B0DC3" w:rsidP="001E1F22">
      <w:pPr>
        <w:pStyle w:val="Style2"/>
      </w:pPr>
      <w:r w:rsidRPr="001E1F22">
        <w:t>4.</w:t>
      </w:r>
      <w:r w:rsidRPr="001E1F22">
        <w:tab/>
        <w:t>CIEĽOVÉ DRUHY</w:t>
      </w:r>
    </w:p>
    <w:p w14:paraId="5A7D7CD8" w14:textId="05557E7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E9CBC1E" w14:textId="62790E4D" w:rsidR="00347622" w:rsidRPr="00B41D57" w:rsidRDefault="00347622" w:rsidP="00347622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Králik</w:t>
      </w:r>
      <w:r w:rsidR="00DB0ECD">
        <w:rPr>
          <w:szCs w:val="22"/>
        </w:rPr>
        <w:t>y</w:t>
      </w:r>
      <w:r>
        <w:rPr>
          <w:szCs w:val="22"/>
        </w:rPr>
        <w:t xml:space="preserve">       </w:t>
      </w:r>
      <w:r w:rsidRPr="00927C00">
        <w:rPr>
          <w:noProof/>
          <w:szCs w:val="22"/>
          <w:highlight w:val="lightGray"/>
          <w:lang w:eastAsia="sk-SK"/>
        </w:rPr>
        <w:drawing>
          <wp:inline distT="0" distB="0" distL="0" distR="0" wp14:anchorId="5DE9BE10" wp14:editId="6B2D4CB1">
            <wp:extent cx="266700" cy="257175"/>
            <wp:effectExtent l="0" t="0" r="0" b="9525"/>
            <wp:docPr id="1" name="Obrázek 1" descr="Obrázok, na ktorom je text, cicavec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rázok, na ktorom je text, cicavec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22274" w14:textId="77777777" w:rsidR="00347622" w:rsidRPr="001E1F22" w:rsidRDefault="0034762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AF5C6" w14:textId="77777777" w:rsidR="00C114FF" w:rsidRPr="001E1F22" w:rsidRDefault="006B0DC3" w:rsidP="001E1F22">
      <w:pPr>
        <w:pStyle w:val="Style2"/>
      </w:pPr>
      <w:r w:rsidRPr="001E1F22">
        <w:t>5.</w:t>
      </w:r>
      <w:r w:rsidRPr="001E1F22">
        <w:tab/>
        <w:t>INDIKÁCIE</w:t>
      </w:r>
    </w:p>
    <w:p w14:paraId="16339A54" w14:textId="101D7C74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3C1B9F" w14:textId="01B77760" w:rsidR="00347622" w:rsidRPr="001E1F22" w:rsidRDefault="00347622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Pred použitím si prečítajte </w:t>
      </w:r>
      <w:r w:rsidR="00DB0ECD">
        <w:rPr>
          <w:szCs w:val="22"/>
        </w:rPr>
        <w:t>p</w:t>
      </w:r>
      <w:r>
        <w:rPr>
          <w:szCs w:val="22"/>
        </w:rPr>
        <w:t>ísomnú informáciu pre používateľ</w:t>
      </w:r>
      <w:r w:rsidR="00DB0ECD">
        <w:rPr>
          <w:szCs w:val="22"/>
        </w:rPr>
        <w:t>ov.</w:t>
      </w:r>
    </w:p>
    <w:p w14:paraId="54B4437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8DC404" w14:textId="77777777" w:rsidR="00C114FF" w:rsidRPr="001E1F22" w:rsidRDefault="006B0DC3" w:rsidP="001E1F22">
      <w:pPr>
        <w:pStyle w:val="Style2"/>
      </w:pPr>
      <w:r w:rsidRPr="001E1F22">
        <w:t>6.</w:t>
      </w:r>
      <w:r w:rsidRPr="001E1F22">
        <w:tab/>
        <w:t>CESTY POD</w:t>
      </w:r>
      <w:r w:rsidR="00E17C7C">
        <w:t>A</w:t>
      </w:r>
      <w:r w:rsidRPr="001E1F22">
        <w:t>NIA</w:t>
      </w:r>
    </w:p>
    <w:p w14:paraId="33A58A5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BA2BD6" w14:textId="661D4A78" w:rsidR="00C114FF" w:rsidRDefault="00347622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Subkutánne podanie</w:t>
      </w:r>
      <w:r w:rsidR="00DB0ECD">
        <w:rPr>
          <w:szCs w:val="22"/>
        </w:rPr>
        <w:t>.</w:t>
      </w:r>
    </w:p>
    <w:p w14:paraId="2E0DED0B" w14:textId="77777777" w:rsidR="00347622" w:rsidRPr="001E1F22" w:rsidRDefault="0034762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309BF7" w14:textId="77777777" w:rsidR="00C114FF" w:rsidRPr="001E1F22" w:rsidRDefault="006B0DC3" w:rsidP="001E1F22">
      <w:pPr>
        <w:pStyle w:val="Style2"/>
      </w:pPr>
      <w:r w:rsidRPr="001E1F22">
        <w:t>7.</w:t>
      </w:r>
      <w:r w:rsidRPr="001E1F22">
        <w:tab/>
        <w:t>OCHRANNÉ LEHOTY</w:t>
      </w:r>
    </w:p>
    <w:p w14:paraId="30DC29E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E6E326" w14:textId="766B50F9" w:rsidR="00C114FF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Ochranná lehota:</w:t>
      </w:r>
      <w:r w:rsidR="00347622">
        <w:t xml:space="preserve"> </w:t>
      </w:r>
      <w:r w:rsidR="00DB0ECD">
        <w:t>0dní</w:t>
      </w:r>
    </w:p>
    <w:p w14:paraId="16B20DBB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A5269C" w14:textId="77777777" w:rsidR="00C114FF" w:rsidRPr="001E1F22" w:rsidRDefault="006B0DC3" w:rsidP="001E1F22">
      <w:pPr>
        <w:pStyle w:val="Style2"/>
      </w:pPr>
      <w:r w:rsidRPr="001E1F22">
        <w:t>8.</w:t>
      </w:r>
      <w:r w:rsidRPr="001E1F22">
        <w:tab/>
        <w:t>DÁTUM EXSPIRÁCIE</w:t>
      </w:r>
    </w:p>
    <w:p w14:paraId="78C7079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D2FC31" w14:textId="14C1CE70" w:rsidR="001B26EB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Exp</w:t>
      </w:r>
      <w:r>
        <w:t>.</w:t>
      </w:r>
      <w:r w:rsidRPr="001E1F22">
        <w:t xml:space="preserve"> {mesiac/rok}</w:t>
      </w:r>
    </w:p>
    <w:p w14:paraId="3121BB78" w14:textId="2CCE6612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8E7A03">
        <w:rPr>
          <w:highlight w:val="lightGray"/>
        </w:rPr>
        <w:t>Po prvom otvorení</w:t>
      </w:r>
      <w:r w:rsidR="00347622" w:rsidRPr="008E7A03">
        <w:rPr>
          <w:highlight w:val="lightGray"/>
        </w:rPr>
        <w:t xml:space="preserve"> </w:t>
      </w:r>
      <w:r w:rsidRPr="008E7A03">
        <w:rPr>
          <w:highlight w:val="lightGray"/>
        </w:rPr>
        <w:t>použiť do</w:t>
      </w:r>
      <w:r w:rsidR="00347622" w:rsidRPr="008E7A03">
        <w:rPr>
          <w:highlight w:val="lightGray"/>
        </w:rPr>
        <w:t xml:space="preserve"> 10 hodín.</w:t>
      </w:r>
    </w:p>
    <w:p w14:paraId="010186E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684F9EC" w14:textId="77777777" w:rsidR="00C114FF" w:rsidRPr="001E1F22" w:rsidRDefault="006B0DC3" w:rsidP="001E1F22">
      <w:pPr>
        <w:pStyle w:val="Style2"/>
      </w:pPr>
      <w:r w:rsidRPr="001E1F22">
        <w:t>9.</w:t>
      </w:r>
      <w:r w:rsidRPr="001E1F22">
        <w:tab/>
        <w:t>OSOBITNÉ PODMIENKY NA UCHOVÁVANIE</w:t>
      </w:r>
    </w:p>
    <w:p w14:paraId="7674B7E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0CAA30" w14:textId="14619473" w:rsidR="00C114FF" w:rsidRPr="001E1F22" w:rsidRDefault="006B0DC3" w:rsidP="00B075D6">
      <w:pPr>
        <w:pStyle w:val="Style5"/>
      </w:pPr>
      <w:r w:rsidRPr="001E1F22">
        <w:t>Uchovávať a prepravovať chladené.</w:t>
      </w:r>
    </w:p>
    <w:p w14:paraId="6067E963" w14:textId="1842F2F9" w:rsidR="00C114FF" w:rsidRPr="001E1F22" w:rsidRDefault="006B0DC3" w:rsidP="00347622">
      <w:pPr>
        <w:pStyle w:val="Style5"/>
      </w:pPr>
      <w:r w:rsidRPr="001E1F22">
        <w:t>Chrániť pred mrazom</w:t>
      </w:r>
      <w:r w:rsidR="00347622">
        <w:t>.</w:t>
      </w:r>
    </w:p>
    <w:p w14:paraId="1B56FC02" w14:textId="718F0F18" w:rsidR="00C114FF" w:rsidRPr="001E1F22" w:rsidRDefault="00347622" w:rsidP="00A9226B">
      <w:pPr>
        <w:tabs>
          <w:tab w:val="clear" w:pos="567"/>
        </w:tabs>
        <w:spacing w:line="240" w:lineRule="auto"/>
        <w:rPr>
          <w:szCs w:val="22"/>
        </w:rPr>
      </w:pPr>
      <w:r>
        <w:t>C</w:t>
      </w:r>
      <w:r w:rsidRPr="001E1F22">
        <w:t>hrániť pred svetlom.</w:t>
      </w:r>
    </w:p>
    <w:p w14:paraId="5E8D619E" w14:textId="77777777" w:rsidR="00C114FF" w:rsidRPr="001E1F22" w:rsidRDefault="00C114FF" w:rsidP="00A9226B">
      <w:pPr>
        <w:pStyle w:val="Textvysvetlivky"/>
        <w:tabs>
          <w:tab w:val="clear" w:pos="567"/>
        </w:tabs>
        <w:rPr>
          <w:szCs w:val="22"/>
        </w:rPr>
      </w:pPr>
    </w:p>
    <w:p w14:paraId="407124A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F9728E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09F046" w14:textId="77777777" w:rsidR="00C114FF" w:rsidRPr="001E1F22" w:rsidRDefault="006B0DC3" w:rsidP="001E1F22">
      <w:pPr>
        <w:pStyle w:val="Style2"/>
      </w:pPr>
      <w:r w:rsidRPr="001E1F22">
        <w:t>10.</w:t>
      </w:r>
      <w:r w:rsidRPr="001E1F22">
        <w:tab/>
        <w:t>OZNAČENIE „PRED POUŽITÍM SI PREČÍTAJTE PÍSOMNÚ INFORMÁCIU PRE POUŽÍVATEĽOV“</w:t>
      </w:r>
    </w:p>
    <w:p w14:paraId="1953A80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615B39" w14:textId="77777777" w:rsidR="0073373D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red použitím si prečítajte písomnú informáciu pre používateľov.</w:t>
      </w:r>
    </w:p>
    <w:p w14:paraId="15A3EC4D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A22548" w14:textId="77777777" w:rsidR="00C114FF" w:rsidRPr="001E1F22" w:rsidRDefault="006B0DC3" w:rsidP="001E1F22">
      <w:pPr>
        <w:pStyle w:val="Style2"/>
      </w:pPr>
      <w:r w:rsidRPr="001E1F22">
        <w:t>11.</w:t>
      </w:r>
      <w:r w:rsidRPr="001E1F22">
        <w:tab/>
        <w:t>OZNAČENIE „LEN PRE ZVIERATÁ“</w:t>
      </w:r>
    </w:p>
    <w:p w14:paraId="337D120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28517B" w14:textId="77777777" w:rsidR="00C114FF" w:rsidRPr="001E1F22" w:rsidRDefault="006B0DC3" w:rsidP="00C40CFF">
      <w:pPr>
        <w:tabs>
          <w:tab w:val="clear" w:pos="567"/>
        </w:tabs>
        <w:spacing w:line="240" w:lineRule="auto"/>
        <w:rPr>
          <w:szCs w:val="22"/>
        </w:rPr>
      </w:pPr>
      <w:r w:rsidRPr="001E1F22">
        <w:t>Len pre zvieratá.</w:t>
      </w:r>
    </w:p>
    <w:p w14:paraId="61031B3F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23651E" w14:textId="77777777" w:rsidR="00C114FF" w:rsidRPr="001E1F22" w:rsidRDefault="006B0DC3" w:rsidP="001E1F22">
      <w:pPr>
        <w:pStyle w:val="Style2"/>
      </w:pPr>
      <w:r w:rsidRPr="001E1F22">
        <w:t>12.</w:t>
      </w:r>
      <w:r w:rsidRPr="001E1F22">
        <w:tab/>
        <w:t>OZNAČENIE „UCHOVÁVAŤ MIMO DOHĽADU A DOSAHU DETÍ“</w:t>
      </w:r>
    </w:p>
    <w:p w14:paraId="17EB34D3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5563F1F" w14:textId="77777777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151C0CAB" w14:textId="4F3937B2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01EAA93" w14:textId="0E0E5C05" w:rsidR="00C114FF" w:rsidRPr="001E1F22" w:rsidRDefault="006B0DC3" w:rsidP="001E1F22">
      <w:pPr>
        <w:pStyle w:val="Style2"/>
      </w:pPr>
      <w:r w:rsidRPr="001E1F22">
        <w:t>13.</w:t>
      </w:r>
      <w:r w:rsidRPr="001E1F22">
        <w:tab/>
        <w:t>NÁZOV  DRŽITEĽA ROZHODNUTIA O REGISTRÁCII</w:t>
      </w:r>
    </w:p>
    <w:p w14:paraId="6382BAEB" w14:textId="77777777" w:rsidR="00C114FF" w:rsidRPr="001E1F22" w:rsidRDefault="00C114FF" w:rsidP="003A31B9">
      <w:pPr>
        <w:tabs>
          <w:tab w:val="clear" w:pos="567"/>
        </w:tabs>
        <w:spacing w:line="240" w:lineRule="auto"/>
        <w:rPr>
          <w:szCs w:val="22"/>
        </w:rPr>
      </w:pPr>
    </w:p>
    <w:p w14:paraId="2949AA68" w14:textId="380411DA" w:rsidR="00673F4C" w:rsidRPr="001E1F22" w:rsidRDefault="00347622" w:rsidP="00A9226B">
      <w:pPr>
        <w:tabs>
          <w:tab w:val="clear" w:pos="567"/>
        </w:tabs>
        <w:spacing w:line="240" w:lineRule="auto"/>
        <w:rPr>
          <w:szCs w:val="22"/>
        </w:rPr>
      </w:pPr>
      <w:r>
        <w:t>Bioveta, a.s.</w:t>
      </w:r>
    </w:p>
    <w:p w14:paraId="4BD645C7" w14:textId="5373862D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63FAF1E" w14:textId="77777777" w:rsidR="00C114FF" w:rsidRPr="001E1F22" w:rsidRDefault="006B0DC3" w:rsidP="001E1F22">
      <w:pPr>
        <w:pStyle w:val="Style2"/>
      </w:pPr>
      <w:r w:rsidRPr="001E1F22">
        <w:t>14.</w:t>
      </w:r>
      <w:r w:rsidRPr="001E1F22">
        <w:tab/>
        <w:t>REGISTRAČNÉ ČÍSLO (ČÍSLA)</w:t>
      </w:r>
    </w:p>
    <w:p w14:paraId="6A195F20" w14:textId="77777777" w:rsidR="007E73D7" w:rsidRDefault="007E73D7" w:rsidP="00D02883">
      <w:pPr>
        <w:tabs>
          <w:tab w:val="clear" w:pos="567"/>
        </w:tabs>
        <w:spacing w:line="240" w:lineRule="auto"/>
        <w:rPr>
          <w:szCs w:val="22"/>
        </w:rPr>
      </w:pPr>
    </w:p>
    <w:p w14:paraId="4B7F7D7E" w14:textId="6A63308E" w:rsidR="00C114FF" w:rsidRDefault="00D0288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7/002/DC/23-S</w:t>
      </w:r>
    </w:p>
    <w:p w14:paraId="7A51E8C6" w14:textId="77777777" w:rsidR="00B60C92" w:rsidRPr="001E1F22" w:rsidRDefault="00B60C9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FE35EB" w14:textId="77777777" w:rsidR="00C114FF" w:rsidRPr="001E1F22" w:rsidRDefault="006B0DC3" w:rsidP="001E1F22">
      <w:pPr>
        <w:pStyle w:val="Style2"/>
      </w:pPr>
      <w:r w:rsidRPr="001E1F22">
        <w:t>1</w:t>
      </w:r>
      <w:r>
        <w:t>5</w:t>
      </w:r>
      <w:r w:rsidRPr="001E1F22">
        <w:t>.</w:t>
      </w:r>
      <w:r w:rsidRPr="001E1F22">
        <w:tab/>
      </w:r>
      <w:r w:rsidR="00673F4C" w:rsidRPr="001E1F22">
        <w:t>ČÍSLO VÝROBNEJ ŠARŽE</w:t>
      </w:r>
    </w:p>
    <w:p w14:paraId="57676ED5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613C1F6" w14:textId="77777777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Lot {číslo}</w:t>
      </w:r>
    </w:p>
    <w:p w14:paraId="2F04D961" w14:textId="77777777" w:rsidR="00A9226B" w:rsidRPr="001E1F22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8141E00" w14:textId="77777777" w:rsidR="00673F4C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br w:type="page"/>
      </w:r>
    </w:p>
    <w:p w14:paraId="6F66E5D6" w14:textId="2802E017" w:rsidR="00EF2EDE" w:rsidRDefault="00EF2EDE" w:rsidP="00EF2ED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708"/>
        </w:tabs>
        <w:spacing w:line="240" w:lineRule="auto"/>
        <w:rPr>
          <w:b/>
          <w:szCs w:val="22"/>
        </w:rPr>
      </w:pPr>
      <w:r>
        <w:rPr>
          <w:b/>
          <w:szCs w:val="22"/>
        </w:rPr>
        <w:lastRenderedPageBreak/>
        <w:t>MINIMÁLNE ÚDAJE, KTORÉ MAJÚ BYŤ UVEDENÉ NA MALOM VNÚTORNOM OBALE</w:t>
      </w:r>
    </w:p>
    <w:p w14:paraId="52E9C0CA" w14:textId="77777777" w:rsidR="00EF2EDE" w:rsidRDefault="00EF2EDE" w:rsidP="00EF2ED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708"/>
        </w:tabs>
        <w:spacing w:line="240" w:lineRule="auto"/>
        <w:rPr>
          <w:b/>
          <w:szCs w:val="22"/>
        </w:rPr>
      </w:pPr>
    </w:p>
    <w:p w14:paraId="1A050C8F" w14:textId="35F709A4" w:rsidR="00EF2EDE" w:rsidRPr="00EF2EDE" w:rsidRDefault="00EF2EDE" w:rsidP="00EF2ED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  <w:r w:rsidRPr="00EF2EDE">
        <w:rPr>
          <w:bCs/>
          <w:szCs w:val="22"/>
        </w:rPr>
        <w:t xml:space="preserve">etiketa na sklenenú injekčnú </w:t>
      </w:r>
      <w:r w:rsidR="00D02883">
        <w:rPr>
          <w:bCs/>
          <w:szCs w:val="22"/>
        </w:rPr>
        <w:t>liekovku</w:t>
      </w:r>
      <w:r w:rsidRPr="00EF2EDE">
        <w:rPr>
          <w:bCs/>
          <w:szCs w:val="22"/>
        </w:rPr>
        <w:t>: 3 ml (plnený objem 0,5 ml)</w:t>
      </w:r>
    </w:p>
    <w:p w14:paraId="4EBF83F1" w14:textId="6139B6C3" w:rsidR="00EF2EDE" w:rsidRPr="00EF2EDE" w:rsidRDefault="00EF2EDE" w:rsidP="00EF2ED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  <w:r w:rsidRPr="00EF2EDE">
        <w:rPr>
          <w:bCs/>
          <w:szCs w:val="22"/>
        </w:rPr>
        <w:t xml:space="preserve">etiketa na sklenenú injekčnú </w:t>
      </w:r>
      <w:r w:rsidR="00D02883">
        <w:rPr>
          <w:bCs/>
          <w:szCs w:val="22"/>
        </w:rPr>
        <w:t>liekovku</w:t>
      </w:r>
      <w:r w:rsidRPr="00EF2EDE">
        <w:rPr>
          <w:bCs/>
          <w:szCs w:val="22"/>
        </w:rPr>
        <w:t>: 10 ml (plnený objem 5 ml alebo 10 ml)</w:t>
      </w:r>
    </w:p>
    <w:p w14:paraId="2435A505" w14:textId="7E253D0A" w:rsidR="00EF2EDE" w:rsidRPr="00EF2EDE" w:rsidRDefault="00EF2EDE" w:rsidP="00EF2ED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708"/>
        </w:tabs>
        <w:spacing w:line="240" w:lineRule="auto"/>
        <w:rPr>
          <w:bCs/>
          <w:szCs w:val="22"/>
        </w:rPr>
      </w:pPr>
      <w:r w:rsidRPr="00EF2EDE">
        <w:rPr>
          <w:bCs/>
          <w:szCs w:val="22"/>
        </w:rPr>
        <w:t xml:space="preserve">etiketa na plastovú injekčnú </w:t>
      </w:r>
      <w:r w:rsidR="00D02883">
        <w:rPr>
          <w:bCs/>
          <w:szCs w:val="22"/>
        </w:rPr>
        <w:t>liekovku</w:t>
      </w:r>
      <w:r w:rsidRPr="00EF2EDE">
        <w:rPr>
          <w:bCs/>
          <w:szCs w:val="22"/>
        </w:rPr>
        <w:t>: 15 ml (plnený objem 5 ml alebo 10 ml)</w:t>
      </w:r>
    </w:p>
    <w:p w14:paraId="598C27D2" w14:textId="419AD38D" w:rsidR="00EF2EDE" w:rsidRPr="00EF2EDE" w:rsidRDefault="00EF2EDE" w:rsidP="00EF2ED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708"/>
        </w:tabs>
        <w:spacing w:line="240" w:lineRule="auto"/>
        <w:jc w:val="right"/>
        <w:rPr>
          <w:bCs/>
          <w:i/>
          <w:iCs/>
          <w:szCs w:val="22"/>
        </w:rPr>
      </w:pPr>
      <w:r w:rsidRPr="00EF2EDE">
        <w:rPr>
          <w:bCs/>
          <w:i/>
          <w:iCs/>
          <w:szCs w:val="22"/>
          <w:highlight w:val="lightGray"/>
        </w:rPr>
        <w:t>možnosť viacjazyčných obalov</w:t>
      </w:r>
    </w:p>
    <w:p w14:paraId="6332BF14" w14:textId="2CD954C2" w:rsidR="00EF2EDE" w:rsidRDefault="00EF2EDE" w:rsidP="00673F4C">
      <w:pPr>
        <w:rPr>
          <w:szCs w:val="22"/>
        </w:rPr>
      </w:pPr>
    </w:p>
    <w:p w14:paraId="28955EEF" w14:textId="77777777" w:rsidR="00EF2EDE" w:rsidRPr="001E1F22" w:rsidRDefault="00EF2EDE" w:rsidP="00673F4C">
      <w:pPr>
        <w:rPr>
          <w:szCs w:val="22"/>
        </w:rPr>
      </w:pPr>
    </w:p>
    <w:p w14:paraId="058B8C74" w14:textId="77777777" w:rsidR="00673F4C" w:rsidRPr="001E1F22" w:rsidRDefault="006B0DC3" w:rsidP="001E1F22">
      <w:pPr>
        <w:pStyle w:val="Style2"/>
      </w:pPr>
      <w:r w:rsidRPr="001E1F22">
        <w:t>1.</w:t>
      </w:r>
      <w:r w:rsidRPr="001E1F22">
        <w:tab/>
        <w:t>NÁZOV VETERINÁRNEHO LIEKU</w:t>
      </w:r>
    </w:p>
    <w:p w14:paraId="5597E1CE" w14:textId="77777777" w:rsidR="00673F4C" w:rsidRPr="001E1F22" w:rsidRDefault="00673F4C" w:rsidP="00673F4C">
      <w:pPr>
        <w:rPr>
          <w:szCs w:val="22"/>
        </w:rPr>
      </w:pPr>
    </w:p>
    <w:p w14:paraId="7B372009" w14:textId="4CC4C6EB" w:rsidR="00347622" w:rsidRPr="00B41D57" w:rsidRDefault="00347622" w:rsidP="00347622">
      <w:pPr>
        <w:tabs>
          <w:tab w:val="clear" w:pos="567"/>
        </w:tabs>
        <w:spacing w:line="240" w:lineRule="auto"/>
        <w:rPr>
          <w:szCs w:val="22"/>
        </w:rPr>
      </w:pPr>
      <w:r w:rsidRPr="00A50A55">
        <w:t>BioRabbit RHDV 1, 2 injekčn</w:t>
      </w:r>
      <w:r>
        <w:t>á</w:t>
      </w:r>
      <w:r w:rsidRPr="00A50A55">
        <w:t xml:space="preserve"> suspenz</w:t>
      </w:r>
      <w:r>
        <w:t>ia</w:t>
      </w:r>
      <w:r w:rsidRPr="00A50A55">
        <w:t xml:space="preserve"> </w:t>
      </w:r>
      <w:r w:rsidRPr="005568BA">
        <w:rPr>
          <w:noProof/>
          <w:szCs w:val="22"/>
          <w:lang w:eastAsia="sk-SK"/>
        </w:rPr>
        <w:drawing>
          <wp:inline distT="0" distB="0" distL="0" distR="0" wp14:anchorId="3410049B" wp14:editId="658D82FA">
            <wp:extent cx="209550" cy="20002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DE0FA" w14:textId="77777777" w:rsidR="00B60C92" w:rsidRPr="001E1F22" w:rsidRDefault="00B60C92" w:rsidP="00673F4C">
      <w:pPr>
        <w:rPr>
          <w:szCs w:val="22"/>
        </w:rPr>
      </w:pPr>
    </w:p>
    <w:p w14:paraId="7FC59FD4" w14:textId="77777777" w:rsidR="00673F4C" w:rsidRPr="001E1F22" w:rsidRDefault="006B0DC3" w:rsidP="001E1F22">
      <w:pPr>
        <w:pStyle w:val="Style2"/>
      </w:pPr>
      <w:r w:rsidRPr="001E1F22">
        <w:t>2.</w:t>
      </w:r>
      <w:r w:rsidRPr="001E1F22">
        <w:tab/>
      </w:r>
      <w:r w:rsidR="009A5BB7">
        <w:t xml:space="preserve">OBSAH </w:t>
      </w:r>
      <w:r w:rsidRPr="001E1F22">
        <w:t>ÚČINN</w:t>
      </w:r>
      <w:r w:rsidR="009A5BB7">
        <w:t>ÝCH</w:t>
      </w:r>
      <w:r w:rsidRPr="001E1F22">
        <w:t xml:space="preserve"> LÁT</w:t>
      </w:r>
      <w:r w:rsidR="009A5BB7">
        <w:t>O</w:t>
      </w:r>
      <w:r w:rsidRPr="001E1F22">
        <w:t>K</w:t>
      </w:r>
    </w:p>
    <w:p w14:paraId="56BDAE0C" w14:textId="77777777" w:rsidR="00347622" w:rsidRDefault="00347622" w:rsidP="00347622">
      <w:pPr>
        <w:tabs>
          <w:tab w:val="clear" w:pos="567"/>
        </w:tabs>
        <w:spacing w:line="240" w:lineRule="auto"/>
        <w:rPr>
          <w:szCs w:val="22"/>
        </w:rPr>
      </w:pPr>
    </w:p>
    <w:p w14:paraId="748F2CF4" w14:textId="06A72EDE" w:rsidR="00347622" w:rsidRDefault="00347622" w:rsidP="00347622">
      <w:pPr>
        <w:tabs>
          <w:tab w:val="clear" w:pos="567"/>
        </w:tabs>
        <w:spacing w:line="240" w:lineRule="auto"/>
        <w:rPr>
          <w:szCs w:val="22"/>
        </w:rPr>
      </w:pPr>
      <w:r w:rsidRPr="005568BA">
        <w:rPr>
          <w:szCs w:val="22"/>
        </w:rPr>
        <w:t>Jedna dávka (0,5 ml) obsahuje:</w:t>
      </w:r>
    </w:p>
    <w:p w14:paraId="33BC85BA" w14:textId="77777777" w:rsidR="00347622" w:rsidRPr="005568BA" w:rsidRDefault="00347622" w:rsidP="00347622">
      <w:pPr>
        <w:tabs>
          <w:tab w:val="clear" w:pos="567"/>
        </w:tabs>
        <w:spacing w:line="240" w:lineRule="auto"/>
        <w:rPr>
          <w:szCs w:val="22"/>
        </w:rPr>
      </w:pPr>
      <w:r w:rsidRPr="005568BA">
        <w:rPr>
          <w:szCs w:val="22"/>
        </w:rPr>
        <w:t xml:space="preserve">RHDV a </w:t>
      </w:r>
      <w:r w:rsidRPr="005568BA">
        <w:rPr>
          <w:szCs w:val="22"/>
        </w:rPr>
        <w:tab/>
      </w:r>
    </w:p>
    <w:p w14:paraId="6262F86D" w14:textId="77777777" w:rsidR="00347622" w:rsidRPr="00B41D57" w:rsidRDefault="00347622" w:rsidP="00347622">
      <w:pPr>
        <w:tabs>
          <w:tab w:val="clear" w:pos="567"/>
        </w:tabs>
        <w:spacing w:line="240" w:lineRule="auto"/>
        <w:rPr>
          <w:szCs w:val="22"/>
        </w:rPr>
      </w:pPr>
      <w:r w:rsidRPr="005568BA">
        <w:rPr>
          <w:szCs w:val="22"/>
        </w:rPr>
        <w:t>RHDV 2</w:t>
      </w:r>
    </w:p>
    <w:p w14:paraId="78F5A028" w14:textId="77777777" w:rsidR="00673F4C" w:rsidRPr="001E1F22" w:rsidRDefault="00673F4C" w:rsidP="00673F4C">
      <w:pPr>
        <w:ind w:right="113"/>
        <w:rPr>
          <w:szCs w:val="22"/>
        </w:rPr>
      </w:pPr>
    </w:p>
    <w:p w14:paraId="3C27BBFD" w14:textId="7AF02B61" w:rsidR="00673F4C" w:rsidRPr="001E1F22" w:rsidRDefault="00F51C68" w:rsidP="001E1F22">
      <w:pPr>
        <w:pStyle w:val="Style2"/>
      </w:pPr>
      <w:r>
        <w:t>3</w:t>
      </w:r>
      <w:r w:rsidRPr="001E1F22">
        <w:t>.</w:t>
      </w:r>
      <w:r w:rsidRPr="001E1F22">
        <w:tab/>
        <w:t>ČÍSLO ŠARŽE</w:t>
      </w:r>
    </w:p>
    <w:p w14:paraId="5B63BB11" w14:textId="77777777" w:rsidR="00673F4C" w:rsidRPr="001E1F22" w:rsidRDefault="00673F4C" w:rsidP="00673F4C">
      <w:pPr>
        <w:rPr>
          <w:szCs w:val="22"/>
        </w:rPr>
      </w:pPr>
    </w:p>
    <w:p w14:paraId="1C0C5312" w14:textId="5A36E9A5" w:rsidR="00673F4C" w:rsidRDefault="006B0DC3" w:rsidP="00673F4C">
      <w:r w:rsidRPr="001E1F22">
        <w:t>Lot {číslo}</w:t>
      </w:r>
    </w:p>
    <w:p w14:paraId="07AE4CDD" w14:textId="77777777" w:rsidR="00F51C68" w:rsidRPr="001E1F22" w:rsidRDefault="00F51C68" w:rsidP="00673F4C">
      <w:pPr>
        <w:rPr>
          <w:szCs w:val="22"/>
        </w:rPr>
      </w:pPr>
    </w:p>
    <w:p w14:paraId="63C46240" w14:textId="7363E436" w:rsidR="00F51C68" w:rsidRPr="001E1F22" w:rsidRDefault="00F51C68" w:rsidP="00F51C68">
      <w:pPr>
        <w:pStyle w:val="Style2"/>
      </w:pPr>
      <w:r>
        <w:t>4</w:t>
      </w:r>
      <w:r w:rsidRPr="001E1F22">
        <w:t>.</w:t>
      </w:r>
      <w:r w:rsidRPr="001E1F22">
        <w:tab/>
        <w:t>DÁTUM EXSPIRÁCIE</w:t>
      </w:r>
    </w:p>
    <w:p w14:paraId="7FFA1CFE" w14:textId="77777777" w:rsidR="00F51C68" w:rsidRPr="001E1F22" w:rsidRDefault="00F51C68" w:rsidP="00F51C68">
      <w:pPr>
        <w:rPr>
          <w:szCs w:val="22"/>
        </w:rPr>
      </w:pPr>
    </w:p>
    <w:p w14:paraId="3937441F" w14:textId="77777777" w:rsidR="00F51C68" w:rsidRPr="001E1F22" w:rsidRDefault="00F51C68" w:rsidP="00F51C68">
      <w:pPr>
        <w:rPr>
          <w:szCs w:val="22"/>
        </w:rPr>
      </w:pPr>
      <w:r w:rsidRPr="001E1F22">
        <w:t>Exp</w:t>
      </w:r>
      <w:r>
        <w:t>.</w:t>
      </w:r>
      <w:r w:rsidRPr="001E1F22">
        <w:t xml:space="preserve"> {mesiac/rok}</w:t>
      </w:r>
    </w:p>
    <w:p w14:paraId="1FDB8F7D" w14:textId="77777777" w:rsidR="00C114FF" w:rsidRPr="001E1F22" w:rsidRDefault="006B0DC3" w:rsidP="00027100">
      <w:pPr>
        <w:ind w:right="113"/>
        <w:rPr>
          <w:szCs w:val="22"/>
        </w:rPr>
      </w:pPr>
      <w:r w:rsidRPr="001E1F22">
        <w:br w:type="page"/>
      </w:r>
    </w:p>
    <w:p w14:paraId="2E617398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9C4789" w14:textId="77777777" w:rsidR="00512264" w:rsidRPr="001E1F22" w:rsidRDefault="00512264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71513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8403E6" w14:textId="7A4AA0EF" w:rsidR="00C114FF" w:rsidRPr="001E1F22" w:rsidRDefault="006B0DC3" w:rsidP="00A9226B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1E1F22">
        <w:rPr>
          <w:b/>
          <w:szCs w:val="22"/>
        </w:rPr>
        <w:t>PÍSOMNÁ INFORMÁCIA PRE POUŽÍVATEĽOV</w:t>
      </w:r>
    </w:p>
    <w:p w14:paraId="1D962DCD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567E180" w14:textId="77777777" w:rsidR="00951118" w:rsidRPr="001E1F22" w:rsidRDefault="009511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D42B5AE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t>1.</w:t>
      </w:r>
      <w:r w:rsidRPr="001E1F22">
        <w:tab/>
        <w:t>Názov veterinárneho lieku</w:t>
      </w:r>
    </w:p>
    <w:p w14:paraId="2340A74F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25F460A" w14:textId="75A39F8B" w:rsidR="00C114FF" w:rsidRPr="001E1F22" w:rsidRDefault="00F51C68" w:rsidP="00A9226B">
      <w:pPr>
        <w:tabs>
          <w:tab w:val="clear" w:pos="567"/>
        </w:tabs>
        <w:spacing w:line="240" w:lineRule="auto"/>
        <w:rPr>
          <w:szCs w:val="22"/>
        </w:rPr>
      </w:pPr>
      <w:r w:rsidRPr="00353AA5">
        <w:t>BioRabbit RHDV 1, 2</w:t>
      </w:r>
      <w:r>
        <w:t xml:space="preserve"> injekčná suspenzia pre </w:t>
      </w:r>
      <w:r w:rsidR="00D02883">
        <w:t>králiky</w:t>
      </w:r>
    </w:p>
    <w:p w14:paraId="764D979B" w14:textId="1ADEC8D4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9BE021B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t>2.</w:t>
      </w:r>
      <w:r w:rsidRPr="001E1F22">
        <w:tab/>
        <w:t>Zloženie</w:t>
      </w:r>
    </w:p>
    <w:p w14:paraId="296395C2" w14:textId="4F48270A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1E0E78C9" w14:textId="3E9EF2BF" w:rsidR="00F51C68" w:rsidRDefault="00F51C68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1 dávka (0,5 ml) obsahuje:</w:t>
      </w:r>
    </w:p>
    <w:p w14:paraId="72D36F96" w14:textId="77777777" w:rsidR="00F51C68" w:rsidRPr="001E1F22" w:rsidRDefault="00F51C68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24E11C6" w14:textId="01AB66B9" w:rsidR="00F51C68" w:rsidRPr="001E1F22" w:rsidRDefault="00F51C68" w:rsidP="00F51C68">
      <w:pPr>
        <w:tabs>
          <w:tab w:val="clear" w:pos="567"/>
        </w:tabs>
        <w:spacing w:line="240" w:lineRule="auto"/>
        <w:rPr>
          <w:b/>
          <w:szCs w:val="22"/>
        </w:rPr>
      </w:pPr>
      <w:r w:rsidRPr="001E1F22">
        <w:rPr>
          <w:b/>
          <w:szCs w:val="22"/>
        </w:rPr>
        <w:t>Účinné látky:</w:t>
      </w:r>
    </w:p>
    <w:p w14:paraId="4CE4E233" w14:textId="1C0CD980" w:rsidR="00F51C68" w:rsidRPr="00353AA5" w:rsidRDefault="00D02883" w:rsidP="00F51C68">
      <w:pPr>
        <w:tabs>
          <w:tab w:val="clear" w:pos="567"/>
        </w:tabs>
        <w:spacing w:line="240" w:lineRule="auto"/>
        <w:rPr>
          <w:bCs/>
          <w:szCs w:val="22"/>
        </w:rPr>
      </w:pPr>
      <w:r>
        <w:t>Inaktivovaný vírus hemoragickej choroby králikov</w:t>
      </w:r>
      <w:r w:rsidRPr="00043024" w:rsidDel="00D02883">
        <w:rPr>
          <w:iCs/>
        </w:rPr>
        <w:t xml:space="preserve"> </w:t>
      </w:r>
      <w:r w:rsidR="00F51C68">
        <w:t xml:space="preserve">, </w:t>
      </w:r>
      <w:r w:rsidR="00F51C68" w:rsidRPr="00353AA5">
        <w:rPr>
          <w:bCs/>
          <w:szCs w:val="22"/>
        </w:rPr>
        <w:t xml:space="preserve"> typ 1a (RHDVa), kmeň Bio 89</w:t>
      </w:r>
      <w:r w:rsidR="007E73D7">
        <w:rPr>
          <w:bCs/>
          <w:szCs w:val="22"/>
        </w:rPr>
        <w:t xml:space="preserve">      </w:t>
      </w:r>
      <w:r w:rsidR="00F51C68">
        <w:rPr>
          <w:bCs/>
          <w:szCs w:val="22"/>
        </w:rPr>
        <w:t xml:space="preserve"> </w:t>
      </w:r>
      <w:r w:rsidR="00F51C68" w:rsidRPr="00353AA5">
        <w:rPr>
          <w:bCs/>
          <w:szCs w:val="22"/>
        </w:rPr>
        <w:t>min. 60*</w:t>
      </w:r>
    </w:p>
    <w:p w14:paraId="03C6A050" w14:textId="3400D3E6" w:rsidR="00F51C68" w:rsidRPr="00353AA5" w:rsidRDefault="00D02883" w:rsidP="00F51C68">
      <w:pPr>
        <w:tabs>
          <w:tab w:val="clear" w:pos="567"/>
        </w:tabs>
        <w:spacing w:line="240" w:lineRule="auto"/>
        <w:rPr>
          <w:bCs/>
          <w:szCs w:val="22"/>
        </w:rPr>
      </w:pPr>
      <w:r>
        <w:t>Inaktivovaný vírus hemoragickej choroby králikov</w:t>
      </w:r>
      <w:r w:rsidRPr="00043024" w:rsidDel="00D02883">
        <w:rPr>
          <w:iCs/>
        </w:rPr>
        <w:t xml:space="preserve"> </w:t>
      </w:r>
      <w:r w:rsidR="00F51C68">
        <w:t xml:space="preserve">, </w:t>
      </w:r>
      <w:r w:rsidR="00F51C68" w:rsidRPr="00353AA5">
        <w:rPr>
          <w:bCs/>
          <w:szCs w:val="22"/>
        </w:rPr>
        <w:t xml:space="preserve"> typ 2 (RHDV2), kmeň Bio 88</w:t>
      </w:r>
      <w:r w:rsidR="007E73D7">
        <w:rPr>
          <w:bCs/>
          <w:szCs w:val="22"/>
        </w:rPr>
        <w:t xml:space="preserve">       </w:t>
      </w:r>
      <w:r w:rsidR="00F51C68">
        <w:rPr>
          <w:bCs/>
          <w:szCs w:val="22"/>
        </w:rPr>
        <w:t xml:space="preserve"> </w:t>
      </w:r>
      <w:r w:rsidR="00F51C68" w:rsidRPr="00353AA5">
        <w:rPr>
          <w:bCs/>
          <w:szCs w:val="22"/>
        </w:rPr>
        <w:t>min. 80*</w:t>
      </w:r>
    </w:p>
    <w:p w14:paraId="7600D21C" w14:textId="77777777" w:rsidR="00F51C68" w:rsidRDefault="00F51C68" w:rsidP="00F51C68">
      <w:pPr>
        <w:tabs>
          <w:tab w:val="clear" w:pos="567"/>
        </w:tabs>
        <w:spacing w:line="240" w:lineRule="auto"/>
        <w:rPr>
          <w:bCs/>
          <w:iCs/>
          <w:szCs w:val="22"/>
        </w:rPr>
      </w:pPr>
    </w:p>
    <w:p w14:paraId="18896D17" w14:textId="1A5A518F" w:rsidR="00F51C68" w:rsidRPr="00472C83" w:rsidRDefault="00F51C68" w:rsidP="00F51C68">
      <w:pPr>
        <w:tabs>
          <w:tab w:val="clear" w:pos="567"/>
        </w:tabs>
        <w:spacing w:line="240" w:lineRule="auto"/>
        <w:rPr>
          <w:bCs/>
          <w:iCs/>
          <w:sz w:val="20"/>
        </w:rPr>
      </w:pPr>
      <w:r w:rsidRPr="00472C83">
        <w:rPr>
          <w:bCs/>
          <w:iCs/>
          <w:sz w:val="20"/>
        </w:rPr>
        <w:t>* Tit</w:t>
      </w:r>
      <w:r>
        <w:rPr>
          <w:bCs/>
          <w:iCs/>
          <w:sz w:val="20"/>
        </w:rPr>
        <w:t>e</w:t>
      </w:r>
      <w:r w:rsidRPr="00472C83">
        <w:rPr>
          <w:bCs/>
          <w:iCs/>
          <w:sz w:val="20"/>
        </w:rPr>
        <w:t>r hemaglutinačn</w:t>
      </w:r>
      <w:r>
        <w:rPr>
          <w:bCs/>
          <w:iCs/>
          <w:sz w:val="20"/>
        </w:rPr>
        <w:t>o</w:t>
      </w:r>
      <w:r w:rsidRPr="00472C83">
        <w:rPr>
          <w:bCs/>
          <w:iCs/>
          <w:sz w:val="20"/>
        </w:rPr>
        <w:t xml:space="preserve"> inhibičn</w:t>
      </w:r>
      <w:r>
        <w:rPr>
          <w:bCs/>
          <w:iCs/>
          <w:sz w:val="20"/>
        </w:rPr>
        <w:t>ý</w:t>
      </w:r>
      <w:r w:rsidRPr="00472C83">
        <w:rPr>
          <w:bCs/>
          <w:iCs/>
          <w:sz w:val="20"/>
        </w:rPr>
        <w:t>ch protilát</w:t>
      </w:r>
      <w:r>
        <w:rPr>
          <w:bCs/>
          <w:iCs/>
          <w:sz w:val="20"/>
        </w:rPr>
        <w:t>o</w:t>
      </w:r>
      <w:r w:rsidRPr="00472C83">
        <w:rPr>
          <w:bCs/>
          <w:iCs/>
          <w:sz w:val="20"/>
        </w:rPr>
        <w:t>k po pod</w:t>
      </w:r>
      <w:r>
        <w:rPr>
          <w:bCs/>
          <w:iCs/>
          <w:sz w:val="20"/>
        </w:rPr>
        <w:t>a</w:t>
      </w:r>
      <w:r w:rsidRPr="00472C83">
        <w:rPr>
          <w:bCs/>
          <w:iCs/>
          <w:sz w:val="20"/>
        </w:rPr>
        <w:t>ní vakcíny laborat</w:t>
      </w:r>
      <w:r>
        <w:rPr>
          <w:bCs/>
          <w:iCs/>
          <w:sz w:val="20"/>
        </w:rPr>
        <w:t>ó</w:t>
      </w:r>
      <w:r w:rsidRPr="00472C83">
        <w:rPr>
          <w:bCs/>
          <w:iCs/>
          <w:sz w:val="20"/>
        </w:rPr>
        <w:t>rn</w:t>
      </w:r>
      <w:r>
        <w:rPr>
          <w:bCs/>
          <w:iCs/>
          <w:sz w:val="20"/>
        </w:rPr>
        <w:t>y</w:t>
      </w:r>
      <w:r w:rsidRPr="00472C83">
        <w:rPr>
          <w:bCs/>
          <w:iCs/>
          <w:sz w:val="20"/>
        </w:rPr>
        <w:t>m zv</w:t>
      </w:r>
      <w:r>
        <w:rPr>
          <w:bCs/>
          <w:iCs/>
          <w:sz w:val="20"/>
        </w:rPr>
        <w:t>ier</w:t>
      </w:r>
      <w:r w:rsidRPr="00472C83">
        <w:rPr>
          <w:bCs/>
          <w:iCs/>
          <w:sz w:val="20"/>
        </w:rPr>
        <w:t>at</w:t>
      </w:r>
      <w:r>
        <w:rPr>
          <w:bCs/>
          <w:iCs/>
          <w:sz w:val="20"/>
        </w:rPr>
        <w:t>á</w:t>
      </w:r>
      <w:r w:rsidRPr="00472C83">
        <w:rPr>
          <w:bCs/>
          <w:iCs/>
          <w:sz w:val="20"/>
        </w:rPr>
        <w:t>m (</w:t>
      </w:r>
      <w:r w:rsidR="00D02883" w:rsidRPr="00472C83">
        <w:rPr>
          <w:bCs/>
          <w:iCs/>
          <w:sz w:val="20"/>
        </w:rPr>
        <w:t>králik</w:t>
      </w:r>
      <w:r w:rsidR="0023618B">
        <w:rPr>
          <w:bCs/>
          <w:iCs/>
          <w:sz w:val="20"/>
        </w:rPr>
        <w:t>y</w:t>
      </w:r>
      <w:r w:rsidRPr="00472C83">
        <w:rPr>
          <w:bCs/>
          <w:iCs/>
          <w:sz w:val="20"/>
        </w:rPr>
        <w:t>)</w:t>
      </w:r>
    </w:p>
    <w:p w14:paraId="6B2ADB00" w14:textId="77777777" w:rsidR="00F51C68" w:rsidRPr="001E1F22" w:rsidRDefault="00F51C68" w:rsidP="00F51C68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A9E2A28" w14:textId="1ECDF493" w:rsidR="00F51C68" w:rsidRDefault="00F51C68" w:rsidP="00F51C68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Adjuvans:</w:t>
      </w:r>
    </w:p>
    <w:p w14:paraId="70C3E9BD" w14:textId="77777777" w:rsidR="00F51C68" w:rsidRDefault="00F51C68" w:rsidP="00F51C68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Hydroxid hlinitý</w:t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 w:rsidRPr="00472C83">
        <w:rPr>
          <w:szCs w:val="22"/>
        </w:rPr>
        <w:t>2</w:t>
      </w:r>
      <w:r>
        <w:rPr>
          <w:szCs w:val="22"/>
        </w:rPr>
        <w:t>,</w:t>
      </w:r>
      <w:r w:rsidRPr="00472C83">
        <w:rPr>
          <w:szCs w:val="22"/>
        </w:rPr>
        <w:t>0 mg</w:t>
      </w:r>
    </w:p>
    <w:p w14:paraId="26EAF41E" w14:textId="77777777" w:rsidR="00F51C68" w:rsidRPr="001E1F22" w:rsidRDefault="00F51C68" w:rsidP="00F51C68">
      <w:pPr>
        <w:tabs>
          <w:tab w:val="clear" w:pos="567"/>
        </w:tabs>
        <w:spacing w:line="240" w:lineRule="auto"/>
        <w:rPr>
          <w:szCs w:val="22"/>
        </w:rPr>
      </w:pPr>
    </w:p>
    <w:p w14:paraId="127483BC" w14:textId="5E2C72F5" w:rsidR="00F51C68" w:rsidRPr="001E1F22" w:rsidRDefault="00F51C68" w:rsidP="00F51C68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b/>
          <w:szCs w:val="22"/>
        </w:rPr>
        <w:t>Pomocné látk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46"/>
        <w:gridCol w:w="4515"/>
      </w:tblGrid>
      <w:tr w:rsidR="00F51C68" w14:paraId="6AC77EA6" w14:textId="77777777" w:rsidTr="002F31F0">
        <w:tc>
          <w:tcPr>
            <w:tcW w:w="4546" w:type="dxa"/>
            <w:shd w:val="clear" w:color="auto" w:fill="auto"/>
            <w:vAlign w:val="center"/>
          </w:tcPr>
          <w:p w14:paraId="1AEE7AAC" w14:textId="77777777" w:rsidR="00F51C68" w:rsidRPr="001E1F22" w:rsidRDefault="00F51C68" w:rsidP="006C6B1E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49E4D4E0" w14:textId="77777777" w:rsidR="00F51C68" w:rsidRPr="001E1F22" w:rsidRDefault="00F51C68" w:rsidP="006C6B1E">
            <w:pPr>
              <w:spacing w:before="60" w:after="60"/>
              <w:rPr>
                <w:b/>
                <w:bCs/>
                <w:iCs/>
                <w:szCs w:val="22"/>
              </w:rPr>
            </w:pPr>
            <w:r w:rsidRPr="001E1F22">
              <w:rPr>
                <w:b/>
                <w:bCs/>
                <w:iCs/>
                <w:szCs w:val="22"/>
              </w:rPr>
              <w:t xml:space="preserve">Kvantitatívne zloženie, ak sú tieto informácie dôležité </w:t>
            </w:r>
            <w:r>
              <w:rPr>
                <w:b/>
                <w:bCs/>
                <w:iCs/>
                <w:szCs w:val="22"/>
              </w:rPr>
              <w:t>pre</w:t>
            </w:r>
            <w:r w:rsidRPr="001E1F22">
              <w:rPr>
                <w:b/>
                <w:bCs/>
                <w:iCs/>
                <w:szCs w:val="22"/>
              </w:rPr>
              <w:t xml:space="preserve"> správne podanie veterinárneho lieku</w:t>
            </w:r>
          </w:p>
        </w:tc>
      </w:tr>
      <w:tr w:rsidR="00F51C68" w14:paraId="20B2E973" w14:textId="77777777" w:rsidTr="002F31F0">
        <w:tc>
          <w:tcPr>
            <w:tcW w:w="4546" w:type="dxa"/>
            <w:shd w:val="clear" w:color="auto" w:fill="auto"/>
            <w:vAlign w:val="center"/>
          </w:tcPr>
          <w:p w14:paraId="02528804" w14:textId="77777777" w:rsidR="00F51C68" w:rsidRPr="001E1F22" w:rsidRDefault="00F51C68" w:rsidP="006C6B1E">
            <w:pPr>
              <w:spacing w:before="60" w:after="60"/>
              <w:ind w:left="567" w:hanging="567"/>
              <w:rPr>
                <w:iCs/>
                <w:szCs w:val="22"/>
              </w:rPr>
            </w:pPr>
            <w:r>
              <w:rPr>
                <w:iCs/>
                <w:szCs w:val="22"/>
              </w:rPr>
              <w:t>Thiomersal</w:t>
            </w:r>
          </w:p>
        </w:tc>
        <w:tc>
          <w:tcPr>
            <w:tcW w:w="4515" w:type="dxa"/>
            <w:shd w:val="clear" w:color="auto" w:fill="auto"/>
            <w:vAlign w:val="center"/>
          </w:tcPr>
          <w:p w14:paraId="3338AF89" w14:textId="77777777" w:rsidR="00F51C68" w:rsidRPr="001E1F22" w:rsidRDefault="00F51C68" w:rsidP="006C6B1E">
            <w:pPr>
              <w:spacing w:before="60" w:after="60"/>
              <w:rPr>
                <w:iCs/>
                <w:szCs w:val="22"/>
              </w:rPr>
            </w:pPr>
            <w:r>
              <w:rPr>
                <w:iCs/>
                <w:szCs w:val="22"/>
              </w:rPr>
              <w:t>0,05 mg</w:t>
            </w:r>
          </w:p>
        </w:tc>
      </w:tr>
    </w:tbl>
    <w:p w14:paraId="173F7AEE" w14:textId="77777777" w:rsidR="00F51C68" w:rsidRDefault="00F51C68" w:rsidP="00F51C68">
      <w:pPr>
        <w:tabs>
          <w:tab w:val="clear" w:pos="567"/>
        </w:tabs>
        <w:spacing w:line="240" w:lineRule="auto"/>
        <w:rPr>
          <w:szCs w:val="22"/>
        </w:rPr>
      </w:pPr>
    </w:p>
    <w:p w14:paraId="795BBBFF" w14:textId="77777777" w:rsidR="00F51C68" w:rsidRPr="007C71A9" w:rsidRDefault="00F51C68" w:rsidP="00F51C68">
      <w:pPr>
        <w:pStyle w:val="Style1"/>
        <w:ind w:left="0" w:firstLine="0"/>
        <w:rPr>
          <w:b w:val="0"/>
          <w:bCs/>
        </w:rPr>
      </w:pPr>
      <w:r w:rsidRPr="007C71A9">
        <w:rPr>
          <w:b w:val="0"/>
          <w:bCs/>
        </w:rPr>
        <w:t>K</w:t>
      </w:r>
      <w:r>
        <w:rPr>
          <w:b w:val="0"/>
          <w:bCs/>
        </w:rPr>
        <w:t>v</w:t>
      </w:r>
      <w:r w:rsidRPr="007C71A9">
        <w:rPr>
          <w:b w:val="0"/>
          <w:bCs/>
        </w:rPr>
        <w:t>apalina b</w:t>
      </w:r>
      <w:r>
        <w:rPr>
          <w:b w:val="0"/>
          <w:bCs/>
        </w:rPr>
        <w:t>ie</w:t>
      </w:r>
      <w:r w:rsidRPr="007C71A9">
        <w:rPr>
          <w:b w:val="0"/>
          <w:bCs/>
        </w:rPr>
        <w:t>l</w:t>
      </w:r>
      <w:r>
        <w:rPr>
          <w:b w:val="0"/>
          <w:bCs/>
        </w:rPr>
        <w:t>ej</w:t>
      </w:r>
      <w:r w:rsidRPr="007C71A9">
        <w:rPr>
          <w:b w:val="0"/>
          <w:bCs/>
        </w:rPr>
        <w:t xml:space="preserve"> až </w:t>
      </w:r>
      <w:r>
        <w:rPr>
          <w:b w:val="0"/>
          <w:bCs/>
        </w:rPr>
        <w:t>siv</w:t>
      </w:r>
      <w:r w:rsidRPr="007C71A9">
        <w:rPr>
          <w:b w:val="0"/>
          <w:bCs/>
        </w:rPr>
        <w:t>ob</w:t>
      </w:r>
      <w:r>
        <w:rPr>
          <w:b w:val="0"/>
          <w:bCs/>
        </w:rPr>
        <w:t>ie</w:t>
      </w:r>
      <w:r w:rsidRPr="007C71A9">
        <w:rPr>
          <w:b w:val="0"/>
          <w:bCs/>
        </w:rPr>
        <w:t>l</w:t>
      </w:r>
      <w:r>
        <w:rPr>
          <w:b w:val="0"/>
          <w:bCs/>
        </w:rPr>
        <w:t>ej</w:t>
      </w:r>
      <w:r w:rsidRPr="007C71A9">
        <w:rPr>
          <w:b w:val="0"/>
          <w:bCs/>
        </w:rPr>
        <w:t xml:space="preserve"> </w:t>
      </w:r>
      <w:r>
        <w:rPr>
          <w:b w:val="0"/>
          <w:bCs/>
        </w:rPr>
        <w:t>f</w:t>
      </w:r>
      <w:r w:rsidRPr="007C71A9">
        <w:rPr>
          <w:b w:val="0"/>
          <w:bCs/>
        </w:rPr>
        <w:t>ar</w:t>
      </w:r>
      <w:r>
        <w:rPr>
          <w:b w:val="0"/>
          <w:bCs/>
        </w:rPr>
        <w:t>b</w:t>
      </w:r>
      <w:r w:rsidRPr="007C71A9">
        <w:rPr>
          <w:b w:val="0"/>
          <w:bCs/>
        </w:rPr>
        <w:t>y s p</w:t>
      </w:r>
      <w:r>
        <w:rPr>
          <w:b w:val="0"/>
          <w:bCs/>
        </w:rPr>
        <w:t>r</w:t>
      </w:r>
      <w:r w:rsidRPr="007C71A9">
        <w:rPr>
          <w:b w:val="0"/>
          <w:bCs/>
        </w:rPr>
        <w:t>ítomnos</w:t>
      </w:r>
      <w:r>
        <w:rPr>
          <w:b w:val="0"/>
          <w:bCs/>
        </w:rPr>
        <w:t>ťou</w:t>
      </w:r>
      <w:r w:rsidRPr="007C71A9">
        <w:rPr>
          <w:b w:val="0"/>
          <w:bCs/>
        </w:rPr>
        <w:t xml:space="preserve"> jemného sedimentu</w:t>
      </w:r>
      <w:r>
        <w:rPr>
          <w:b w:val="0"/>
          <w:bCs/>
        </w:rPr>
        <w:t xml:space="preserve">. </w:t>
      </w:r>
      <w:r w:rsidRPr="007C71A9">
        <w:rPr>
          <w:b w:val="0"/>
          <w:bCs/>
        </w:rPr>
        <w:t>P</w:t>
      </w:r>
      <w:r>
        <w:rPr>
          <w:b w:val="0"/>
          <w:bCs/>
        </w:rPr>
        <w:t>r</w:t>
      </w:r>
      <w:r w:rsidRPr="007C71A9">
        <w:rPr>
          <w:b w:val="0"/>
          <w:bCs/>
        </w:rPr>
        <w:t>i dl</w:t>
      </w:r>
      <w:r>
        <w:rPr>
          <w:b w:val="0"/>
          <w:bCs/>
        </w:rPr>
        <w:t>h</w:t>
      </w:r>
      <w:r w:rsidRPr="007C71A9">
        <w:rPr>
          <w:b w:val="0"/>
          <w:bCs/>
        </w:rPr>
        <w:t>š</w:t>
      </w:r>
      <w:r>
        <w:rPr>
          <w:b w:val="0"/>
          <w:bCs/>
        </w:rPr>
        <w:t>o</w:t>
      </w:r>
      <w:r w:rsidRPr="007C71A9">
        <w:rPr>
          <w:b w:val="0"/>
          <w:bCs/>
        </w:rPr>
        <w:t>m stá</w:t>
      </w:r>
      <w:r>
        <w:rPr>
          <w:b w:val="0"/>
          <w:bCs/>
        </w:rPr>
        <w:t>t</w:t>
      </w:r>
      <w:r w:rsidRPr="007C71A9">
        <w:rPr>
          <w:b w:val="0"/>
          <w:bCs/>
        </w:rPr>
        <w:t>í s</w:t>
      </w:r>
      <w:r>
        <w:rPr>
          <w:b w:val="0"/>
          <w:bCs/>
        </w:rPr>
        <w:t>a</w:t>
      </w:r>
      <w:r w:rsidRPr="007C71A9">
        <w:rPr>
          <w:b w:val="0"/>
          <w:bCs/>
        </w:rPr>
        <w:t xml:space="preserve"> obsah rozd</w:t>
      </w:r>
      <w:r>
        <w:rPr>
          <w:b w:val="0"/>
          <w:bCs/>
        </w:rPr>
        <w:t>e</w:t>
      </w:r>
      <w:r w:rsidRPr="007C71A9">
        <w:rPr>
          <w:b w:val="0"/>
          <w:bCs/>
        </w:rPr>
        <w:t>lí na č</w:t>
      </w:r>
      <w:r>
        <w:rPr>
          <w:b w:val="0"/>
          <w:bCs/>
        </w:rPr>
        <w:t>í</w:t>
      </w:r>
      <w:r w:rsidRPr="007C71A9">
        <w:rPr>
          <w:b w:val="0"/>
          <w:bCs/>
        </w:rPr>
        <w:t>ru tekutinu a ml</w:t>
      </w:r>
      <w:r>
        <w:rPr>
          <w:b w:val="0"/>
          <w:bCs/>
        </w:rPr>
        <w:t>ie</w:t>
      </w:r>
      <w:r w:rsidRPr="007C71A9">
        <w:rPr>
          <w:b w:val="0"/>
          <w:bCs/>
        </w:rPr>
        <w:t>čn</w:t>
      </w:r>
      <w:r>
        <w:rPr>
          <w:b w:val="0"/>
          <w:bCs/>
        </w:rPr>
        <w:t>o</w:t>
      </w:r>
      <w:r w:rsidRPr="007C71A9">
        <w:rPr>
          <w:b w:val="0"/>
          <w:bCs/>
        </w:rPr>
        <w:t>b</w:t>
      </w:r>
      <w:r>
        <w:rPr>
          <w:b w:val="0"/>
          <w:bCs/>
        </w:rPr>
        <w:t>ie</w:t>
      </w:r>
      <w:r w:rsidRPr="007C71A9">
        <w:rPr>
          <w:b w:val="0"/>
          <w:bCs/>
        </w:rPr>
        <w:t>l</w:t>
      </w:r>
      <w:r>
        <w:rPr>
          <w:b w:val="0"/>
          <w:bCs/>
        </w:rPr>
        <w:t>y</w:t>
      </w:r>
      <w:r w:rsidRPr="007C71A9">
        <w:rPr>
          <w:b w:val="0"/>
          <w:bCs/>
        </w:rPr>
        <w:t xml:space="preserve"> až </w:t>
      </w:r>
      <w:r>
        <w:rPr>
          <w:b w:val="0"/>
          <w:bCs/>
        </w:rPr>
        <w:t>sivo</w:t>
      </w:r>
      <w:r w:rsidRPr="007C71A9">
        <w:rPr>
          <w:b w:val="0"/>
          <w:bCs/>
        </w:rPr>
        <w:t>b</w:t>
      </w:r>
      <w:r>
        <w:rPr>
          <w:b w:val="0"/>
          <w:bCs/>
        </w:rPr>
        <w:t>ie</w:t>
      </w:r>
      <w:r w:rsidRPr="007C71A9">
        <w:rPr>
          <w:b w:val="0"/>
          <w:bCs/>
        </w:rPr>
        <w:t>l</w:t>
      </w:r>
      <w:r>
        <w:rPr>
          <w:b w:val="0"/>
          <w:bCs/>
        </w:rPr>
        <w:t>y</w:t>
      </w:r>
      <w:r w:rsidRPr="007C71A9">
        <w:rPr>
          <w:b w:val="0"/>
          <w:bCs/>
        </w:rPr>
        <w:t xml:space="preserve"> sediment, kt</w:t>
      </w:r>
      <w:r>
        <w:rPr>
          <w:b w:val="0"/>
          <w:bCs/>
        </w:rPr>
        <w:t>o</w:t>
      </w:r>
      <w:r w:rsidRPr="007C71A9">
        <w:rPr>
          <w:b w:val="0"/>
          <w:bCs/>
        </w:rPr>
        <w:t>rý s</w:t>
      </w:r>
      <w:r>
        <w:rPr>
          <w:b w:val="0"/>
          <w:bCs/>
        </w:rPr>
        <w:t>a</w:t>
      </w:r>
      <w:r w:rsidRPr="007C71A9">
        <w:rPr>
          <w:b w:val="0"/>
          <w:bCs/>
        </w:rPr>
        <w:t xml:space="preserve"> po rozt</w:t>
      </w:r>
      <w:r>
        <w:rPr>
          <w:b w:val="0"/>
          <w:bCs/>
        </w:rPr>
        <w:t>r</w:t>
      </w:r>
      <w:r w:rsidRPr="007C71A9">
        <w:rPr>
          <w:b w:val="0"/>
          <w:bCs/>
        </w:rPr>
        <w:t>ep</w:t>
      </w:r>
      <w:r>
        <w:rPr>
          <w:b w:val="0"/>
          <w:bCs/>
        </w:rPr>
        <w:t>a</w:t>
      </w:r>
      <w:r w:rsidRPr="007C71A9">
        <w:rPr>
          <w:b w:val="0"/>
          <w:bCs/>
        </w:rPr>
        <w:t>ní homog</w:t>
      </w:r>
      <w:r>
        <w:rPr>
          <w:b w:val="0"/>
          <w:bCs/>
        </w:rPr>
        <w:t>é</w:t>
      </w:r>
      <w:r w:rsidRPr="007C71A9">
        <w:rPr>
          <w:b w:val="0"/>
          <w:bCs/>
        </w:rPr>
        <w:t>nn</w:t>
      </w:r>
      <w:r>
        <w:rPr>
          <w:b w:val="0"/>
          <w:bCs/>
        </w:rPr>
        <w:t>e</w:t>
      </w:r>
      <w:r w:rsidRPr="007C71A9">
        <w:rPr>
          <w:b w:val="0"/>
          <w:bCs/>
        </w:rPr>
        <w:t xml:space="preserve"> rozptýl</w:t>
      </w:r>
      <w:r>
        <w:rPr>
          <w:b w:val="0"/>
          <w:bCs/>
        </w:rPr>
        <w:t>i</w:t>
      </w:r>
      <w:r w:rsidRPr="007C71A9">
        <w:rPr>
          <w:b w:val="0"/>
          <w:bCs/>
        </w:rPr>
        <w:t>.</w:t>
      </w:r>
    </w:p>
    <w:p w14:paraId="6C75060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75DAA4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t>3.</w:t>
      </w:r>
      <w:r w:rsidR="00715B4F" w:rsidRPr="001E1F22">
        <w:tab/>
      </w:r>
      <w:r w:rsidRPr="001E1F22">
        <w:t>Cieľové druhy</w:t>
      </w:r>
    </w:p>
    <w:p w14:paraId="2451AF2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CB94262" w14:textId="4BE1EFFB" w:rsidR="00C114FF" w:rsidRDefault="00F51C6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Králik</w:t>
      </w:r>
      <w:r w:rsidR="00D02883">
        <w:rPr>
          <w:szCs w:val="22"/>
        </w:rPr>
        <w:t>y.</w:t>
      </w:r>
    </w:p>
    <w:p w14:paraId="34D3F8B3" w14:textId="77777777" w:rsidR="00F51C68" w:rsidRPr="001E1F22" w:rsidRDefault="00F51C6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3493ED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t>4.</w:t>
      </w:r>
      <w:r w:rsidRPr="001E1F22">
        <w:tab/>
        <w:t>Indikácie na použitie</w:t>
      </w:r>
    </w:p>
    <w:p w14:paraId="6E1BBB58" w14:textId="139773CC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4AD4AE1" w14:textId="6E70421E" w:rsidR="00F51C68" w:rsidRDefault="00F51C68" w:rsidP="00F51C68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Na </w:t>
      </w:r>
      <w:r w:rsidRPr="0097573C">
        <w:rPr>
          <w:szCs w:val="22"/>
        </w:rPr>
        <w:t>akt</w:t>
      </w:r>
      <w:r>
        <w:rPr>
          <w:szCs w:val="22"/>
        </w:rPr>
        <w:t>í</w:t>
      </w:r>
      <w:r w:rsidRPr="0097573C">
        <w:rPr>
          <w:szCs w:val="22"/>
        </w:rPr>
        <w:t>vn</w:t>
      </w:r>
      <w:r>
        <w:rPr>
          <w:szCs w:val="22"/>
        </w:rPr>
        <w:t>u</w:t>
      </w:r>
      <w:r w:rsidRPr="0097573C">
        <w:rPr>
          <w:szCs w:val="22"/>
        </w:rPr>
        <w:t xml:space="preserve"> imuniz</w:t>
      </w:r>
      <w:r>
        <w:rPr>
          <w:szCs w:val="22"/>
        </w:rPr>
        <w:t>á</w:t>
      </w:r>
      <w:r w:rsidRPr="0097573C">
        <w:rPr>
          <w:szCs w:val="22"/>
        </w:rPr>
        <w:t>ci</w:t>
      </w:r>
      <w:r>
        <w:rPr>
          <w:szCs w:val="22"/>
        </w:rPr>
        <w:t>u</w:t>
      </w:r>
      <w:r w:rsidRPr="0097573C">
        <w:rPr>
          <w:szCs w:val="22"/>
        </w:rPr>
        <w:t xml:space="preserve"> král</w:t>
      </w:r>
      <w:r>
        <w:rPr>
          <w:szCs w:val="22"/>
        </w:rPr>
        <w:t>i</w:t>
      </w:r>
      <w:r w:rsidRPr="0097573C">
        <w:rPr>
          <w:szCs w:val="22"/>
        </w:rPr>
        <w:t>k</w:t>
      </w:r>
      <w:r>
        <w:rPr>
          <w:szCs w:val="22"/>
        </w:rPr>
        <w:t>ov</w:t>
      </w:r>
      <w:r w:rsidRPr="0097573C">
        <w:rPr>
          <w:szCs w:val="22"/>
        </w:rPr>
        <w:t xml:space="preserve"> od  tý</w:t>
      </w:r>
      <w:r>
        <w:rPr>
          <w:szCs w:val="22"/>
        </w:rPr>
        <w:t>ž</w:t>
      </w:r>
      <w:r w:rsidRPr="0097573C">
        <w:rPr>
          <w:szCs w:val="22"/>
        </w:rPr>
        <w:t>d</w:t>
      </w:r>
      <w:r>
        <w:rPr>
          <w:szCs w:val="22"/>
        </w:rPr>
        <w:t>ňov</w:t>
      </w:r>
      <w:r w:rsidR="00D02883">
        <w:rPr>
          <w:szCs w:val="22"/>
        </w:rPr>
        <w:t xml:space="preserve"> života</w:t>
      </w:r>
      <w:r w:rsidRPr="0097573C">
        <w:rPr>
          <w:szCs w:val="22"/>
        </w:rPr>
        <w:t xml:space="preserve"> </w:t>
      </w:r>
      <w:r>
        <w:rPr>
          <w:szCs w:val="22"/>
        </w:rPr>
        <w:t>na</w:t>
      </w:r>
      <w:r w:rsidRPr="0097573C">
        <w:rPr>
          <w:szCs w:val="22"/>
        </w:rPr>
        <w:t xml:space="preserve"> prevenci</w:t>
      </w:r>
      <w:r>
        <w:rPr>
          <w:szCs w:val="22"/>
        </w:rPr>
        <w:t>u</w:t>
      </w:r>
      <w:r w:rsidRPr="0097573C">
        <w:rPr>
          <w:szCs w:val="22"/>
        </w:rPr>
        <w:t xml:space="preserve"> </w:t>
      </w:r>
      <w:r>
        <w:rPr>
          <w:szCs w:val="22"/>
        </w:rPr>
        <w:t>mortality</w:t>
      </w:r>
      <w:r w:rsidRPr="0097573C">
        <w:rPr>
          <w:szCs w:val="22"/>
        </w:rPr>
        <w:t xml:space="preserve"> </w:t>
      </w:r>
      <w:r>
        <w:rPr>
          <w:szCs w:val="22"/>
        </w:rPr>
        <w:t>s</w:t>
      </w:r>
      <w:r w:rsidRPr="0097573C">
        <w:rPr>
          <w:szCs w:val="22"/>
        </w:rPr>
        <w:t>p</w:t>
      </w:r>
      <w:r>
        <w:rPr>
          <w:szCs w:val="22"/>
        </w:rPr>
        <w:t>ô</w:t>
      </w:r>
      <w:r w:rsidRPr="0097573C">
        <w:rPr>
          <w:szCs w:val="22"/>
        </w:rPr>
        <w:t>soben</w:t>
      </w:r>
      <w:r>
        <w:rPr>
          <w:szCs w:val="22"/>
        </w:rPr>
        <w:t>ej</w:t>
      </w:r>
      <w:r w:rsidRPr="0097573C">
        <w:rPr>
          <w:szCs w:val="22"/>
        </w:rPr>
        <w:t xml:space="preserve"> v</w:t>
      </w:r>
      <w:r>
        <w:rPr>
          <w:szCs w:val="22"/>
        </w:rPr>
        <w:t>í</w:t>
      </w:r>
      <w:r w:rsidRPr="0097573C">
        <w:rPr>
          <w:szCs w:val="22"/>
        </w:rPr>
        <w:t>r</w:t>
      </w:r>
      <w:r>
        <w:rPr>
          <w:szCs w:val="22"/>
        </w:rPr>
        <w:t>uso</w:t>
      </w:r>
      <w:r w:rsidRPr="0097573C">
        <w:rPr>
          <w:szCs w:val="22"/>
        </w:rPr>
        <w:t>m hemoragick</w:t>
      </w:r>
      <w:r>
        <w:rPr>
          <w:szCs w:val="22"/>
        </w:rPr>
        <w:t>ej</w:t>
      </w:r>
      <w:r w:rsidRPr="0097573C">
        <w:rPr>
          <w:szCs w:val="22"/>
        </w:rPr>
        <w:t xml:space="preserve"> </w:t>
      </w:r>
      <w:r>
        <w:rPr>
          <w:szCs w:val="22"/>
        </w:rPr>
        <w:t>choroby králikov</w:t>
      </w:r>
      <w:r w:rsidRPr="0097573C">
        <w:rPr>
          <w:szCs w:val="22"/>
        </w:rPr>
        <w:t xml:space="preserve"> typu RHDV/RHDVa a typu RHDV2.</w:t>
      </w:r>
    </w:p>
    <w:p w14:paraId="671E7CF1" w14:textId="77777777" w:rsidR="00F51C68" w:rsidRPr="00B41D57" w:rsidRDefault="00F51C68" w:rsidP="00F51C68">
      <w:pPr>
        <w:tabs>
          <w:tab w:val="clear" w:pos="567"/>
        </w:tabs>
        <w:spacing w:line="240" w:lineRule="auto"/>
        <w:rPr>
          <w:szCs w:val="22"/>
        </w:rPr>
      </w:pPr>
    </w:p>
    <w:p w14:paraId="17AC1646" w14:textId="77777777" w:rsidR="00F51C68" w:rsidRPr="00B41D57" w:rsidRDefault="00F51C68" w:rsidP="00F51C68">
      <w:pPr>
        <w:tabs>
          <w:tab w:val="clear" w:pos="567"/>
        </w:tabs>
        <w:spacing w:line="240" w:lineRule="auto"/>
        <w:rPr>
          <w:szCs w:val="22"/>
        </w:rPr>
      </w:pPr>
      <w:r w:rsidRPr="00B41D57">
        <w:t>Nástup imunity:</w:t>
      </w:r>
      <w:r>
        <w:tab/>
      </w:r>
      <w:r w:rsidRPr="003B60E6">
        <w:t>7 dn</w:t>
      </w:r>
      <w:r>
        <w:t>í</w:t>
      </w:r>
      <w:r w:rsidRPr="003B60E6">
        <w:t xml:space="preserve"> po vakcin</w:t>
      </w:r>
      <w:r>
        <w:t>á</w:t>
      </w:r>
      <w:r w:rsidRPr="003B60E6">
        <w:t>c</w:t>
      </w:r>
      <w:r>
        <w:t>ii</w:t>
      </w:r>
      <w:r w:rsidRPr="003B60E6">
        <w:t>.</w:t>
      </w:r>
    </w:p>
    <w:p w14:paraId="3FDF4469" w14:textId="77777777" w:rsidR="00F51C68" w:rsidRPr="00B41D57" w:rsidRDefault="00F51C68" w:rsidP="00F51C68">
      <w:pPr>
        <w:tabs>
          <w:tab w:val="clear" w:pos="567"/>
        </w:tabs>
        <w:spacing w:line="240" w:lineRule="auto"/>
        <w:ind w:right="-285"/>
        <w:rPr>
          <w:szCs w:val="22"/>
        </w:rPr>
      </w:pPr>
      <w:r w:rsidRPr="00B41D57">
        <w:t>Trv</w:t>
      </w:r>
      <w:r>
        <w:t>a</w:t>
      </w:r>
      <w:r w:rsidRPr="00B41D57">
        <w:t>n</w:t>
      </w:r>
      <w:r>
        <w:t>ie</w:t>
      </w:r>
      <w:r w:rsidRPr="00B41D57">
        <w:t xml:space="preserve"> imunity:</w:t>
      </w:r>
      <w:r>
        <w:tab/>
      </w:r>
      <w:r w:rsidRPr="003B60E6">
        <w:t>12 m</w:t>
      </w:r>
      <w:r>
        <w:t>e</w:t>
      </w:r>
      <w:r w:rsidRPr="003B60E6">
        <w:t>s</w:t>
      </w:r>
      <w:r>
        <w:t>ia</w:t>
      </w:r>
      <w:r w:rsidRPr="003B60E6">
        <w:t>c</w:t>
      </w:r>
      <w:r>
        <w:t>ov.</w:t>
      </w:r>
    </w:p>
    <w:p w14:paraId="38EF0D6A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E26B75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t>5.</w:t>
      </w:r>
      <w:r w:rsidRPr="001E1F22">
        <w:tab/>
        <w:t>Kontraindikácie</w:t>
      </w:r>
    </w:p>
    <w:p w14:paraId="1A413A14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35DCB2F" w14:textId="6A430CC0" w:rsidR="00EB457B" w:rsidRDefault="00F51C68" w:rsidP="00EB1A8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ie sú</w:t>
      </w:r>
      <w:r w:rsidR="007E73D7">
        <w:rPr>
          <w:szCs w:val="22"/>
        </w:rPr>
        <w:t>.</w:t>
      </w:r>
    </w:p>
    <w:p w14:paraId="7B4AF2A5" w14:textId="77777777" w:rsidR="00F51C68" w:rsidRPr="001E1F22" w:rsidRDefault="00F51C68" w:rsidP="00EB1A80">
      <w:pPr>
        <w:tabs>
          <w:tab w:val="clear" w:pos="567"/>
        </w:tabs>
        <w:spacing w:line="240" w:lineRule="auto"/>
        <w:rPr>
          <w:szCs w:val="22"/>
        </w:rPr>
      </w:pPr>
    </w:p>
    <w:p w14:paraId="5048B393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t>6.</w:t>
      </w:r>
      <w:r w:rsidRPr="001E1F22">
        <w:tab/>
        <w:t>Osobitné upozornenia</w:t>
      </w:r>
    </w:p>
    <w:p w14:paraId="101DDEA7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51ADC" w14:textId="666FC5CB" w:rsidR="00F354C5" w:rsidRPr="001E1F22" w:rsidRDefault="006B0DC3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upozornenia</w:t>
      </w:r>
      <w:r w:rsidRPr="001E1F22">
        <w:t>:</w:t>
      </w:r>
    </w:p>
    <w:p w14:paraId="77842C15" w14:textId="278F7BC3" w:rsidR="00F354C5" w:rsidRDefault="00F51C68" w:rsidP="00F354C5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Vakcinovať len zdravé zvieratá.</w:t>
      </w:r>
    </w:p>
    <w:p w14:paraId="468B9E16" w14:textId="77777777" w:rsidR="00F51C68" w:rsidRPr="001E1F22" w:rsidRDefault="00F51C68" w:rsidP="00F354C5">
      <w:pPr>
        <w:tabs>
          <w:tab w:val="clear" w:pos="567"/>
        </w:tabs>
        <w:spacing w:line="240" w:lineRule="auto"/>
        <w:rPr>
          <w:szCs w:val="22"/>
        </w:rPr>
      </w:pPr>
    </w:p>
    <w:p w14:paraId="249C0A61" w14:textId="31B89A6D" w:rsidR="00F354C5" w:rsidRPr="001E1F22" w:rsidRDefault="006B0DC3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Osobitné opatrenia na používanie u cieľových druhov</w:t>
      </w:r>
      <w:r w:rsidRPr="001E1F22">
        <w:t>:</w:t>
      </w:r>
    </w:p>
    <w:p w14:paraId="114702AF" w14:textId="1B6546CF" w:rsidR="00F354C5" w:rsidRDefault="00F51C68" w:rsidP="00F354C5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Testy bezpečnosti neboli vykonané u zdrobnených králikov.</w:t>
      </w:r>
    </w:p>
    <w:p w14:paraId="6C3EA613" w14:textId="422A63DA" w:rsidR="00F354C5" w:rsidRPr="001E1F22" w:rsidRDefault="006B0DC3" w:rsidP="00F354C5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lastRenderedPageBreak/>
        <w:t>Osobitné opatrenia, ktoré má urobiť osoba podávajúca liek zvieratám</w:t>
      </w:r>
      <w:r w:rsidRPr="001E1F22">
        <w:t>:</w:t>
      </w:r>
    </w:p>
    <w:p w14:paraId="5A073C2B" w14:textId="77777777" w:rsidR="00F51C68" w:rsidRPr="001E1F22" w:rsidRDefault="00F51C68" w:rsidP="00F51C68">
      <w:pPr>
        <w:tabs>
          <w:tab w:val="clear" w:pos="567"/>
        </w:tabs>
        <w:spacing w:line="240" w:lineRule="auto"/>
        <w:rPr>
          <w:szCs w:val="22"/>
        </w:rPr>
      </w:pPr>
      <w:r w:rsidRPr="001E1F22">
        <w:t>V prípade náhodného samoinjikovania ihneď vyhľadajte lekársku pomoc a ukážte lekárovi písomnú informáciu pre používateľov alebo obal.</w:t>
      </w:r>
    </w:p>
    <w:p w14:paraId="3A761114" w14:textId="77777777" w:rsidR="002F6DAA" w:rsidRPr="001E1F22" w:rsidRDefault="002F6DAA" w:rsidP="005B1FD0">
      <w:pPr>
        <w:rPr>
          <w:szCs w:val="22"/>
          <w:u w:val="single"/>
        </w:rPr>
      </w:pPr>
    </w:p>
    <w:p w14:paraId="5E79EE93" w14:textId="1D92699F" w:rsidR="005B1FD0" w:rsidRPr="001E1F22" w:rsidRDefault="006B0DC3" w:rsidP="005B1FD0">
      <w:pPr>
        <w:rPr>
          <w:szCs w:val="22"/>
        </w:rPr>
      </w:pPr>
      <w:r w:rsidRPr="001E1F22">
        <w:rPr>
          <w:szCs w:val="22"/>
          <w:u w:val="single"/>
        </w:rPr>
        <w:t>Osobitné opatrenia na ochranu životného prostredia</w:t>
      </w:r>
      <w:r w:rsidRPr="001E1F22">
        <w:t>:</w:t>
      </w:r>
    </w:p>
    <w:p w14:paraId="06C27418" w14:textId="2B0EADBD" w:rsidR="00F354C5" w:rsidRDefault="00F51C6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euplatňuj</w:t>
      </w:r>
      <w:r w:rsidR="00A824E6">
        <w:rPr>
          <w:szCs w:val="22"/>
        </w:rPr>
        <w:t>e</w:t>
      </w:r>
      <w:r>
        <w:rPr>
          <w:szCs w:val="22"/>
        </w:rPr>
        <w:t xml:space="preserve"> sa.</w:t>
      </w:r>
    </w:p>
    <w:p w14:paraId="00BA96B2" w14:textId="77777777" w:rsidR="00F51C68" w:rsidRPr="001E1F22" w:rsidRDefault="00F51C6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FFFE07" w14:textId="0B76B86E" w:rsidR="005B1FD0" w:rsidRPr="001E1F22" w:rsidRDefault="006B0DC3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Gravidita</w:t>
      </w:r>
      <w:r w:rsidRPr="001E1F22">
        <w:t>:</w:t>
      </w:r>
    </w:p>
    <w:p w14:paraId="5198AB36" w14:textId="77777777" w:rsidR="00A824E6" w:rsidRPr="001E1F22" w:rsidRDefault="00A824E6" w:rsidP="00A824E6">
      <w:pPr>
        <w:tabs>
          <w:tab w:val="clear" w:pos="567"/>
        </w:tabs>
        <w:spacing w:line="240" w:lineRule="auto"/>
        <w:rPr>
          <w:szCs w:val="22"/>
        </w:rPr>
      </w:pPr>
      <w:r w:rsidRPr="001E1F22">
        <w:t>Môže sa použiť počas gravidity.</w:t>
      </w:r>
    </w:p>
    <w:p w14:paraId="68ED17DF" w14:textId="77777777" w:rsidR="00A824E6" w:rsidRPr="001E1F22" w:rsidRDefault="00A824E6" w:rsidP="00A824E6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Neodporúča sa používať </w:t>
      </w:r>
      <w:r>
        <w:t>v poslednom týždni gravidity z dôvodu možnosti abortu spôsobeného nešetrnou fixáciou.</w:t>
      </w:r>
    </w:p>
    <w:p w14:paraId="24C11F1F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1FD3B42B" w14:textId="3956E30F" w:rsidR="005B1FD0" w:rsidRPr="001E1F22" w:rsidRDefault="006B0DC3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Laktácia</w:t>
      </w:r>
      <w:r w:rsidRPr="001E1F22">
        <w:t>:</w:t>
      </w:r>
    </w:p>
    <w:p w14:paraId="17B3892D" w14:textId="77A0B6D3" w:rsidR="005B1FD0" w:rsidRDefault="00A824E6" w:rsidP="005B1FD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Bezpečnosť veterinárneho lieku nebola potvrdená počas laktácie.</w:t>
      </w:r>
    </w:p>
    <w:p w14:paraId="6B92BEA7" w14:textId="77777777" w:rsidR="00A824E6" w:rsidRPr="001E1F22" w:rsidRDefault="00A824E6" w:rsidP="005B1FD0">
      <w:pPr>
        <w:tabs>
          <w:tab w:val="clear" w:pos="567"/>
        </w:tabs>
        <w:spacing w:line="240" w:lineRule="auto"/>
        <w:rPr>
          <w:szCs w:val="22"/>
        </w:rPr>
      </w:pPr>
    </w:p>
    <w:p w14:paraId="0B88D088" w14:textId="192E25E3" w:rsidR="005B1FD0" w:rsidRPr="001E1F22" w:rsidRDefault="00856FAC" w:rsidP="005B1FD0">
      <w:pPr>
        <w:tabs>
          <w:tab w:val="clear" w:pos="567"/>
        </w:tabs>
        <w:spacing w:line="240" w:lineRule="auto"/>
        <w:rPr>
          <w:szCs w:val="22"/>
        </w:rPr>
      </w:pPr>
      <w:r w:rsidRPr="00B60C92">
        <w:rPr>
          <w:u w:val="single"/>
        </w:rPr>
        <w:t>Interakcie s inými liekmi a ďalšie formy interakcií</w:t>
      </w:r>
      <w:r w:rsidRPr="001E1F22">
        <w:t>:</w:t>
      </w:r>
    </w:p>
    <w:p w14:paraId="3D87D295" w14:textId="77777777" w:rsidR="00A824E6" w:rsidRDefault="00A824E6" w:rsidP="00A824E6">
      <w:pPr>
        <w:tabs>
          <w:tab w:val="clear" w:pos="567"/>
        </w:tabs>
        <w:spacing w:line="240" w:lineRule="auto"/>
        <w:jc w:val="both"/>
      </w:pPr>
      <w:r w:rsidRPr="001E1F22">
        <w:t xml:space="preserve">Dostupné údaje o bezpečnosti a účinnosti preukazujú, že táto vakcína sa môže miešať </w:t>
      </w:r>
      <w:r>
        <w:t xml:space="preserve">a podať </w:t>
      </w:r>
      <w:r w:rsidRPr="001E1F22">
        <w:t xml:space="preserve">s </w:t>
      </w:r>
      <w:r>
        <w:t>vakcínou spoločnosti Bioveta obsahujúcou živý vírus myxomatózy, alebo je možné obe vakcíny podať na rôzne miesta súčasne.</w:t>
      </w:r>
    </w:p>
    <w:p w14:paraId="1EA66550" w14:textId="77777777" w:rsidR="00A824E6" w:rsidRPr="00B41D57" w:rsidRDefault="00A824E6" w:rsidP="00A824E6">
      <w:pPr>
        <w:tabs>
          <w:tab w:val="clear" w:pos="567"/>
        </w:tabs>
        <w:spacing w:line="240" w:lineRule="auto"/>
        <w:rPr>
          <w:szCs w:val="22"/>
        </w:rPr>
      </w:pPr>
      <w:r>
        <w:t>Pri použití zmiešaných vakcín bol preukázaný nástup imunity do 7 dní a trvanie imunity 6 mesiacov pre zložky RHDVa a RHDV2 u králikov od 8. týždňa života. Pri súčasnom podaní oboch vakcín na rôzne miesta bol u králikov od 8. týždňa života preukázaný nástup imunity po 7 dňoch pre zložky RHDVa a RHDV2, trvanie imunity nebolo preukázané.</w:t>
      </w:r>
    </w:p>
    <w:p w14:paraId="1AB4BAC3" w14:textId="77777777" w:rsidR="005B1FD0" w:rsidRPr="001E1F22" w:rsidRDefault="005B1FD0" w:rsidP="005B1FD0">
      <w:pPr>
        <w:tabs>
          <w:tab w:val="clear" w:pos="567"/>
        </w:tabs>
        <w:spacing w:line="240" w:lineRule="auto"/>
        <w:rPr>
          <w:szCs w:val="22"/>
        </w:rPr>
      </w:pPr>
    </w:p>
    <w:p w14:paraId="226D9E03" w14:textId="3ACA6720" w:rsidR="005B1FD0" w:rsidRPr="001E1F22" w:rsidRDefault="006B0DC3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Predávkovanie</w:t>
      </w:r>
      <w:r w:rsidRPr="001E1F22">
        <w:t>:</w:t>
      </w:r>
    </w:p>
    <w:p w14:paraId="6253A464" w14:textId="6F74E93E" w:rsidR="005B1FD0" w:rsidRDefault="00A824E6" w:rsidP="005B1FD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euplatňuje sa.</w:t>
      </w:r>
    </w:p>
    <w:p w14:paraId="7324DC04" w14:textId="77777777" w:rsidR="00A824E6" w:rsidRPr="001E1F22" w:rsidRDefault="00A824E6" w:rsidP="005B1FD0">
      <w:pPr>
        <w:tabs>
          <w:tab w:val="clear" w:pos="567"/>
        </w:tabs>
        <w:spacing w:line="240" w:lineRule="auto"/>
        <w:rPr>
          <w:szCs w:val="22"/>
        </w:rPr>
      </w:pPr>
    </w:p>
    <w:p w14:paraId="3DD67F39" w14:textId="7F771156" w:rsidR="005B1FD0" w:rsidRPr="001E1F22" w:rsidRDefault="006B0DC3" w:rsidP="005B1FD0">
      <w:pPr>
        <w:rPr>
          <w:szCs w:val="22"/>
        </w:rPr>
      </w:pPr>
      <w:r w:rsidRPr="001E1F22">
        <w:rPr>
          <w:szCs w:val="22"/>
          <w:u w:val="single"/>
        </w:rPr>
        <w:t>Osobitné obmedzenia používania a osobitné podmienky používania</w:t>
      </w:r>
      <w:r w:rsidRPr="001E1F22">
        <w:t>:</w:t>
      </w:r>
    </w:p>
    <w:p w14:paraId="68DB80F3" w14:textId="5C6E9018" w:rsidR="005B1FD0" w:rsidRDefault="00A824E6" w:rsidP="005B1FD0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euplatňuje sa.</w:t>
      </w:r>
    </w:p>
    <w:p w14:paraId="189AD1EC" w14:textId="77777777" w:rsidR="00A824E6" w:rsidRPr="001E1F22" w:rsidRDefault="00A824E6" w:rsidP="005B1FD0">
      <w:pPr>
        <w:tabs>
          <w:tab w:val="clear" w:pos="567"/>
        </w:tabs>
        <w:spacing w:line="240" w:lineRule="auto"/>
        <w:rPr>
          <w:szCs w:val="22"/>
        </w:rPr>
      </w:pPr>
    </w:p>
    <w:p w14:paraId="47EEE2E9" w14:textId="786015B8" w:rsidR="005B1FD0" w:rsidRPr="001E1F22" w:rsidRDefault="006B0DC3" w:rsidP="005B1FD0">
      <w:pPr>
        <w:tabs>
          <w:tab w:val="clear" w:pos="567"/>
        </w:tabs>
        <w:spacing w:line="240" w:lineRule="auto"/>
        <w:rPr>
          <w:szCs w:val="22"/>
        </w:rPr>
      </w:pPr>
      <w:r w:rsidRPr="001E1F22">
        <w:rPr>
          <w:szCs w:val="22"/>
          <w:u w:val="single"/>
        </w:rPr>
        <w:t>Závažné inkompatibility</w:t>
      </w:r>
      <w:r w:rsidRPr="001E1F22">
        <w:t>:</w:t>
      </w:r>
    </w:p>
    <w:p w14:paraId="6BC00FBD" w14:textId="61B74CF9" w:rsidR="00A824E6" w:rsidRDefault="00A824E6" w:rsidP="00A824E6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1E1F22">
        <w:t xml:space="preserve">Tento liek nemiešať s iným veterinárnym liekom okrem </w:t>
      </w:r>
      <w:r>
        <w:t>tých, ktoré sú uvedené v časti vyššie.</w:t>
      </w:r>
    </w:p>
    <w:p w14:paraId="47ADC18E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4D4387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t>7.</w:t>
      </w:r>
      <w:r w:rsidRPr="001E1F22">
        <w:tab/>
        <w:t xml:space="preserve">Nežiaduce </w:t>
      </w:r>
      <w:r w:rsidR="00A3081C">
        <w:t>účinky</w:t>
      </w:r>
    </w:p>
    <w:p w14:paraId="722441D8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3FEF753" w14:textId="34D1F3BC" w:rsidR="00F520FE" w:rsidRPr="001E1F22" w:rsidRDefault="00A824E6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t>Nie sú.</w:t>
      </w:r>
    </w:p>
    <w:p w14:paraId="17630EB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EE74250" w14:textId="0A81D457" w:rsidR="00F520FE" w:rsidRDefault="006B0DC3" w:rsidP="00A9226B">
      <w:pPr>
        <w:tabs>
          <w:tab w:val="clear" w:pos="567"/>
        </w:tabs>
        <w:spacing w:line="240" w:lineRule="auto"/>
      </w:pPr>
      <w:r w:rsidRPr="001E1F22">
        <w:t xml:space="preserve">Hlásenie nežiaducich </w:t>
      </w:r>
      <w:r w:rsidR="00A3081C">
        <w:t>účinkov</w:t>
      </w:r>
      <w:r w:rsidRPr="001E1F22">
        <w:t xml:space="preserve"> je dôležité. Umožňuje priebežné monitorovanie bezpečnosti lieku. Ak zistíte akékoľvek nežiaduce účinky, aj tie, ktoré ešte nie sú uvedené v tejto písomnej informácii pre používateľ</w:t>
      </w:r>
      <w:r w:rsidR="00A3081C">
        <w:t>ov</w:t>
      </w:r>
      <w:r w:rsidRPr="001E1F22">
        <w:t xml:space="preserve">, alebo si myslíte, že liek je neúčinný, kontaktujte v prvom rade veterinárneho lekára. Nežiaduce </w:t>
      </w:r>
      <w:r w:rsidR="00B21B82">
        <w:t>účinky</w:t>
      </w:r>
      <w:r w:rsidRPr="001E1F22">
        <w:t xml:space="preserve"> môžete oznámiť aj držiteľovi rozhodnutia o registrácii</w:t>
      </w:r>
      <w:r>
        <w:t xml:space="preserve"> alebo </w:t>
      </w:r>
      <w:r w:rsidRPr="001E1F22">
        <w:t>miestnemu zástupcovi držiteľa rozhodnutia o registrácii prostredníctvom kontaktných údajov na konci tejto písomnej informácie alebo prostredníctvom národného systému hlásenia</w:t>
      </w:r>
      <w:r>
        <w:t>:</w:t>
      </w:r>
      <w:r w:rsidRPr="001E1F22">
        <w:t xml:space="preserve"> </w:t>
      </w:r>
      <w:hyperlink r:id="rId12" w:history="1">
        <w:r w:rsidR="00A824E6" w:rsidRPr="008A5823">
          <w:rPr>
            <w:rStyle w:val="Hypertextovprepojenie"/>
          </w:rPr>
          <w:t>www.uskvbl.sk</w:t>
        </w:r>
      </w:hyperlink>
      <w:r w:rsidR="001C39B6" w:rsidRPr="00C028B4">
        <w:t>.</w:t>
      </w:r>
      <w:r w:rsidR="001C39B6" w:rsidRPr="001E1F22">
        <w:t xml:space="preserve"> Príslušné kontaktné údaje sa nachádzajú aj v</w:t>
      </w:r>
      <w:r w:rsidR="001C39B6">
        <w:t> </w:t>
      </w:r>
      <w:r w:rsidR="001C39B6" w:rsidRPr="001E1F22">
        <w:t xml:space="preserve">časti </w:t>
      </w:r>
      <w:r w:rsidR="001C39B6">
        <w:t>16 .</w:t>
      </w:r>
    </w:p>
    <w:p w14:paraId="31BBC248" w14:textId="77777777" w:rsidR="007E73D7" w:rsidRPr="001E1F22" w:rsidRDefault="007E73D7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8E7CD3A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t>8.</w:t>
      </w:r>
      <w:r w:rsidRPr="001E1F22">
        <w:tab/>
        <w:t>Dávkovanie pre každý druh, cesty a spôsob podania lieku</w:t>
      </w:r>
    </w:p>
    <w:p w14:paraId="1FB925EE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4DBD12E" w14:textId="6AB3DE5B" w:rsidR="00A824E6" w:rsidRPr="00F92A45" w:rsidRDefault="00A824E6" w:rsidP="00A824E6">
      <w:pPr>
        <w:tabs>
          <w:tab w:val="clear" w:pos="567"/>
        </w:tabs>
        <w:spacing w:line="240" w:lineRule="auto"/>
        <w:rPr>
          <w:szCs w:val="22"/>
        </w:rPr>
      </w:pPr>
      <w:r w:rsidRPr="00F92A45">
        <w:rPr>
          <w:szCs w:val="22"/>
        </w:rPr>
        <w:t>Vakcinačn</w:t>
      </w:r>
      <w:r>
        <w:rPr>
          <w:szCs w:val="22"/>
        </w:rPr>
        <w:t>á</w:t>
      </w:r>
      <w:r w:rsidRPr="00F92A45">
        <w:rPr>
          <w:szCs w:val="22"/>
        </w:rPr>
        <w:t xml:space="preserve"> dávka (0,5 ml) </w:t>
      </w:r>
      <w:r>
        <w:rPr>
          <w:szCs w:val="22"/>
        </w:rPr>
        <w:t xml:space="preserve">sa aplikuje </w:t>
      </w:r>
      <w:r w:rsidRPr="00F92A45">
        <w:rPr>
          <w:szCs w:val="22"/>
        </w:rPr>
        <w:t>subkutánn</w:t>
      </w:r>
      <w:r>
        <w:rPr>
          <w:szCs w:val="22"/>
        </w:rPr>
        <w:t>e</w:t>
      </w:r>
      <w:r w:rsidRPr="00F92A45">
        <w:rPr>
          <w:szCs w:val="22"/>
        </w:rPr>
        <w:t xml:space="preserve">. </w:t>
      </w:r>
    </w:p>
    <w:p w14:paraId="7FF494B1" w14:textId="77777777" w:rsidR="00A824E6" w:rsidRPr="00F92A45" w:rsidRDefault="00A824E6" w:rsidP="00A824E6">
      <w:pPr>
        <w:tabs>
          <w:tab w:val="clear" w:pos="567"/>
        </w:tabs>
        <w:spacing w:line="240" w:lineRule="auto"/>
        <w:rPr>
          <w:szCs w:val="22"/>
        </w:rPr>
      </w:pPr>
      <w:r w:rsidRPr="00F92A45">
        <w:rPr>
          <w:szCs w:val="22"/>
        </w:rPr>
        <w:t>Zv</w:t>
      </w:r>
      <w:r>
        <w:rPr>
          <w:szCs w:val="22"/>
        </w:rPr>
        <w:t>ier</w:t>
      </w:r>
      <w:r w:rsidRPr="00F92A45">
        <w:rPr>
          <w:szCs w:val="22"/>
        </w:rPr>
        <w:t>at</w:t>
      </w:r>
      <w:r>
        <w:rPr>
          <w:szCs w:val="22"/>
        </w:rPr>
        <w:t>á</w:t>
      </w:r>
      <w:r w:rsidRPr="00F92A45">
        <w:rPr>
          <w:szCs w:val="22"/>
        </w:rPr>
        <w:t xml:space="preserve"> je možn</w:t>
      </w:r>
      <w:r>
        <w:rPr>
          <w:szCs w:val="22"/>
        </w:rPr>
        <w:t>é</w:t>
      </w:r>
      <w:r w:rsidRPr="00F92A45">
        <w:rPr>
          <w:szCs w:val="22"/>
        </w:rPr>
        <w:t xml:space="preserve"> vakc</w:t>
      </w:r>
      <w:r>
        <w:rPr>
          <w:szCs w:val="22"/>
        </w:rPr>
        <w:t>i</w:t>
      </w:r>
      <w:r w:rsidRPr="00F92A45">
        <w:rPr>
          <w:szCs w:val="22"/>
        </w:rPr>
        <w:t>novať od 6</w:t>
      </w:r>
      <w:r>
        <w:rPr>
          <w:szCs w:val="22"/>
        </w:rPr>
        <w:t>.</w:t>
      </w:r>
      <w:r w:rsidRPr="00F92A45">
        <w:rPr>
          <w:szCs w:val="22"/>
        </w:rPr>
        <w:t xml:space="preserve"> tý</w:t>
      </w:r>
      <w:r>
        <w:rPr>
          <w:szCs w:val="22"/>
        </w:rPr>
        <w:t>ž</w:t>
      </w:r>
      <w:r w:rsidRPr="00F92A45">
        <w:rPr>
          <w:szCs w:val="22"/>
        </w:rPr>
        <w:t>d</w:t>
      </w:r>
      <w:r>
        <w:rPr>
          <w:szCs w:val="22"/>
        </w:rPr>
        <w:t>ňa</w:t>
      </w:r>
      <w:r w:rsidRPr="00F92A45">
        <w:rPr>
          <w:szCs w:val="22"/>
        </w:rPr>
        <w:t xml:space="preserve"> </w:t>
      </w:r>
      <w:r>
        <w:rPr>
          <w:szCs w:val="22"/>
        </w:rPr>
        <w:t>života</w:t>
      </w:r>
      <w:r w:rsidRPr="00F92A45">
        <w:rPr>
          <w:szCs w:val="22"/>
        </w:rPr>
        <w:t xml:space="preserve">. </w:t>
      </w:r>
    </w:p>
    <w:p w14:paraId="64F95956" w14:textId="77777777" w:rsidR="00A824E6" w:rsidRDefault="00A824E6" w:rsidP="00A824E6">
      <w:pPr>
        <w:tabs>
          <w:tab w:val="clear" w:pos="567"/>
        </w:tabs>
        <w:spacing w:line="240" w:lineRule="auto"/>
        <w:rPr>
          <w:szCs w:val="22"/>
        </w:rPr>
      </w:pPr>
      <w:r w:rsidRPr="00F92A45">
        <w:rPr>
          <w:szCs w:val="22"/>
        </w:rPr>
        <w:t>Každoročn</w:t>
      </w:r>
      <w:r>
        <w:rPr>
          <w:szCs w:val="22"/>
        </w:rPr>
        <w:t>á</w:t>
      </w:r>
      <w:r w:rsidRPr="00F92A45">
        <w:rPr>
          <w:szCs w:val="22"/>
        </w:rPr>
        <w:t xml:space="preserve"> revakcin</w:t>
      </w:r>
      <w:r>
        <w:rPr>
          <w:szCs w:val="22"/>
        </w:rPr>
        <w:t>á</w:t>
      </w:r>
      <w:r w:rsidRPr="00F92A45">
        <w:rPr>
          <w:szCs w:val="22"/>
        </w:rPr>
        <w:t>c</w:t>
      </w:r>
      <w:r>
        <w:rPr>
          <w:szCs w:val="22"/>
        </w:rPr>
        <w:t>ia</w:t>
      </w:r>
      <w:r w:rsidRPr="00F92A45">
        <w:rPr>
          <w:szCs w:val="22"/>
        </w:rPr>
        <w:t xml:space="preserve"> s</w:t>
      </w:r>
      <w:r>
        <w:rPr>
          <w:szCs w:val="22"/>
        </w:rPr>
        <w:t>a</w:t>
      </w:r>
      <w:r w:rsidRPr="00F92A45">
        <w:rPr>
          <w:szCs w:val="22"/>
        </w:rPr>
        <w:t xml:space="preserve"> </w:t>
      </w:r>
      <w:r>
        <w:rPr>
          <w:szCs w:val="22"/>
        </w:rPr>
        <w:t>vykonáva</w:t>
      </w:r>
      <w:r w:rsidRPr="00F92A45">
        <w:rPr>
          <w:szCs w:val="22"/>
        </w:rPr>
        <w:t xml:space="preserve"> n</w:t>
      </w:r>
      <w:r>
        <w:rPr>
          <w:szCs w:val="22"/>
        </w:rPr>
        <w:t>a</w:t>
      </w:r>
      <w:r w:rsidRPr="00F92A45">
        <w:rPr>
          <w:szCs w:val="22"/>
        </w:rPr>
        <w:t>j</w:t>
      </w:r>
      <w:r>
        <w:rPr>
          <w:szCs w:val="22"/>
        </w:rPr>
        <w:t>neskôr</w:t>
      </w:r>
      <w:r w:rsidRPr="00F92A45">
        <w:rPr>
          <w:szCs w:val="22"/>
        </w:rPr>
        <w:t xml:space="preserve"> za 12 m</w:t>
      </w:r>
      <w:r>
        <w:rPr>
          <w:szCs w:val="22"/>
        </w:rPr>
        <w:t>esiacov</w:t>
      </w:r>
      <w:r w:rsidRPr="00F92A45">
        <w:rPr>
          <w:szCs w:val="22"/>
        </w:rPr>
        <w:t xml:space="preserve"> od posledn</w:t>
      </w:r>
      <w:r>
        <w:rPr>
          <w:szCs w:val="22"/>
        </w:rPr>
        <w:t>ej</w:t>
      </w:r>
      <w:r w:rsidRPr="00F92A45">
        <w:rPr>
          <w:szCs w:val="22"/>
        </w:rPr>
        <w:t xml:space="preserve"> vakcin</w:t>
      </w:r>
      <w:r>
        <w:rPr>
          <w:szCs w:val="22"/>
        </w:rPr>
        <w:t>á</w:t>
      </w:r>
      <w:r w:rsidRPr="00F92A45">
        <w:rPr>
          <w:szCs w:val="22"/>
        </w:rPr>
        <w:t>c</w:t>
      </w:r>
      <w:r>
        <w:rPr>
          <w:szCs w:val="22"/>
        </w:rPr>
        <w:t>i</w:t>
      </w:r>
      <w:r w:rsidRPr="00F92A45">
        <w:rPr>
          <w:szCs w:val="22"/>
        </w:rPr>
        <w:t>e.</w:t>
      </w:r>
    </w:p>
    <w:p w14:paraId="4CE52F01" w14:textId="77777777" w:rsidR="00A824E6" w:rsidRDefault="00A824E6" w:rsidP="00A824E6">
      <w:pPr>
        <w:tabs>
          <w:tab w:val="clear" w:pos="567"/>
        </w:tabs>
        <w:spacing w:line="240" w:lineRule="auto"/>
        <w:rPr>
          <w:szCs w:val="22"/>
        </w:rPr>
      </w:pPr>
    </w:p>
    <w:p w14:paraId="0F490F62" w14:textId="77777777" w:rsidR="00A824E6" w:rsidRPr="00B41D57" w:rsidRDefault="00A824E6" w:rsidP="00A824E6">
      <w:pPr>
        <w:tabs>
          <w:tab w:val="clear" w:pos="567"/>
        </w:tabs>
        <w:spacing w:line="240" w:lineRule="auto"/>
        <w:rPr>
          <w:szCs w:val="22"/>
        </w:rPr>
      </w:pPr>
      <w:r w:rsidRPr="00ED5170">
        <w:rPr>
          <w:szCs w:val="22"/>
        </w:rPr>
        <w:t>Pok</w:t>
      </w:r>
      <w:r>
        <w:rPr>
          <w:szCs w:val="22"/>
        </w:rPr>
        <w:t>iaľ</w:t>
      </w:r>
      <w:r w:rsidRPr="00ED5170">
        <w:rPr>
          <w:szCs w:val="22"/>
        </w:rPr>
        <w:t xml:space="preserve"> je t</w:t>
      </w:r>
      <w:r>
        <w:rPr>
          <w:szCs w:val="22"/>
        </w:rPr>
        <w:t>á</w:t>
      </w:r>
      <w:r w:rsidRPr="00ED5170">
        <w:rPr>
          <w:szCs w:val="22"/>
        </w:rPr>
        <w:t>to vakcína použit</w:t>
      </w:r>
      <w:r>
        <w:rPr>
          <w:szCs w:val="22"/>
        </w:rPr>
        <w:t>á</w:t>
      </w:r>
      <w:r w:rsidRPr="00ED5170">
        <w:rPr>
          <w:szCs w:val="22"/>
        </w:rPr>
        <w:t xml:space="preserve"> </w:t>
      </w:r>
      <w:r>
        <w:rPr>
          <w:szCs w:val="22"/>
        </w:rPr>
        <w:t>zmiešaná s</w:t>
      </w:r>
      <w:r w:rsidRPr="00ED5170">
        <w:rPr>
          <w:szCs w:val="22"/>
        </w:rPr>
        <w:t xml:space="preserve"> vakcín</w:t>
      </w:r>
      <w:r>
        <w:rPr>
          <w:szCs w:val="22"/>
        </w:rPr>
        <w:t>ou</w:t>
      </w:r>
      <w:r w:rsidRPr="00ED5170">
        <w:rPr>
          <w:szCs w:val="22"/>
        </w:rPr>
        <w:t xml:space="preserve"> </w:t>
      </w:r>
      <w:r>
        <w:rPr>
          <w:szCs w:val="22"/>
        </w:rPr>
        <w:t xml:space="preserve">spoločnosti </w:t>
      </w:r>
      <w:r w:rsidRPr="00ED5170">
        <w:rPr>
          <w:szCs w:val="22"/>
        </w:rPr>
        <w:t>Bioveta s</w:t>
      </w:r>
      <w:r>
        <w:rPr>
          <w:szCs w:val="22"/>
        </w:rPr>
        <w:t>o</w:t>
      </w:r>
      <w:r w:rsidRPr="00ED5170">
        <w:rPr>
          <w:szCs w:val="22"/>
        </w:rPr>
        <w:t xml:space="preserve"> živým v</w:t>
      </w:r>
      <w:r>
        <w:rPr>
          <w:szCs w:val="22"/>
        </w:rPr>
        <w:t>í</w:t>
      </w:r>
      <w:r w:rsidRPr="00ED5170">
        <w:rPr>
          <w:szCs w:val="22"/>
        </w:rPr>
        <w:t>r</w:t>
      </w:r>
      <w:r>
        <w:rPr>
          <w:szCs w:val="22"/>
        </w:rPr>
        <w:t>uso</w:t>
      </w:r>
      <w:r w:rsidRPr="00ED5170">
        <w:rPr>
          <w:szCs w:val="22"/>
        </w:rPr>
        <w:t xml:space="preserve">m myxomatózy, </w:t>
      </w:r>
      <w:r>
        <w:rPr>
          <w:szCs w:val="22"/>
        </w:rPr>
        <w:t>môže sa</w:t>
      </w:r>
      <w:r w:rsidRPr="00ED5170">
        <w:rPr>
          <w:szCs w:val="22"/>
        </w:rPr>
        <w:t xml:space="preserve"> </w:t>
      </w:r>
      <w:r>
        <w:rPr>
          <w:szCs w:val="22"/>
        </w:rPr>
        <w:t>mieš</w:t>
      </w:r>
      <w:r w:rsidRPr="00ED5170">
        <w:rPr>
          <w:szCs w:val="22"/>
        </w:rPr>
        <w:t>a</w:t>
      </w:r>
      <w:r>
        <w:rPr>
          <w:szCs w:val="22"/>
        </w:rPr>
        <w:t>ť</w:t>
      </w:r>
      <w:r w:rsidRPr="00ED5170">
        <w:rPr>
          <w:szCs w:val="22"/>
        </w:rPr>
        <w:t xml:space="preserve"> </w:t>
      </w:r>
      <w:r>
        <w:rPr>
          <w:szCs w:val="22"/>
        </w:rPr>
        <w:t>iba</w:t>
      </w:r>
      <w:r w:rsidRPr="00ED5170">
        <w:rPr>
          <w:szCs w:val="22"/>
        </w:rPr>
        <w:t xml:space="preserve"> </w:t>
      </w:r>
      <w:r>
        <w:rPr>
          <w:szCs w:val="22"/>
        </w:rPr>
        <w:t xml:space="preserve">s </w:t>
      </w:r>
      <w:r w:rsidRPr="00ED5170">
        <w:rPr>
          <w:szCs w:val="22"/>
        </w:rPr>
        <w:t>vakcín</w:t>
      </w:r>
      <w:r>
        <w:rPr>
          <w:szCs w:val="22"/>
        </w:rPr>
        <w:t>ou</w:t>
      </w:r>
      <w:r w:rsidRPr="00ED5170">
        <w:rPr>
          <w:szCs w:val="22"/>
        </w:rPr>
        <w:t xml:space="preserve"> s </w:t>
      </w:r>
      <w:r>
        <w:rPr>
          <w:szCs w:val="22"/>
        </w:rPr>
        <w:t>rovnaký</w:t>
      </w:r>
      <w:r w:rsidRPr="00ED5170">
        <w:rPr>
          <w:szCs w:val="22"/>
        </w:rPr>
        <w:t>m počt</w:t>
      </w:r>
      <w:r>
        <w:rPr>
          <w:szCs w:val="22"/>
        </w:rPr>
        <w:t>o</w:t>
      </w:r>
      <w:r w:rsidRPr="00ED5170">
        <w:rPr>
          <w:szCs w:val="22"/>
        </w:rPr>
        <w:t>m dáv</w:t>
      </w:r>
      <w:r>
        <w:rPr>
          <w:szCs w:val="22"/>
        </w:rPr>
        <w:t>o</w:t>
      </w:r>
      <w:r w:rsidRPr="00ED5170">
        <w:rPr>
          <w:szCs w:val="22"/>
        </w:rPr>
        <w:t>k a jedna dávka je t</w:t>
      </w:r>
      <w:r>
        <w:rPr>
          <w:szCs w:val="22"/>
        </w:rPr>
        <w:t>iež</w:t>
      </w:r>
      <w:r w:rsidRPr="00ED5170">
        <w:rPr>
          <w:szCs w:val="22"/>
        </w:rPr>
        <w:t xml:space="preserve"> 0,5 ml (t</w:t>
      </w:r>
      <w:r>
        <w:rPr>
          <w:szCs w:val="22"/>
        </w:rPr>
        <w:t>.zn</w:t>
      </w:r>
      <w:r w:rsidRPr="00ED5170">
        <w:rPr>
          <w:szCs w:val="22"/>
        </w:rPr>
        <w:t>. nap</w:t>
      </w:r>
      <w:r>
        <w:rPr>
          <w:szCs w:val="22"/>
        </w:rPr>
        <w:t>r</w:t>
      </w:r>
      <w:r w:rsidRPr="00ED5170">
        <w:rPr>
          <w:szCs w:val="22"/>
        </w:rPr>
        <w:t xml:space="preserve">íklad: </w:t>
      </w:r>
      <w:r>
        <w:rPr>
          <w:szCs w:val="22"/>
        </w:rPr>
        <w:t>je možné</w:t>
      </w:r>
      <w:r w:rsidRPr="00ED5170">
        <w:rPr>
          <w:szCs w:val="22"/>
        </w:rPr>
        <w:t xml:space="preserve"> </w:t>
      </w:r>
      <w:r>
        <w:rPr>
          <w:szCs w:val="22"/>
        </w:rPr>
        <w:t>zmiešať</w:t>
      </w:r>
      <w:r w:rsidRPr="00ED5170">
        <w:rPr>
          <w:szCs w:val="22"/>
        </w:rPr>
        <w:t xml:space="preserve"> 10 dávk</w:t>
      </w:r>
      <w:r>
        <w:rPr>
          <w:szCs w:val="22"/>
        </w:rPr>
        <w:t>ovú</w:t>
      </w:r>
      <w:r w:rsidRPr="00ED5170">
        <w:rPr>
          <w:szCs w:val="22"/>
        </w:rPr>
        <w:t xml:space="preserve"> vakcín</w:t>
      </w:r>
      <w:r>
        <w:rPr>
          <w:szCs w:val="22"/>
        </w:rPr>
        <w:t>u</w:t>
      </w:r>
      <w:r w:rsidRPr="00ED5170">
        <w:rPr>
          <w:szCs w:val="22"/>
        </w:rPr>
        <w:t xml:space="preserve"> </w:t>
      </w:r>
      <w:r>
        <w:rPr>
          <w:szCs w:val="22"/>
        </w:rPr>
        <w:t xml:space="preserve">spoločnosti </w:t>
      </w:r>
      <w:r w:rsidRPr="00ED5170">
        <w:rPr>
          <w:szCs w:val="22"/>
        </w:rPr>
        <w:t>Bioveta s</w:t>
      </w:r>
      <w:r>
        <w:rPr>
          <w:szCs w:val="22"/>
        </w:rPr>
        <w:t>o</w:t>
      </w:r>
      <w:r w:rsidRPr="00ED5170">
        <w:rPr>
          <w:szCs w:val="22"/>
        </w:rPr>
        <w:t xml:space="preserve"> živým v</w:t>
      </w:r>
      <w:r>
        <w:rPr>
          <w:szCs w:val="22"/>
        </w:rPr>
        <w:t>í</w:t>
      </w:r>
      <w:r w:rsidRPr="00ED5170">
        <w:rPr>
          <w:szCs w:val="22"/>
        </w:rPr>
        <w:t>r</w:t>
      </w:r>
      <w:r>
        <w:rPr>
          <w:szCs w:val="22"/>
        </w:rPr>
        <w:t>uso</w:t>
      </w:r>
      <w:r w:rsidRPr="00ED5170">
        <w:rPr>
          <w:szCs w:val="22"/>
        </w:rPr>
        <w:t>m myxomatózy s</w:t>
      </w:r>
      <w:r>
        <w:rPr>
          <w:szCs w:val="22"/>
        </w:rPr>
        <w:t xml:space="preserve"> touto </w:t>
      </w:r>
      <w:r w:rsidRPr="00ED5170">
        <w:rPr>
          <w:szCs w:val="22"/>
        </w:rPr>
        <w:t>10 dávk</w:t>
      </w:r>
      <w:r>
        <w:rPr>
          <w:szCs w:val="22"/>
        </w:rPr>
        <w:t>ovou</w:t>
      </w:r>
      <w:r w:rsidRPr="00ED5170">
        <w:rPr>
          <w:szCs w:val="22"/>
        </w:rPr>
        <w:t xml:space="preserve"> vakcín</w:t>
      </w:r>
      <w:r>
        <w:rPr>
          <w:szCs w:val="22"/>
        </w:rPr>
        <w:t>ou</w:t>
      </w:r>
      <w:r w:rsidRPr="00ED5170">
        <w:rPr>
          <w:szCs w:val="22"/>
        </w:rPr>
        <w:t xml:space="preserve">). </w:t>
      </w:r>
      <w:r>
        <w:rPr>
          <w:szCs w:val="22"/>
        </w:rPr>
        <w:t xml:space="preserve">Aplikuje sa </w:t>
      </w:r>
      <w:r w:rsidRPr="00ED5170">
        <w:rPr>
          <w:szCs w:val="22"/>
        </w:rPr>
        <w:t>subkutánn</w:t>
      </w:r>
      <w:r>
        <w:rPr>
          <w:szCs w:val="22"/>
        </w:rPr>
        <w:t>e</w:t>
      </w:r>
      <w:r w:rsidRPr="00ED5170">
        <w:rPr>
          <w:szCs w:val="22"/>
        </w:rPr>
        <w:t>.</w:t>
      </w:r>
    </w:p>
    <w:p w14:paraId="1CF0D89B" w14:textId="77777777" w:rsidR="00C80401" w:rsidRDefault="00C8040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19123C" w14:textId="77777777" w:rsidR="007E73D7" w:rsidRPr="001E1F22" w:rsidRDefault="007E73D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B26E2D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lastRenderedPageBreak/>
        <w:t>9.</w:t>
      </w:r>
      <w:r w:rsidR="00E042CB" w:rsidRPr="001E1F22">
        <w:tab/>
      </w:r>
      <w:r w:rsidRPr="001E1F22">
        <w:t>Pokyn o správnom podaní</w:t>
      </w:r>
    </w:p>
    <w:p w14:paraId="7E399334" w14:textId="35C08C6C" w:rsidR="00F520FE" w:rsidRDefault="00F520FE" w:rsidP="00F520FE">
      <w:pPr>
        <w:tabs>
          <w:tab w:val="clear" w:pos="567"/>
        </w:tabs>
        <w:spacing w:line="240" w:lineRule="auto"/>
        <w:rPr>
          <w:szCs w:val="22"/>
        </w:rPr>
      </w:pPr>
    </w:p>
    <w:p w14:paraId="1045C091" w14:textId="77777777" w:rsidR="00A824E6" w:rsidRPr="00F92A45" w:rsidRDefault="00A824E6" w:rsidP="00A824E6">
      <w:pPr>
        <w:tabs>
          <w:tab w:val="clear" w:pos="567"/>
        </w:tabs>
        <w:spacing w:line="240" w:lineRule="auto"/>
        <w:rPr>
          <w:szCs w:val="22"/>
        </w:rPr>
      </w:pPr>
      <w:r w:rsidRPr="009D747A">
        <w:rPr>
          <w:szCs w:val="22"/>
        </w:rPr>
        <w:t>P</w:t>
      </w:r>
      <w:r>
        <w:rPr>
          <w:szCs w:val="22"/>
        </w:rPr>
        <w:t>r</w:t>
      </w:r>
      <w:r w:rsidRPr="009D747A">
        <w:rPr>
          <w:szCs w:val="22"/>
        </w:rPr>
        <w:t>ed použitím pomal</w:t>
      </w:r>
      <w:r>
        <w:rPr>
          <w:szCs w:val="22"/>
        </w:rPr>
        <w:t>y</w:t>
      </w:r>
      <w:r w:rsidRPr="009D747A">
        <w:rPr>
          <w:szCs w:val="22"/>
        </w:rPr>
        <w:t xml:space="preserve"> zah</w:t>
      </w:r>
      <w:r>
        <w:rPr>
          <w:szCs w:val="22"/>
        </w:rPr>
        <w:t>r</w:t>
      </w:r>
      <w:r w:rsidRPr="009D747A">
        <w:rPr>
          <w:szCs w:val="22"/>
        </w:rPr>
        <w:t xml:space="preserve">ejte na </w:t>
      </w:r>
      <w:r>
        <w:rPr>
          <w:szCs w:val="22"/>
        </w:rPr>
        <w:t>izbovú</w:t>
      </w:r>
      <w:r w:rsidRPr="009D747A">
        <w:rPr>
          <w:szCs w:val="22"/>
        </w:rPr>
        <w:t xml:space="preserve"> teplotu a dob</w:t>
      </w:r>
      <w:r>
        <w:rPr>
          <w:szCs w:val="22"/>
        </w:rPr>
        <w:t>r</w:t>
      </w:r>
      <w:r w:rsidRPr="009D747A">
        <w:rPr>
          <w:szCs w:val="22"/>
        </w:rPr>
        <w:t>e pr</w:t>
      </w:r>
      <w:r>
        <w:rPr>
          <w:szCs w:val="22"/>
        </w:rPr>
        <w:t>e</w:t>
      </w:r>
      <w:r w:rsidRPr="009D747A">
        <w:rPr>
          <w:szCs w:val="22"/>
        </w:rPr>
        <w:t>t</w:t>
      </w:r>
      <w:r>
        <w:rPr>
          <w:szCs w:val="22"/>
        </w:rPr>
        <w:t>r</w:t>
      </w:r>
      <w:r w:rsidRPr="009D747A">
        <w:rPr>
          <w:szCs w:val="22"/>
        </w:rPr>
        <w:t>epte.</w:t>
      </w:r>
    </w:p>
    <w:p w14:paraId="12EE6000" w14:textId="77777777" w:rsidR="001B26EB" w:rsidRPr="001E1F22" w:rsidRDefault="001B26EB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DE59280" w14:textId="77777777" w:rsidR="00DB468A" w:rsidRPr="001E1F22" w:rsidRDefault="006B0DC3" w:rsidP="00B13B6D">
      <w:pPr>
        <w:pStyle w:val="Style1"/>
      </w:pPr>
      <w:r w:rsidRPr="001E1F22">
        <w:rPr>
          <w:highlight w:val="lightGray"/>
        </w:rPr>
        <w:t>10.</w:t>
      </w:r>
      <w:r w:rsidRPr="001E1F22">
        <w:tab/>
        <w:t>Ochranné lehoty</w:t>
      </w:r>
    </w:p>
    <w:p w14:paraId="4B3222AC" w14:textId="0FB6F653" w:rsidR="00C114FF" w:rsidRDefault="00C114FF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91488D1" w14:textId="5BDD459D" w:rsidR="00AF68AC" w:rsidRPr="001E1F22" w:rsidRDefault="00D02883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0 dní.</w:t>
      </w:r>
    </w:p>
    <w:p w14:paraId="5D69091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18E5A59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t>11.</w:t>
      </w:r>
      <w:r w:rsidRPr="001E1F22">
        <w:tab/>
        <w:t>Osobitné opatrenia na uchovávanie</w:t>
      </w:r>
    </w:p>
    <w:p w14:paraId="6D2CDB80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CEDAF2A" w14:textId="77777777" w:rsidR="00C114FF" w:rsidRPr="001E1F22" w:rsidRDefault="006B0DC3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Uchováva</w:t>
      </w:r>
      <w:r w:rsidR="00B21B82">
        <w:t>ť</w:t>
      </w:r>
      <w:r w:rsidRPr="001E1F22">
        <w:t xml:space="preserve"> mimo dohľadu a dosahu detí.</w:t>
      </w:r>
    </w:p>
    <w:p w14:paraId="7565CD39" w14:textId="77777777" w:rsidR="00C114FF" w:rsidRPr="001E1F22" w:rsidRDefault="00C114FF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BD1A243" w14:textId="5AD583AA" w:rsidR="00AF68AC" w:rsidRPr="001E1F22" w:rsidRDefault="006B0DC3" w:rsidP="00AF68AC">
      <w:pPr>
        <w:pStyle w:val="Style5"/>
      </w:pPr>
      <w:r w:rsidRPr="001E1F22">
        <w:t>Uchovávať a prepravovať chladené (2 °C – 8 °C</w:t>
      </w:r>
      <w:r w:rsidR="00AF68AC">
        <w:t>).</w:t>
      </w:r>
    </w:p>
    <w:p w14:paraId="3A833436" w14:textId="4C28EE1E" w:rsidR="00AF68AC" w:rsidRPr="001E1F22" w:rsidRDefault="006B0DC3" w:rsidP="00AF68AC">
      <w:pPr>
        <w:pStyle w:val="Style5"/>
      </w:pPr>
      <w:r w:rsidRPr="001E1F22">
        <w:t>Chrániť pred mrazom</w:t>
      </w:r>
      <w:r w:rsidR="00AF68AC">
        <w:t>.</w:t>
      </w:r>
    </w:p>
    <w:p w14:paraId="249A94D4" w14:textId="5943DB2D" w:rsidR="00C114FF" w:rsidRDefault="006B0DC3" w:rsidP="00AF68AC">
      <w:pPr>
        <w:tabs>
          <w:tab w:val="clear" w:pos="567"/>
        </w:tabs>
        <w:spacing w:line="240" w:lineRule="auto"/>
      </w:pPr>
      <w:r w:rsidRPr="001E1F22">
        <w:t>Chrániť pred svetlom</w:t>
      </w:r>
      <w:r w:rsidR="00AF68AC">
        <w:t>.</w:t>
      </w:r>
    </w:p>
    <w:p w14:paraId="52C46C41" w14:textId="77777777" w:rsidR="007E73D7" w:rsidRPr="001E1F22" w:rsidRDefault="007E73D7" w:rsidP="00AF68AC">
      <w:pPr>
        <w:tabs>
          <w:tab w:val="clear" w:pos="567"/>
        </w:tabs>
        <w:spacing w:line="240" w:lineRule="auto"/>
        <w:rPr>
          <w:szCs w:val="22"/>
        </w:rPr>
      </w:pPr>
    </w:p>
    <w:p w14:paraId="60DB2439" w14:textId="77777777" w:rsidR="00AF68AC" w:rsidRDefault="006B0DC3" w:rsidP="00A9226B">
      <w:pPr>
        <w:numPr>
          <w:ilvl w:val="12"/>
          <w:numId w:val="0"/>
        </w:numPr>
        <w:tabs>
          <w:tab w:val="clear" w:pos="567"/>
        </w:tabs>
        <w:spacing w:line="240" w:lineRule="auto"/>
      </w:pPr>
      <w:r w:rsidRPr="001E1F22">
        <w:t xml:space="preserve">Nepoužívať tento veterinárny liek po dátume exspirácie uvedenom na </w:t>
      </w:r>
      <w:r w:rsidR="00980FBB">
        <w:t>etikete</w:t>
      </w:r>
      <w:r w:rsidR="00AF68AC">
        <w:t>.</w:t>
      </w:r>
    </w:p>
    <w:p w14:paraId="594C4508" w14:textId="5209868F" w:rsidR="00C114FF" w:rsidRPr="001E1F22" w:rsidRDefault="006B0DC3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>Dátum exspirácie sa vzťahuje na posledný deň v uvedenom mesiaci.</w:t>
      </w:r>
    </w:p>
    <w:p w14:paraId="5E0130B3" w14:textId="77777777" w:rsidR="0043320A" w:rsidRPr="001E1F22" w:rsidRDefault="0043320A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EB63956" w14:textId="25902FBF" w:rsidR="00C114FF" w:rsidRPr="001E1F22" w:rsidRDefault="006B0DC3" w:rsidP="00A9226B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Čas použiteľnosti po prvom otvorení </w:t>
      </w:r>
      <w:r w:rsidR="00980FBB">
        <w:t xml:space="preserve">vnútorného </w:t>
      </w:r>
      <w:r w:rsidRPr="001E1F22">
        <w:t>obalu:</w:t>
      </w:r>
      <w:r w:rsidR="00AF68AC">
        <w:t xml:space="preserve"> 10 hodín.</w:t>
      </w:r>
    </w:p>
    <w:p w14:paraId="201BE03D" w14:textId="77777777" w:rsidR="00AF68AC" w:rsidRPr="001E1F22" w:rsidRDefault="00AF68AC" w:rsidP="00AF68AC">
      <w:pPr>
        <w:tabs>
          <w:tab w:val="clear" w:pos="567"/>
        </w:tabs>
        <w:spacing w:line="240" w:lineRule="auto"/>
        <w:rPr>
          <w:szCs w:val="22"/>
        </w:rPr>
      </w:pPr>
      <w:r w:rsidRPr="001E1F22">
        <w:t xml:space="preserve">Čas použiteľnosti po </w:t>
      </w:r>
      <w:r>
        <w:t xml:space="preserve">zmiešaní BioRabbit RHDV1, 2 s vakcínou spoločnosti Bioveta s obsahom živého vírusu myxomatózy: </w:t>
      </w:r>
      <w:r w:rsidRPr="001E1F22">
        <w:t>ihneď spotrebovať.</w:t>
      </w:r>
    </w:p>
    <w:p w14:paraId="56ABB5F0" w14:textId="77777777" w:rsidR="0043320A" w:rsidRPr="001E1F22" w:rsidRDefault="0043320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6FA762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t>12.</w:t>
      </w:r>
      <w:r w:rsidRPr="001E1F22">
        <w:tab/>
        <w:t>Špeciálne opatrenia na likvidáciu</w:t>
      </w:r>
    </w:p>
    <w:p w14:paraId="1A75235C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22AD787" w14:textId="5479D9BF" w:rsidR="00DB468A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Nelikvidujte lieky odpadovou vodou alebo domovým odpadom.</w:t>
      </w:r>
    </w:p>
    <w:p w14:paraId="491AE6F3" w14:textId="5E87D4FF" w:rsidR="00DB468A" w:rsidRPr="001E1F22" w:rsidRDefault="006B0DC3" w:rsidP="00DB468A">
      <w:pPr>
        <w:rPr>
          <w:szCs w:val="22"/>
        </w:rPr>
      </w:pPr>
      <w:r w:rsidRPr="001E1F22">
        <w:t xml:space="preserve">Pri likvidácii nepoužitého veterinárneho lieku alebo </w:t>
      </w:r>
      <w:r w:rsidR="00980FBB">
        <w:t>jeho</w:t>
      </w:r>
      <w:r w:rsidRPr="001E1F22">
        <w:t xml:space="preserve"> odpadového materiálu sa riaďte </w:t>
      </w:r>
      <w:r w:rsidR="00980FBB">
        <w:t>systémom spätného odberu</w:t>
      </w:r>
      <w:r w:rsidRPr="001E1F22">
        <w:t xml:space="preserve"> v súlade s miestnymi požiadavkami a národnými zbernými systémami platnými pre daný veterinárny liek.</w:t>
      </w:r>
      <w:r w:rsidR="00B60C92">
        <w:t xml:space="preserve"> </w:t>
      </w:r>
      <w:r w:rsidRPr="001E1F22">
        <w:t>Tieto opatrenia majú pomôcť chrániť životné prostredie.</w:t>
      </w:r>
    </w:p>
    <w:p w14:paraId="281ADF88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DFA823D" w14:textId="77777777" w:rsidR="00DB468A" w:rsidRPr="001E1F22" w:rsidRDefault="006B0DC3" w:rsidP="00B13B6D">
      <w:pPr>
        <w:pStyle w:val="Style1"/>
      </w:pPr>
      <w:r w:rsidRPr="001E1F22">
        <w:rPr>
          <w:highlight w:val="lightGray"/>
        </w:rPr>
        <w:t>13.</w:t>
      </w:r>
      <w:r w:rsidRPr="001E1F22">
        <w:tab/>
        <w:t>Klasifikácia veterinárnych liekov</w:t>
      </w:r>
    </w:p>
    <w:p w14:paraId="3E634B2E" w14:textId="5143BBEE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8D7F24" w14:textId="33836FFE" w:rsidR="00AF68AC" w:rsidRPr="001E1F22" w:rsidRDefault="00AF68A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Výdaj lieku je viazaný na veterinárny predpis.</w:t>
      </w:r>
    </w:p>
    <w:p w14:paraId="024808A5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08048C2" w14:textId="77777777" w:rsidR="00DB468A" w:rsidRPr="001E1F22" w:rsidRDefault="006B0DC3" w:rsidP="00B13B6D">
      <w:pPr>
        <w:pStyle w:val="Style1"/>
      </w:pPr>
      <w:r w:rsidRPr="001E1F22">
        <w:rPr>
          <w:highlight w:val="lightGray"/>
        </w:rPr>
        <w:t>14.</w:t>
      </w:r>
      <w:r w:rsidRPr="001E1F22">
        <w:tab/>
        <w:t>Registračné čísla a veľkosti balenia</w:t>
      </w:r>
    </w:p>
    <w:p w14:paraId="7473F166" w14:textId="77777777" w:rsidR="00DB468A" w:rsidRPr="001E1F22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6C2B6E" w14:textId="77777777" w:rsidR="00AF68AC" w:rsidRPr="00E173EE" w:rsidRDefault="00AF68AC" w:rsidP="00AF68AC">
      <w:pPr>
        <w:pStyle w:val="Style1"/>
        <w:rPr>
          <w:b w:val="0"/>
          <w:bCs/>
        </w:rPr>
      </w:pPr>
      <w:r w:rsidRPr="00E173EE">
        <w:rPr>
          <w:b w:val="0"/>
          <w:bCs/>
        </w:rPr>
        <w:t xml:space="preserve">Vakcína je </w:t>
      </w:r>
      <w:r>
        <w:rPr>
          <w:b w:val="0"/>
          <w:bCs/>
        </w:rPr>
        <w:t>expedovaná</w:t>
      </w:r>
      <w:r w:rsidRPr="00E173EE">
        <w:rPr>
          <w:b w:val="0"/>
          <w:bCs/>
        </w:rPr>
        <w:t>:</w:t>
      </w:r>
    </w:p>
    <w:p w14:paraId="54CAF1BA" w14:textId="2084B870" w:rsidR="00AF68AC" w:rsidRDefault="00AF68AC" w:rsidP="00AF68AC">
      <w:pPr>
        <w:pStyle w:val="Style1"/>
        <w:rPr>
          <w:b w:val="0"/>
          <w:bCs/>
        </w:rPr>
      </w:pPr>
      <w:r w:rsidRPr="00E173EE">
        <w:rPr>
          <w:b w:val="0"/>
          <w:bCs/>
        </w:rPr>
        <w:t>v bez</w:t>
      </w:r>
      <w:r>
        <w:rPr>
          <w:b w:val="0"/>
          <w:bCs/>
        </w:rPr>
        <w:t>fa</w:t>
      </w:r>
      <w:r w:rsidRPr="00E173EE">
        <w:rPr>
          <w:b w:val="0"/>
          <w:bCs/>
        </w:rPr>
        <w:t>r</w:t>
      </w:r>
      <w:r>
        <w:rPr>
          <w:b w:val="0"/>
          <w:bCs/>
        </w:rPr>
        <w:t>ebn</w:t>
      </w:r>
      <w:r w:rsidRPr="00E173EE">
        <w:rPr>
          <w:b w:val="0"/>
          <w:bCs/>
        </w:rPr>
        <w:t>ých sklen</w:t>
      </w:r>
      <w:r>
        <w:rPr>
          <w:b w:val="0"/>
          <w:bCs/>
        </w:rPr>
        <w:t>e</w:t>
      </w:r>
      <w:r w:rsidRPr="00E173EE">
        <w:rPr>
          <w:b w:val="0"/>
          <w:bCs/>
        </w:rPr>
        <w:t xml:space="preserve">ných </w:t>
      </w:r>
      <w:r>
        <w:rPr>
          <w:b w:val="0"/>
          <w:bCs/>
        </w:rPr>
        <w:t xml:space="preserve">injekčných </w:t>
      </w:r>
      <w:r w:rsidR="00D02883">
        <w:rPr>
          <w:b w:val="0"/>
          <w:bCs/>
        </w:rPr>
        <w:t>liekovkách</w:t>
      </w:r>
      <w:r w:rsidRPr="00E173EE">
        <w:rPr>
          <w:b w:val="0"/>
          <w:bCs/>
        </w:rPr>
        <w:t xml:space="preserve"> hydrolytick</w:t>
      </w:r>
      <w:r>
        <w:rPr>
          <w:b w:val="0"/>
          <w:bCs/>
        </w:rPr>
        <w:t>ej</w:t>
      </w:r>
      <w:r w:rsidRPr="00E173EE">
        <w:rPr>
          <w:b w:val="0"/>
          <w:bCs/>
        </w:rPr>
        <w:t xml:space="preserve"> t</w:t>
      </w:r>
      <w:r>
        <w:rPr>
          <w:b w:val="0"/>
          <w:bCs/>
        </w:rPr>
        <w:t>rie</w:t>
      </w:r>
      <w:r w:rsidRPr="00E173EE">
        <w:rPr>
          <w:b w:val="0"/>
          <w:bCs/>
        </w:rPr>
        <w:t>d</w:t>
      </w:r>
      <w:r>
        <w:rPr>
          <w:b w:val="0"/>
          <w:bCs/>
        </w:rPr>
        <w:t>y</w:t>
      </w:r>
      <w:r w:rsidRPr="00E173EE">
        <w:rPr>
          <w:b w:val="0"/>
          <w:bCs/>
        </w:rPr>
        <w:t xml:space="preserve"> I: </w:t>
      </w:r>
    </w:p>
    <w:p w14:paraId="08A85373" w14:textId="20F4543B" w:rsidR="00AF68AC" w:rsidRPr="00E173EE" w:rsidRDefault="008C0FFC" w:rsidP="00AF68AC">
      <w:pPr>
        <w:pStyle w:val="Style1"/>
        <w:rPr>
          <w:b w:val="0"/>
          <w:bCs/>
        </w:rPr>
      </w:pP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 w:rsidR="00AF68AC" w:rsidRPr="00E173EE">
        <w:rPr>
          <w:b w:val="0"/>
          <w:bCs/>
        </w:rPr>
        <w:t xml:space="preserve">3 ml </w:t>
      </w:r>
      <w:r w:rsidR="00D02883">
        <w:rPr>
          <w:b w:val="0"/>
          <w:bCs/>
        </w:rPr>
        <w:t>liekovka</w:t>
      </w:r>
      <w:r w:rsidR="00AF68AC" w:rsidRPr="00E173EE">
        <w:rPr>
          <w:b w:val="0"/>
          <w:bCs/>
        </w:rPr>
        <w:t xml:space="preserve"> obsahuj</w:t>
      </w:r>
      <w:r w:rsidR="00AF68AC">
        <w:rPr>
          <w:b w:val="0"/>
          <w:bCs/>
        </w:rPr>
        <w:t>ú</w:t>
      </w:r>
      <w:r w:rsidR="00AF68AC" w:rsidRPr="00E173EE">
        <w:rPr>
          <w:b w:val="0"/>
          <w:bCs/>
        </w:rPr>
        <w:t>c</w:t>
      </w:r>
      <w:r w:rsidR="00AF68AC">
        <w:rPr>
          <w:b w:val="0"/>
          <w:bCs/>
        </w:rPr>
        <w:t>a</w:t>
      </w:r>
      <w:r w:rsidR="00AF68AC" w:rsidRPr="00E173EE">
        <w:rPr>
          <w:b w:val="0"/>
          <w:bCs/>
        </w:rPr>
        <w:t xml:space="preserve"> 0,5 ml (1 dávka)</w:t>
      </w:r>
    </w:p>
    <w:p w14:paraId="3C962550" w14:textId="13A7B341" w:rsidR="00AF68AC" w:rsidRPr="00E173EE" w:rsidRDefault="008C0FFC" w:rsidP="00AF68AC">
      <w:pPr>
        <w:pStyle w:val="Style1"/>
        <w:rPr>
          <w:b w:val="0"/>
          <w:bCs/>
        </w:rPr>
      </w:pP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 w:rsidR="00AF68AC" w:rsidRPr="00E173EE">
        <w:rPr>
          <w:b w:val="0"/>
          <w:bCs/>
        </w:rPr>
        <w:t xml:space="preserve">10 ml </w:t>
      </w:r>
      <w:r w:rsidR="00D02883">
        <w:rPr>
          <w:b w:val="0"/>
          <w:bCs/>
        </w:rPr>
        <w:t>li</w:t>
      </w:r>
      <w:r>
        <w:rPr>
          <w:b w:val="0"/>
          <w:bCs/>
        </w:rPr>
        <w:t>ekovka</w:t>
      </w:r>
      <w:r w:rsidR="00AF68AC" w:rsidRPr="00E173EE">
        <w:rPr>
          <w:b w:val="0"/>
          <w:bCs/>
        </w:rPr>
        <w:t xml:space="preserve"> obsahuj</w:t>
      </w:r>
      <w:r w:rsidR="00AF68AC">
        <w:rPr>
          <w:b w:val="0"/>
          <w:bCs/>
        </w:rPr>
        <w:t>ú</w:t>
      </w:r>
      <w:r w:rsidR="00AF68AC" w:rsidRPr="00E173EE">
        <w:rPr>
          <w:b w:val="0"/>
          <w:bCs/>
        </w:rPr>
        <w:t>c</w:t>
      </w:r>
      <w:r w:rsidR="00AF68AC">
        <w:rPr>
          <w:b w:val="0"/>
          <w:bCs/>
        </w:rPr>
        <w:t>a</w:t>
      </w:r>
      <w:r w:rsidR="00AF68AC" w:rsidRPr="00E173EE">
        <w:rPr>
          <w:b w:val="0"/>
          <w:bCs/>
        </w:rPr>
        <w:t xml:space="preserve"> 5 ml (10 dáv</w:t>
      </w:r>
      <w:r w:rsidR="00AF68AC">
        <w:rPr>
          <w:b w:val="0"/>
          <w:bCs/>
        </w:rPr>
        <w:t>o</w:t>
      </w:r>
      <w:r w:rsidR="00AF68AC" w:rsidRPr="00E173EE">
        <w:rPr>
          <w:b w:val="0"/>
          <w:bCs/>
        </w:rPr>
        <w:t>k)</w:t>
      </w:r>
    </w:p>
    <w:p w14:paraId="6722534A" w14:textId="11AA7DB6" w:rsidR="00AF68AC" w:rsidRPr="00E173EE" w:rsidRDefault="008C0FFC" w:rsidP="00AF68AC">
      <w:pPr>
        <w:pStyle w:val="Style1"/>
        <w:rPr>
          <w:b w:val="0"/>
          <w:bCs/>
        </w:rPr>
      </w:pP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 w:rsidR="00AF68AC" w:rsidRPr="00E173EE">
        <w:rPr>
          <w:b w:val="0"/>
          <w:bCs/>
        </w:rPr>
        <w:t xml:space="preserve">10 ml </w:t>
      </w:r>
      <w:r>
        <w:rPr>
          <w:b w:val="0"/>
          <w:bCs/>
        </w:rPr>
        <w:t>liekovka</w:t>
      </w:r>
      <w:r w:rsidR="00AF68AC" w:rsidRPr="00E173EE">
        <w:rPr>
          <w:b w:val="0"/>
          <w:bCs/>
        </w:rPr>
        <w:t xml:space="preserve"> obsahuj</w:t>
      </w:r>
      <w:r w:rsidR="00AF68AC">
        <w:rPr>
          <w:b w:val="0"/>
          <w:bCs/>
        </w:rPr>
        <w:t>ú</w:t>
      </w:r>
      <w:r w:rsidR="00AF68AC" w:rsidRPr="00E173EE">
        <w:rPr>
          <w:b w:val="0"/>
          <w:bCs/>
        </w:rPr>
        <w:t>c</w:t>
      </w:r>
      <w:r w:rsidR="00AF68AC">
        <w:rPr>
          <w:b w:val="0"/>
          <w:bCs/>
        </w:rPr>
        <w:t>a</w:t>
      </w:r>
      <w:r w:rsidR="00AF68AC" w:rsidRPr="00E173EE">
        <w:rPr>
          <w:b w:val="0"/>
          <w:bCs/>
        </w:rPr>
        <w:t xml:space="preserve"> 10 ml (20 dáv</w:t>
      </w:r>
      <w:r w:rsidR="00AF68AC">
        <w:rPr>
          <w:b w:val="0"/>
          <w:bCs/>
        </w:rPr>
        <w:t>o</w:t>
      </w:r>
      <w:r w:rsidR="00AF68AC" w:rsidRPr="00E173EE">
        <w:rPr>
          <w:b w:val="0"/>
          <w:bCs/>
        </w:rPr>
        <w:t>k)</w:t>
      </w:r>
    </w:p>
    <w:p w14:paraId="2AE226EF" w14:textId="77777777" w:rsidR="00AF68AC" w:rsidRPr="00E173EE" w:rsidRDefault="00AF68AC" w:rsidP="00AF68AC">
      <w:pPr>
        <w:pStyle w:val="Style1"/>
        <w:rPr>
          <w:b w:val="0"/>
          <w:bCs/>
        </w:rPr>
      </w:pPr>
    </w:p>
    <w:p w14:paraId="40FC6BA0" w14:textId="69FA7969" w:rsidR="00AF68AC" w:rsidRDefault="00AF68AC" w:rsidP="00AF68AC">
      <w:pPr>
        <w:pStyle w:val="Style1"/>
        <w:rPr>
          <w:b w:val="0"/>
          <w:bCs/>
        </w:rPr>
      </w:pPr>
      <w:r w:rsidRPr="00E173EE">
        <w:rPr>
          <w:b w:val="0"/>
          <w:bCs/>
        </w:rPr>
        <w:t>v pr</w:t>
      </w:r>
      <w:r>
        <w:rPr>
          <w:b w:val="0"/>
          <w:bCs/>
        </w:rPr>
        <w:t>ie</w:t>
      </w:r>
      <w:r w:rsidRPr="00E173EE">
        <w:rPr>
          <w:b w:val="0"/>
          <w:bCs/>
        </w:rPr>
        <w:t>svitných plastových</w:t>
      </w:r>
      <w:r>
        <w:rPr>
          <w:b w:val="0"/>
          <w:bCs/>
        </w:rPr>
        <w:t xml:space="preserve"> injekčných</w:t>
      </w:r>
      <w:r w:rsidRPr="00E173EE">
        <w:rPr>
          <w:b w:val="0"/>
          <w:bCs/>
        </w:rPr>
        <w:t xml:space="preserve"> (HDPE) </w:t>
      </w:r>
      <w:r w:rsidR="008C0FFC">
        <w:rPr>
          <w:b w:val="0"/>
          <w:bCs/>
        </w:rPr>
        <w:t>liekovkách</w:t>
      </w:r>
      <w:r w:rsidRPr="00E173EE">
        <w:rPr>
          <w:b w:val="0"/>
          <w:bCs/>
        </w:rPr>
        <w:t xml:space="preserve">: </w:t>
      </w:r>
      <w:r>
        <w:rPr>
          <w:b w:val="0"/>
          <w:bCs/>
        </w:rPr>
        <w:tab/>
      </w:r>
      <w:r>
        <w:rPr>
          <w:b w:val="0"/>
          <w:bCs/>
        </w:rPr>
        <w:tab/>
      </w:r>
    </w:p>
    <w:p w14:paraId="2EB9B9EF" w14:textId="1F70A084" w:rsidR="00AF68AC" w:rsidRPr="00E173EE" w:rsidRDefault="008C0FFC" w:rsidP="00AF68AC">
      <w:pPr>
        <w:pStyle w:val="Style1"/>
        <w:rPr>
          <w:b w:val="0"/>
          <w:bCs/>
        </w:rPr>
      </w:pP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 w:rsidR="00AF68AC" w:rsidRPr="00E173EE">
        <w:rPr>
          <w:b w:val="0"/>
          <w:bCs/>
        </w:rPr>
        <w:t xml:space="preserve">15 ml </w:t>
      </w:r>
      <w:r>
        <w:rPr>
          <w:b w:val="0"/>
          <w:bCs/>
        </w:rPr>
        <w:t>liekovka</w:t>
      </w:r>
      <w:r w:rsidR="00AF68AC" w:rsidRPr="00E173EE">
        <w:rPr>
          <w:b w:val="0"/>
          <w:bCs/>
        </w:rPr>
        <w:t xml:space="preserve"> obsahuj</w:t>
      </w:r>
      <w:r w:rsidR="00AF68AC">
        <w:rPr>
          <w:b w:val="0"/>
          <w:bCs/>
        </w:rPr>
        <w:t>ú</w:t>
      </w:r>
      <w:r w:rsidR="00AF68AC" w:rsidRPr="00E173EE">
        <w:rPr>
          <w:b w:val="0"/>
          <w:bCs/>
        </w:rPr>
        <w:t>c</w:t>
      </w:r>
      <w:r w:rsidR="00AF68AC">
        <w:rPr>
          <w:b w:val="0"/>
          <w:bCs/>
        </w:rPr>
        <w:t>a</w:t>
      </w:r>
      <w:r w:rsidR="00AF68AC" w:rsidRPr="00E173EE">
        <w:rPr>
          <w:b w:val="0"/>
          <w:bCs/>
        </w:rPr>
        <w:t xml:space="preserve"> 5 ml (10 dáv</w:t>
      </w:r>
      <w:r w:rsidR="00AF68AC">
        <w:rPr>
          <w:b w:val="0"/>
          <w:bCs/>
        </w:rPr>
        <w:t>o</w:t>
      </w:r>
      <w:r w:rsidR="00AF68AC" w:rsidRPr="00E173EE">
        <w:rPr>
          <w:b w:val="0"/>
          <w:bCs/>
        </w:rPr>
        <w:t>k)</w:t>
      </w:r>
    </w:p>
    <w:p w14:paraId="261ED360" w14:textId="60050784" w:rsidR="00AF68AC" w:rsidRPr="00E173EE" w:rsidRDefault="008C0FFC" w:rsidP="00AF68AC">
      <w:pPr>
        <w:pStyle w:val="Style1"/>
        <w:rPr>
          <w:b w:val="0"/>
          <w:bCs/>
        </w:rPr>
      </w:pP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>
        <w:rPr>
          <w:b w:val="0"/>
          <w:bCs/>
        </w:rPr>
        <w:tab/>
      </w:r>
      <w:r w:rsidR="00AF68AC" w:rsidRPr="00E173EE">
        <w:rPr>
          <w:b w:val="0"/>
          <w:bCs/>
        </w:rPr>
        <w:t xml:space="preserve">15 ml </w:t>
      </w:r>
      <w:r>
        <w:rPr>
          <w:b w:val="0"/>
          <w:bCs/>
        </w:rPr>
        <w:t>liekovka</w:t>
      </w:r>
      <w:r w:rsidR="00AF68AC" w:rsidRPr="00E173EE">
        <w:rPr>
          <w:b w:val="0"/>
          <w:bCs/>
        </w:rPr>
        <w:t xml:space="preserve"> obsahuj</w:t>
      </w:r>
      <w:r w:rsidR="00AF68AC">
        <w:rPr>
          <w:b w:val="0"/>
          <w:bCs/>
        </w:rPr>
        <w:t>ú</w:t>
      </w:r>
      <w:r w:rsidR="00AF68AC" w:rsidRPr="00E173EE">
        <w:rPr>
          <w:b w:val="0"/>
          <w:bCs/>
        </w:rPr>
        <w:t>c</w:t>
      </w:r>
      <w:r w:rsidR="00AF68AC">
        <w:rPr>
          <w:b w:val="0"/>
          <w:bCs/>
        </w:rPr>
        <w:t>a</w:t>
      </w:r>
      <w:r w:rsidR="00AF68AC" w:rsidRPr="00E173EE">
        <w:rPr>
          <w:b w:val="0"/>
          <w:bCs/>
        </w:rPr>
        <w:t xml:space="preserve"> 10 ml (20 dáv</w:t>
      </w:r>
      <w:r w:rsidR="00AF68AC">
        <w:rPr>
          <w:b w:val="0"/>
          <w:bCs/>
        </w:rPr>
        <w:t>o</w:t>
      </w:r>
      <w:r w:rsidR="00AF68AC" w:rsidRPr="00E173EE">
        <w:rPr>
          <w:b w:val="0"/>
          <w:bCs/>
        </w:rPr>
        <w:t>k)</w:t>
      </w:r>
    </w:p>
    <w:p w14:paraId="079FE3A5" w14:textId="77777777" w:rsidR="00AF68AC" w:rsidRPr="00E173EE" w:rsidRDefault="00AF68AC" w:rsidP="00AF68AC">
      <w:pPr>
        <w:pStyle w:val="Style1"/>
        <w:rPr>
          <w:b w:val="0"/>
          <w:bCs/>
        </w:rPr>
      </w:pPr>
    </w:p>
    <w:p w14:paraId="1BECD549" w14:textId="513EF5C4" w:rsidR="00AF68AC" w:rsidRPr="00E173EE" w:rsidRDefault="00AF68AC" w:rsidP="00AF68AC">
      <w:pPr>
        <w:pStyle w:val="Style1"/>
        <w:ind w:left="0" w:firstLine="0"/>
        <w:rPr>
          <w:b w:val="0"/>
          <w:bCs/>
        </w:rPr>
      </w:pPr>
      <w:r w:rsidRPr="00E173EE">
        <w:rPr>
          <w:b w:val="0"/>
          <w:bCs/>
        </w:rPr>
        <w:t>Injekčn</w:t>
      </w:r>
      <w:r>
        <w:rPr>
          <w:b w:val="0"/>
          <w:bCs/>
        </w:rPr>
        <w:t>é</w:t>
      </w:r>
      <w:r w:rsidRPr="00E173EE">
        <w:rPr>
          <w:b w:val="0"/>
          <w:bCs/>
        </w:rPr>
        <w:t xml:space="preserve"> </w:t>
      </w:r>
      <w:r w:rsidR="001C39B6">
        <w:rPr>
          <w:b w:val="0"/>
          <w:bCs/>
        </w:rPr>
        <w:t>liekovky</w:t>
      </w:r>
      <w:r w:rsidRPr="00E173EE">
        <w:rPr>
          <w:b w:val="0"/>
          <w:bCs/>
        </w:rPr>
        <w:t xml:space="preserve"> s</w:t>
      </w:r>
      <w:r>
        <w:rPr>
          <w:b w:val="0"/>
          <w:bCs/>
        </w:rPr>
        <w:t>ú</w:t>
      </w:r>
      <w:r w:rsidRPr="00E173EE">
        <w:rPr>
          <w:b w:val="0"/>
          <w:bCs/>
        </w:rPr>
        <w:t xml:space="preserve"> uzav</w:t>
      </w:r>
      <w:r>
        <w:rPr>
          <w:b w:val="0"/>
          <w:bCs/>
        </w:rPr>
        <w:t>r</w:t>
      </w:r>
      <w:r w:rsidRPr="00E173EE">
        <w:rPr>
          <w:b w:val="0"/>
          <w:bCs/>
        </w:rPr>
        <w:t>e</w:t>
      </w:r>
      <w:r>
        <w:rPr>
          <w:b w:val="0"/>
          <w:bCs/>
        </w:rPr>
        <w:t>té</w:t>
      </w:r>
      <w:r w:rsidRPr="00E173EE">
        <w:rPr>
          <w:b w:val="0"/>
          <w:bCs/>
        </w:rPr>
        <w:t xml:space="preserve"> chlor</w:t>
      </w:r>
      <w:r>
        <w:rPr>
          <w:b w:val="0"/>
          <w:bCs/>
        </w:rPr>
        <w:t>o</w:t>
      </w:r>
      <w:r w:rsidRPr="00E173EE">
        <w:rPr>
          <w:b w:val="0"/>
          <w:bCs/>
        </w:rPr>
        <w:t xml:space="preserve">butylovou </w:t>
      </w:r>
      <w:r w:rsidR="008C0FFC">
        <w:rPr>
          <w:b w:val="0"/>
          <w:bCs/>
        </w:rPr>
        <w:t>gumovou</w:t>
      </w:r>
      <w:r w:rsidRPr="00E173EE">
        <w:rPr>
          <w:b w:val="0"/>
          <w:bCs/>
        </w:rPr>
        <w:t xml:space="preserve"> zátkou a hliníkovým </w:t>
      </w:r>
      <w:r w:rsidR="008C0FFC">
        <w:rPr>
          <w:b w:val="0"/>
          <w:bCs/>
        </w:rPr>
        <w:t>uzáverom</w:t>
      </w:r>
      <w:r w:rsidR="007E73D7">
        <w:rPr>
          <w:b w:val="0"/>
          <w:bCs/>
        </w:rPr>
        <w:t xml:space="preserve"> </w:t>
      </w:r>
      <w:r>
        <w:rPr>
          <w:b w:val="0"/>
          <w:bCs/>
        </w:rPr>
        <w:t>al</w:t>
      </w:r>
      <w:r w:rsidRPr="00E173EE">
        <w:rPr>
          <w:b w:val="0"/>
          <w:bCs/>
        </w:rPr>
        <w:t>ebo flip-off</w:t>
      </w:r>
      <w:r>
        <w:rPr>
          <w:b w:val="0"/>
          <w:bCs/>
        </w:rPr>
        <w:t xml:space="preserve"> </w:t>
      </w:r>
      <w:r w:rsidR="008C0FFC">
        <w:rPr>
          <w:b w:val="0"/>
          <w:bCs/>
        </w:rPr>
        <w:t>uzáverom</w:t>
      </w:r>
      <w:r w:rsidRPr="00E173EE">
        <w:rPr>
          <w:b w:val="0"/>
          <w:bCs/>
        </w:rPr>
        <w:t xml:space="preserve"> a um</w:t>
      </w:r>
      <w:r>
        <w:rPr>
          <w:b w:val="0"/>
          <w:bCs/>
        </w:rPr>
        <w:t>ie</w:t>
      </w:r>
      <w:r w:rsidRPr="00E173EE">
        <w:rPr>
          <w:b w:val="0"/>
          <w:bCs/>
        </w:rPr>
        <w:t>stn</w:t>
      </w:r>
      <w:r>
        <w:rPr>
          <w:b w:val="0"/>
          <w:bCs/>
        </w:rPr>
        <w:t>ené</w:t>
      </w:r>
      <w:r w:rsidRPr="00E173EE">
        <w:rPr>
          <w:b w:val="0"/>
          <w:bCs/>
        </w:rPr>
        <w:t xml:space="preserve"> do pap</w:t>
      </w:r>
      <w:r>
        <w:rPr>
          <w:b w:val="0"/>
          <w:bCs/>
        </w:rPr>
        <w:t>ie</w:t>
      </w:r>
      <w:r w:rsidRPr="00E173EE">
        <w:rPr>
          <w:b w:val="0"/>
          <w:bCs/>
        </w:rPr>
        <w:t>rov</w:t>
      </w:r>
      <w:r>
        <w:rPr>
          <w:b w:val="0"/>
          <w:bCs/>
        </w:rPr>
        <w:t>ej</w:t>
      </w:r>
      <w:r w:rsidRPr="00E173EE">
        <w:rPr>
          <w:b w:val="0"/>
          <w:bCs/>
        </w:rPr>
        <w:t xml:space="preserve"> </w:t>
      </w:r>
      <w:r>
        <w:rPr>
          <w:b w:val="0"/>
          <w:bCs/>
        </w:rPr>
        <w:t>al</w:t>
      </w:r>
      <w:r w:rsidRPr="00E173EE">
        <w:rPr>
          <w:b w:val="0"/>
          <w:bCs/>
        </w:rPr>
        <w:t>ebo plastov</w:t>
      </w:r>
      <w:r>
        <w:rPr>
          <w:b w:val="0"/>
          <w:bCs/>
        </w:rPr>
        <w:t>ej</w:t>
      </w:r>
      <w:r w:rsidRPr="00E173EE">
        <w:rPr>
          <w:b w:val="0"/>
          <w:bCs/>
        </w:rPr>
        <w:t xml:space="preserve"> </w:t>
      </w:r>
      <w:r w:rsidR="001475D7">
        <w:rPr>
          <w:b w:val="0"/>
          <w:bCs/>
        </w:rPr>
        <w:t>škatuľky</w:t>
      </w:r>
      <w:r w:rsidRPr="00E173EE">
        <w:rPr>
          <w:b w:val="0"/>
          <w:bCs/>
        </w:rPr>
        <w:t>. K</w:t>
      </w:r>
      <w:r>
        <w:rPr>
          <w:b w:val="0"/>
          <w:bCs/>
        </w:rPr>
        <w:t>u</w:t>
      </w:r>
      <w:r w:rsidRPr="00E173EE">
        <w:rPr>
          <w:b w:val="0"/>
          <w:bCs/>
        </w:rPr>
        <w:t xml:space="preserve"> každému balen</w:t>
      </w:r>
      <w:r>
        <w:rPr>
          <w:b w:val="0"/>
          <w:bCs/>
        </w:rPr>
        <w:t>iu</w:t>
      </w:r>
      <w:r w:rsidRPr="00E173EE">
        <w:rPr>
          <w:b w:val="0"/>
          <w:bCs/>
        </w:rPr>
        <w:t xml:space="preserve"> je p</w:t>
      </w:r>
      <w:r>
        <w:rPr>
          <w:b w:val="0"/>
          <w:bCs/>
        </w:rPr>
        <w:t>r</w:t>
      </w:r>
      <w:r w:rsidRPr="00E173EE">
        <w:rPr>
          <w:b w:val="0"/>
          <w:bCs/>
        </w:rPr>
        <w:t>iložen</w:t>
      </w:r>
      <w:r w:rsidR="008C0FFC">
        <w:rPr>
          <w:b w:val="0"/>
          <w:bCs/>
        </w:rPr>
        <w:t>á</w:t>
      </w:r>
      <w:r w:rsidRPr="00E173EE">
        <w:rPr>
          <w:b w:val="0"/>
          <w:bCs/>
        </w:rPr>
        <w:t xml:space="preserve"> schválen</w:t>
      </w:r>
      <w:r w:rsidR="008C0FFC">
        <w:rPr>
          <w:b w:val="0"/>
          <w:bCs/>
        </w:rPr>
        <w:t>á</w:t>
      </w:r>
      <w:r w:rsidR="007E73D7">
        <w:rPr>
          <w:b w:val="0"/>
          <w:bCs/>
        </w:rPr>
        <w:t xml:space="preserve"> </w:t>
      </w:r>
      <w:r w:rsidR="008C0FFC">
        <w:rPr>
          <w:b w:val="0"/>
          <w:bCs/>
        </w:rPr>
        <w:t>písomná informácia pre používateľov</w:t>
      </w:r>
      <w:r w:rsidRPr="00E173EE">
        <w:rPr>
          <w:b w:val="0"/>
          <w:bCs/>
        </w:rPr>
        <w:t>.</w:t>
      </w:r>
    </w:p>
    <w:p w14:paraId="67BF08AA" w14:textId="77777777" w:rsidR="00AF68AC" w:rsidRPr="00E173EE" w:rsidRDefault="00AF68AC" w:rsidP="00AF68AC">
      <w:pPr>
        <w:pStyle w:val="Style1"/>
        <w:rPr>
          <w:b w:val="0"/>
          <w:bCs/>
        </w:rPr>
      </w:pPr>
    </w:p>
    <w:p w14:paraId="26BC55F9" w14:textId="77777777" w:rsidR="00AF68AC" w:rsidRPr="00E173EE" w:rsidRDefault="00AF68AC" w:rsidP="00AF68AC">
      <w:pPr>
        <w:pStyle w:val="Style1"/>
        <w:rPr>
          <w:b w:val="0"/>
          <w:bCs/>
        </w:rPr>
      </w:pPr>
      <w:r w:rsidRPr="00E173EE">
        <w:rPr>
          <w:b w:val="0"/>
          <w:bCs/>
        </w:rPr>
        <w:t>Ve</w:t>
      </w:r>
      <w:r>
        <w:rPr>
          <w:b w:val="0"/>
          <w:bCs/>
        </w:rPr>
        <w:t>ľ</w:t>
      </w:r>
      <w:r w:rsidRPr="00E173EE">
        <w:rPr>
          <w:b w:val="0"/>
          <w:bCs/>
        </w:rPr>
        <w:t>kosti balení:</w:t>
      </w:r>
    </w:p>
    <w:p w14:paraId="223B00BC" w14:textId="634C175F" w:rsidR="00AF68AC" w:rsidRPr="00E173EE" w:rsidRDefault="00AF68AC" w:rsidP="00AF68AC">
      <w:pPr>
        <w:pStyle w:val="Style1"/>
        <w:rPr>
          <w:b w:val="0"/>
          <w:bCs/>
        </w:rPr>
      </w:pPr>
      <w:r w:rsidRPr="00E173EE">
        <w:rPr>
          <w:b w:val="0"/>
          <w:bCs/>
        </w:rPr>
        <w:t>Kart</w:t>
      </w:r>
      <w:r>
        <w:rPr>
          <w:b w:val="0"/>
          <w:bCs/>
        </w:rPr>
        <w:t>ó</w:t>
      </w:r>
      <w:r w:rsidRPr="00E173EE">
        <w:rPr>
          <w:b w:val="0"/>
          <w:bCs/>
        </w:rPr>
        <w:t xml:space="preserve">nová </w:t>
      </w:r>
      <w:r w:rsidR="001475D7">
        <w:rPr>
          <w:b w:val="0"/>
          <w:bCs/>
        </w:rPr>
        <w:t>škatuľka</w:t>
      </w:r>
      <w:r w:rsidRPr="00E173EE">
        <w:rPr>
          <w:b w:val="0"/>
          <w:bCs/>
        </w:rPr>
        <w:t xml:space="preserve"> obsahuj</w:t>
      </w:r>
      <w:r>
        <w:rPr>
          <w:b w:val="0"/>
          <w:bCs/>
        </w:rPr>
        <w:t>ú</w:t>
      </w:r>
      <w:r w:rsidRPr="00E173EE">
        <w:rPr>
          <w:b w:val="0"/>
          <w:bCs/>
        </w:rPr>
        <w:t>c</w:t>
      </w:r>
      <w:r>
        <w:rPr>
          <w:b w:val="0"/>
          <w:bCs/>
        </w:rPr>
        <w:t>a</w:t>
      </w:r>
      <w:r w:rsidRPr="00E173EE">
        <w:rPr>
          <w:b w:val="0"/>
          <w:bCs/>
        </w:rPr>
        <w:t xml:space="preserve"> 1 x 10 dáv</w:t>
      </w:r>
      <w:r>
        <w:rPr>
          <w:b w:val="0"/>
          <w:bCs/>
        </w:rPr>
        <w:t>o</w:t>
      </w:r>
      <w:r w:rsidRPr="00E173EE">
        <w:rPr>
          <w:b w:val="0"/>
          <w:bCs/>
        </w:rPr>
        <w:t xml:space="preserve">k </w:t>
      </w:r>
      <w:r>
        <w:rPr>
          <w:b w:val="0"/>
          <w:bCs/>
        </w:rPr>
        <w:t>al</w:t>
      </w:r>
      <w:r w:rsidRPr="00E173EE">
        <w:rPr>
          <w:b w:val="0"/>
          <w:bCs/>
        </w:rPr>
        <w:t>ebo 1 x 20 dáv</w:t>
      </w:r>
      <w:r>
        <w:rPr>
          <w:b w:val="0"/>
          <w:bCs/>
        </w:rPr>
        <w:t>o</w:t>
      </w:r>
      <w:r w:rsidRPr="00E173EE">
        <w:rPr>
          <w:b w:val="0"/>
          <w:bCs/>
        </w:rPr>
        <w:t>k.</w:t>
      </w:r>
    </w:p>
    <w:p w14:paraId="4C97E684" w14:textId="79297312" w:rsidR="00AF68AC" w:rsidRPr="00E173EE" w:rsidRDefault="00AF68AC" w:rsidP="00AF68AC">
      <w:pPr>
        <w:pStyle w:val="Style1"/>
        <w:rPr>
          <w:b w:val="0"/>
          <w:bCs/>
        </w:rPr>
      </w:pPr>
      <w:r w:rsidRPr="00E173EE">
        <w:rPr>
          <w:b w:val="0"/>
          <w:bCs/>
        </w:rPr>
        <w:t xml:space="preserve">Plastová </w:t>
      </w:r>
      <w:r w:rsidR="001475D7">
        <w:rPr>
          <w:b w:val="0"/>
          <w:bCs/>
        </w:rPr>
        <w:t>škatuľka</w:t>
      </w:r>
      <w:r w:rsidRPr="00E173EE">
        <w:rPr>
          <w:b w:val="0"/>
          <w:bCs/>
        </w:rPr>
        <w:t xml:space="preserve"> obsahuj</w:t>
      </w:r>
      <w:r>
        <w:rPr>
          <w:b w:val="0"/>
          <w:bCs/>
        </w:rPr>
        <w:t>ú</w:t>
      </w:r>
      <w:r w:rsidRPr="00E173EE">
        <w:rPr>
          <w:b w:val="0"/>
          <w:bCs/>
        </w:rPr>
        <w:t>c</w:t>
      </w:r>
      <w:r>
        <w:rPr>
          <w:b w:val="0"/>
          <w:bCs/>
        </w:rPr>
        <w:t>a</w:t>
      </w:r>
      <w:r w:rsidRPr="00E173EE">
        <w:rPr>
          <w:b w:val="0"/>
          <w:bCs/>
        </w:rPr>
        <w:t xml:space="preserve"> 10 x 1 dávku, 10 x 10 dáv</w:t>
      </w:r>
      <w:r>
        <w:rPr>
          <w:b w:val="0"/>
          <w:bCs/>
        </w:rPr>
        <w:t>o</w:t>
      </w:r>
      <w:r w:rsidRPr="00E173EE">
        <w:rPr>
          <w:b w:val="0"/>
          <w:bCs/>
        </w:rPr>
        <w:t xml:space="preserve">k </w:t>
      </w:r>
      <w:r>
        <w:rPr>
          <w:b w:val="0"/>
          <w:bCs/>
        </w:rPr>
        <w:t>al</w:t>
      </w:r>
      <w:r w:rsidRPr="00E173EE">
        <w:rPr>
          <w:b w:val="0"/>
          <w:bCs/>
        </w:rPr>
        <w:t>ebo 10 x 20 dáv</w:t>
      </w:r>
      <w:r>
        <w:rPr>
          <w:b w:val="0"/>
          <w:bCs/>
        </w:rPr>
        <w:t>o</w:t>
      </w:r>
      <w:r w:rsidRPr="00E173EE">
        <w:rPr>
          <w:b w:val="0"/>
          <w:bCs/>
        </w:rPr>
        <w:t>k.</w:t>
      </w:r>
    </w:p>
    <w:p w14:paraId="5CFD7CCA" w14:textId="77777777" w:rsidR="00AF68AC" w:rsidRDefault="00AF68AC" w:rsidP="00AF68AC">
      <w:pPr>
        <w:tabs>
          <w:tab w:val="clear" w:pos="567"/>
        </w:tabs>
        <w:spacing w:line="240" w:lineRule="auto"/>
      </w:pPr>
    </w:p>
    <w:p w14:paraId="7A7334F5" w14:textId="30C3A77F" w:rsidR="00AF68AC" w:rsidRPr="001E1F22" w:rsidRDefault="00AF68AC" w:rsidP="00AF68AC">
      <w:pPr>
        <w:tabs>
          <w:tab w:val="clear" w:pos="567"/>
        </w:tabs>
        <w:spacing w:line="240" w:lineRule="auto"/>
        <w:rPr>
          <w:szCs w:val="22"/>
        </w:rPr>
      </w:pPr>
      <w:r w:rsidRPr="001E1F22">
        <w:t>Na trh nemusia byť uvedené všetky veľkosti balenia.</w:t>
      </w:r>
    </w:p>
    <w:p w14:paraId="39C6BC9F" w14:textId="680666B5" w:rsidR="00DF7AC7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9F2916" w14:textId="77777777" w:rsidR="00334A2D" w:rsidRPr="001E1F22" w:rsidRDefault="00334A2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E80A2B" w14:textId="77777777" w:rsidR="00C114FF" w:rsidRPr="001E1F22" w:rsidRDefault="006B0DC3" w:rsidP="00B13B6D">
      <w:pPr>
        <w:pStyle w:val="Style1"/>
      </w:pPr>
      <w:r w:rsidRPr="001E1F22">
        <w:rPr>
          <w:highlight w:val="lightGray"/>
        </w:rPr>
        <w:lastRenderedPageBreak/>
        <w:t>15.</w:t>
      </w:r>
      <w:r w:rsidRPr="001E1F22">
        <w:tab/>
        <w:t>Dátum poslednej revízie písomnej informácie pre používateľov</w:t>
      </w:r>
    </w:p>
    <w:p w14:paraId="77DACBD0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D5856A" w14:textId="77777777" w:rsidR="00334A2D" w:rsidRDefault="00334A2D" w:rsidP="00334A2D">
      <w:pPr>
        <w:rPr>
          <w:szCs w:val="22"/>
        </w:rPr>
      </w:pPr>
      <w:r>
        <w:t>&lt;{MM/RRRR}&gt;</w:t>
      </w:r>
    </w:p>
    <w:p w14:paraId="1E6C08EE" w14:textId="77777777" w:rsidR="00334A2D" w:rsidRDefault="00334A2D" w:rsidP="00334A2D">
      <w:pPr>
        <w:rPr>
          <w:szCs w:val="22"/>
        </w:rPr>
      </w:pPr>
      <w:r>
        <w:t>&lt;{DD/MM/RRRR}&gt;</w:t>
      </w:r>
    </w:p>
    <w:p w14:paraId="319F48A3" w14:textId="77777777" w:rsidR="00334A2D" w:rsidRDefault="00334A2D" w:rsidP="00334A2D">
      <w:pPr>
        <w:rPr>
          <w:szCs w:val="22"/>
        </w:rPr>
      </w:pPr>
      <w:r>
        <w:t>&lt;{DD mesiac RRRR}&gt;</w:t>
      </w:r>
    </w:p>
    <w:p w14:paraId="2E323FC6" w14:textId="77777777" w:rsidR="00334A2D" w:rsidRDefault="00334A2D" w:rsidP="00A9226B">
      <w:pPr>
        <w:tabs>
          <w:tab w:val="clear" w:pos="567"/>
        </w:tabs>
        <w:spacing w:line="240" w:lineRule="auto"/>
      </w:pPr>
    </w:p>
    <w:p w14:paraId="4EADEAC9" w14:textId="738E1E6D" w:rsidR="00C114FF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Podrobné informácie o veterinárnom lieku sú dostupné v databáze liekov Únie</w:t>
      </w:r>
    </w:p>
    <w:p w14:paraId="01150A99" w14:textId="0FAF9678" w:rsidR="003C4B6A" w:rsidRPr="00AE60DA" w:rsidRDefault="006B0DC3" w:rsidP="003C4B6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r w:rsidRPr="00AE60DA">
        <w:t>(</w:t>
      </w:r>
      <w:hyperlink r:id="rId13" w:history="1">
        <w:r w:rsidRPr="00AE60DA">
          <w:rPr>
            <w:rStyle w:val="Hypertextovprepojenie"/>
          </w:rPr>
          <w:t>https://medicines.health.europa.eu/veterinary</w:t>
        </w:r>
      </w:hyperlink>
      <w:r w:rsidRPr="00AE60DA">
        <w:t>)</w:t>
      </w:r>
      <w:r w:rsidR="00DF7AC7" w:rsidRPr="00AE60DA">
        <w:t>.</w:t>
      </w:r>
    </w:p>
    <w:p w14:paraId="3F2626B8" w14:textId="77777777" w:rsidR="00DF7AC7" w:rsidRPr="001E1F22" w:rsidRDefault="00DF7AC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868CCA7" w14:textId="77777777" w:rsidR="00E70337" w:rsidRPr="001E1F22" w:rsidRDefault="00E7033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7FD7FC" w14:textId="77777777" w:rsidR="00DB468A" w:rsidRPr="001E1F22" w:rsidRDefault="006B0DC3" w:rsidP="00B13B6D">
      <w:pPr>
        <w:pStyle w:val="Style1"/>
      </w:pPr>
      <w:r w:rsidRPr="001E1F22">
        <w:rPr>
          <w:highlight w:val="lightGray"/>
        </w:rPr>
        <w:t>16.</w:t>
      </w:r>
      <w:r w:rsidRPr="001E1F22">
        <w:tab/>
        <w:t>Kontaktné údaje</w:t>
      </w:r>
    </w:p>
    <w:p w14:paraId="4E8D87F2" w14:textId="77777777" w:rsidR="00C114FF" w:rsidRPr="001E1F22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6A5233F" w14:textId="6B2E73EF" w:rsidR="00DB468A" w:rsidRPr="001E1F22" w:rsidRDefault="006B0DC3" w:rsidP="00DB468A">
      <w:pPr>
        <w:rPr>
          <w:iCs/>
          <w:szCs w:val="22"/>
        </w:rPr>
      </w:pPr>
      <w:bookmarkStart w:id="5" w:name="_Hlk73552578"/>
      <w:r w:rsidRPr="001E1F22">
        <w:rPr>
          <w:iCs/>
          <w:szCs w:val="22"/>
          <w:u w:val="single"/>
        </w:rPr>
        <w:t>Držiteľ rozhodnutia o registrácii a výrobca zodpovedný za uvoľnenie šarže a kontaktné údaje na hlásenie podozrenia na nežiaduce účinky</w:t>
      </w:r>
      <w:r w:rsidRPr="001E1F22">
        <w:t>:</w:t>
      </w:r>
    </w:p>
    <w:bookmarkEnd w:id="5"/>
    <w:p w14:paraId="2845FF41" w14:textId="6D99C569" w:rsidR="00DB468A" w:rsidRDefault="00DB468A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F69F2F9" w14:textId="77777777" w:rsidR="00AF68AC" w:rsidRPr="00DB5DD8" w:rsidRDefault="00AF68AC" w:rsidP="00AF68AC">
      <w:pPr>
        <w:rPr>
          <w:iCs/>
          <w:szCs w:val="22"/>
        </w:rPr>
      </w:pPr>
      <w:r w:rsidRPr="00DB5DD8">
        <w:rPr>
          <w:iCs/>
          <w:szCs w:val="22"/>
        </w:rPr>
        <w:t>Bioveta, a.s.</w:t>
      </w:r>
    </w:p>
    <w:p w14:paraId="6E9B0289" w14:textId="77777777" w:rsidR="00AF68AC" w:rsidRPr="00DB5DD8" w:rsidRDefault="00AF68AC" w:rsidP="00AF68AC">
      <w:pPr>
        <w:rPr>
          <w:iCs/>
          <w:szCs w:val="22"/>
        </w:rPr>
      </w:pPr>
      <w:r w:rsidRPr="00DB5DD8">
        <w:rPr>
          <w:iCs/>
          <w:szCs w:val="22"/>
        </w:rPr>
        <w:t>Komenského 212/12</w:t>
      </w:r>
    </w:p>
    <w:p w14:paraId="4BBD37EE" w14:textId="77777777" w:rsidR="00AF68AC" w:rsidRPr="00DB5DD8" w:rsidRDefault="00AF68AC" w:rsidP="00AF68AC">
      <w:pPr>
        <w:rPr>
          <w:iCs/>
          <w:szCs w:val="22"/>
        </w:rPr>
      </w:pPr>
      <w:r w:rsidRPr="00DB5DD8">
        <w:rPr>
          <w:iCs/>
          <w:szCs w:val="22"/>
        </w:rPr>
        <w:t>683 23 Ivanovice na Hané</w:t>
      </w:r>
    </w:p>
    <w:p w14:paraId="35179089" w14:textId="2D218C4A" w:rsidR="00AF68AC" w:rsidRDefault="00AF68AC" w:rsidP="00AF68AC">
      <w:pPr>
        <w:rPr>
          <w:iCs/>
          <w:szCs w:val="22"/>
        </w:rPr>
      </w:pPr>
      <w:r w:rsidRPr="00DB5DD8">
        <w:rPr>
          <w:iCs/>
          <w:szCs w:val="22"/>
        </w:rPr>
        <w:t>Česká republika</w:t>
      </w:r>
    </w:p>
    <w:p w14:paraId="3F373AC4" w14:textId="77777777" w:rsidR="00AF68AC" w:rsidRPr="001E1F22" w:rsidRDefault="00AF68A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58E50" w14:textId="557DD337" w:rsidR="000D67D0" w:rsidRPr="001E1F22" w:rsidRDefault="006B0DC3" w:rsidP="00A9226B">
      <w:pPr>
        <w:tabs>
          <w:tab w:val="clear" w:pos="567"/>
        </w:tabs>
        <w:spacing w:line="240" w:lineRule="auto"/>
        <w:rPr>
          <w:szCs w:val="22"/>
        </w:rPr>
      </w:pPr>
      <w:r w:rsidRPr="001E1F22">
        <w:t>Ak potrebujete informácie o tomto veterinárnom lieku, kontaktujte miestneho zástupcu držiteľa rozhodnutia o registrácii.</w:t>
      </w:r>
    </w:p>
    <w:p w14:paraId="3C316D34" w14:textId="77777777" w:rsidR="006D075E" w:rsidRPr="001E1F22" w:rsidRDefault="006D075E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FA27E2F" w14:textId="798B2C46" w:rsidR="00BB2539" w:rsidRPr="001E1F22" w:rsidRDefault="006B0DC3" w:rsidP="00B13B6D">
      <w:pPr>
        <w:pStyle w:val="Style1"/>
      </w:pPr>
      <w:r w:rsidRPr="001E1F22">
        <w:rPr>
          <w:highlight w:val="lightGray"/>
        </w:rPr>
        <w:t>17.</w:t>
      </w:r>
      <w:r w:rsidRPr="001E1F22">
        <w:tab/>
        <w:t>Ďalšie informáci</w:t>
      </w:r>
      <w:r w:rsidR="002F4A2E">
        <w:t>e</w:t>
      </w:r>
    </w:p>
    <w:p w14:paraId="168649AB" w14:textId="77777777" w:rsidR="002F4A2E" w:rsidRDefault="002F4A2E" w:rsidP="002F4A2E">
      <w:pPr>
        <w:tabs>
          <w:tab w:val="clear" w:pos="567"/>
        </w:tabs>
        <w:spacing w:line="240" w:lineRule="auto"/>
        <w:rPr>
          <w:bCs/>
          <w:szCs w:val="22"/>
        </w:rPr>
      </w:pPr>
    </w:p>
    <w:p w14:paraId="3B4876BA" w14:textId="65FF8460" w:rsidR="002F4A2E" w:rsidRDefault="002F4A2E" w:rsidP="002F4A2E">
      <w:pPr>
        <w:tabs>
          <w:tab w:val="clear" w:pos="567"/>
        </w:tabs>
        <w:spacing w:line="240" w:lineRule="auto"/>
        <w:rPr>
          <w:bCs/>
          <w:szCs w:val="22"/>
        </w:rPr>
      </w:pPr>
      <w:r w:rsidRPr="00A11FC1">
        <w:rPr>
          <w:bCs/>
          <w:szCs w:val="22"/>
        </w:rPr>
        <w:t>Po pod</w:t>
      </w:r>
      <w:r>
        <w:rPr>
          <w:bCs/>
          <w:szCs w:val="22"/>
        </w:rPr>
        <w:t>a</w:t>
      </w:r>
      <w:r w:rsidRPr="00A11FC1">
        <w:rPr>
          <w:bCs/>
          <w:szCs w:val="22"/>
        </w:rPr>
        <w:t>ní král</w:t>
      </w:r>
      <w:r>
        <w:rPr>
          <w:bCs/>
          <w:szCs w:val="22"/>
        </w:rPr>
        <w:t>i</w:t>
      </w:r>
      <w:r w:rsidRPr="00A11FC1">
        <w:rPr>
          <w:bCs/>
          <w:szCs w:val="22"/>
        </w:rPr>
        <w:t>k</w:t>
      </w:r>
      <w:r>
        <w:rPr>
          <w:bCs/>
          <w:szCs w:val="22"/>
        </w:rPr>
        <w:t>o</w:t>
      </w:r>
      <w:r w:rsidRPr="00A11FC1">
        <w:rPr>
          <w:bCs/>
          <w:szCs w:val="22"/>
        </w:rPr>
        <w:t>m vakcína stimuluje produkci</w:t>
      </w:r>
      <w:r>
        <w:rPr>
          <w:bCs/>
          <w:szCs w:val="22"/>
        </w:rPr>
        <w:t>u</w:t>
      </w:r>
      <w:r w:rsidRPr="00A11FC1">
        <w:rPr>
          <w:bCs/>
          <w:szCs w:val="22"/>
        </w:rPr>
        <w:t xml:space="preserve"> </w:t>
      </w:r>
      <w:r>
        <w:rPr>
          <w:bCs/>
          <w:szCs w:val="22"/>
        </w:rPr>
        <w:t>š</w:t>
      </w:r>
      <w:r w:rsidRPr="00A11FC1">
        <w:rPr>
          <w:bCs/>
          <w:szCs w:val="22"/>
        </w:rPr>
        <w:t>pecifických protilát</w:t>
      </w:r>
      <w:r>
        <w:rPr>
          <w:bCs/>
          <w:szCs w:val="22"/>
        </w:rPr>
        <w:t>o</w:t>
      </w:r>
      <w:r w:rsidRPr="00A11FC1">
        <w:rPr>
          <w:bCs/>
          <w:szCs w:val="22"/>
        </w:rPr>
        <w:t xml:space="preserve">k proti typu RHDV/RHDVa </w:t>
      </w:r>
      <w:r>
        <w:rPr>
          <w:bCs/>
          <w:szCs w:val="22"/>
        </w:rPr>
        <w:br/>
      </w:r>
      <w:r w:rsidRPr="00A11FC1">
        <w:rPr>
          <w:bCs/>
          <w:szCs w:val="22"/>
        </w:rPr>
        <w:t>a RHDV2. Stimul</w:t>
      </w:r>
      <w:r>
        <w:rPr>
          <w:bCs/>
          <w:szCs w:val="22"/>
        </w:rPr>
        <w:t>á</w:t>
      </w:r>
      <w:r w:rsidRPr="00A11FC1">
        <w:rPr>
          <w:bCs/>
          <w:szCs w:val="22"/>
        </w:rPr>
        <w:t>c</w:t>
      </w:r>
      <w:r>
        <w:rPr>
          <w:bCs/>
          <w:szCs w:val="22"/>
        </w:rPr>
        <w:t>ia</w:t>
      </w:r>
      <w:r w:rsidRPr="00A11FC1">
        <w:rPr>
          <w:bCs/>
          <w:szCs w:val="22"/>
        </w:rPr>
        <w:t xml:space="preserve"> imunity proti RHDV vychá</w:t>
      </w:r>
      <w:r>
        <w:rPr>
          <w:bCs/>
          <w:szCs w:val="22"/>
        </w:rPr>
        <w:t>d</w:t>
      </w:r>
      <w:r w:rsidRPr="00A11FC1">
        <w:rPr>
          <w:bCs/>
          <w:szCs w:val="22"/>
        </w:rPr>
        <w:t>z</w:t>
      </w:r>
      <w:r>
        <w:rPr>
          <w:bCs/>
          <w:szCs w:val="22"/>
        </w:rPr>
        <w:t>a</w:t>
      </w:r>
      <w:r w:rsidRPr="00A11FC1">
        <w:rPr>
          <w:bCs/>
          <w:szCs w:val="22"/>
        </w:rPr>
        <w:t xml:space="preserve"> z v</w:t>
      </w:r>
      <w:r>
        <w:rPr>
          <w:bCs/>
          <w:szCs w:val="22"/>
        </w:rPr>
        <w:t>e</w:t>
      </w:r>
      <w:r w:rsidRPr="00A11FC1">
        <w:rPr>
          <w:bCs/>
          <w:szCs w:val="22"/>
        </w:rPr>
        <w:t>deckých úvah.</w:t>
      </w:r>
    </w:p>
    <w:p w14:paraId="47CFC909" w14:textId="135A03D3" w:rsidR="005F346D" w:rsidRDefault="005F346D" w:rsidP="006D075E">
      <w:pPr>
        <w:tabs>
          <w:tab w:val="clear" w:pos="567"/>
        </w:tabs>
        <w:spacing w:line="240" w:lineRule="auto"/>
        <w:rPr>
          <w:szCs w:val="22"/>
        </w:rPr>
      </w:pPr>
    </w:p>
    <w:p w14:paraId="7047A88C" w14:textId="0819FB46" w:rsidR="00826B5D" w:rsidRDefault="00826B5D" w:rsidP="006D075E">
      <w:pPr>
        <w:tabs>
          <w:tab w:val="clear" w:pos="567"/>
        </w:tabs>
        <w:spacing w:line="240" w:lineRule="auto"/>
        <w:rPr>
          <w:szCs w:val="22"/>
        </w:rPr>
      </w:pPr>
    </w:p>
    <w:p w14:paraId="67C95C02" w14:textId="1CB1780C" w:rsidR="00826B5D" w:rsidRPr="00826B5D" w:rsidRDefault="00826B5D" w:rsidP="006D075E">
      <w:pPr>
        <w:tabs>
          <w:tab w:val="clear" w:pos="567"/>
        </w:tabs>
        <w:spacing w:line="240" w:lineRule="auto"/>
        <w:rPr>
          <w:i/>
          <w:iCs/>
          <w:szCs w:val="22"/>
        </w:rPr>
      </w:pPr>
      <w:r w:rsidRPr="00826B5D">
        <w:rPr>
          <w:i/>
          <w:iCs/>
          <w:szCs w:val="22"/>
          <w:highlight w:val="lightGray"/>
        </w:rPr>
        <w:t>možnosť viacjazyčných obalov</w:t>
      </w:r>
    </w:p>
    <w:sectPr w:rsidR="00826B5D" w:rsidRPr="00826B5D" w:rsidSect="003837F1">
      <w:footerReference w:type="default" r:id="rId14"/>
      <w:footerReference w:type="first" r:id="rId15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187FA1" w14:textId="77777777" w:rsidR="00440DE2" w:rsidRDefault="00440DE2">
      <w:pPr>
        <w:spacing w:line="240" w:lineRule="auto"/>
      </w:pPr>
      <w:r>
        <w:separator/>
      </w:r>
    </w:p>
  </w:endnote>
  <w:endnote w:type="continuationSeparator" w:id="0">
    <w:p w14:paraId="1C497E2E" w14:textId="77777777" w:rsidR="00440DE2" w:rsidRDefault="00440D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EU Albertin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FB4DD" w14:textId="77777777" w:rsidR="006C6B1E" w:rsidRPr="001E1F22" w:rsidRDefault="006C6B1E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rPr>
        <w:rFonts w:ascii="Times New Roman" w:hAnsi="Times New Roman"/>
      </w:rPr>
      <w:fldChar w:fldCharType="begin"/>
    </w:r>
    <w:r w:rsidRPr="001E1F22">
      <w:rPr>
        <w:rFonts w:ascii="Times New Roman" w:hAnsi="Times New Roman"/>
      </w:rPr>
      <w:instrText xml:space="preserve"> PAGE  \* MERGEFORMAT </w:instrText>
    </w:r>
    <w:r w:rsidRPr="001E1F22">
      <w:rPr>
        <w:rFonts w:ascii="Times New Roman" w:hAnsi="Times New Roman"/>
      </w:rPr>
      <w:fldChar w:fldCharType="separate"/>
    </w:r>
    <w:r w:rsidR="003B67AD">
      <w:rPr>
        <w:rFonts w:ascii="Times New Roman" w:hAnsi="Times New Roman"/>
        <w:noProof/>
      </w:rPr>
      <w:t>5</w:t>
    </w:r>
    <w:r w:rsidRPr="001E1F22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2AFCD4" w14:textId="77777777" w:rsidR="006C6B1E" w:rsidRPr="001E1F22" w:rsidRDefault="006C6B1E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8CB151" w14:textId="77777777" w:rsidR="00440DE2" w:rsidRDefault="00440DE2">
      <w:pPr>
        <w:spacing w:line="240" w:lineRule="auto"/>
      </w:pPr>
      <w:r>
        <w:separator/>
      </w:r>
    </w:p>
  </w:footnote>
  <w:footnote w:type="continuationSeparator" w:id="0">
    <w:p w14:paraId="6AC899C5" w14:textId="77777777" w:rsidR="00440DE2" w:rsidRDefault="00440DE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A5AE77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52956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84C012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328B2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90DE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7CC6F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867F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7F07A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A07AA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2656F326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941A2AE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A56FF3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59A2E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8A8D8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C8813F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87EF5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E8F0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B5CCF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458A495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28165108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F24858AC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37DC6AD6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30629A7C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06EDD22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13E8F68E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2F205138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40CC5064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6CF0C6E8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4BEC0E0A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186C6D84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D5805114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D9925994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108E9296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6A8B580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5F78E8B2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7E0C031E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9C3A02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E08833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3BC0AC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20EE1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64340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4944F3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16645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56020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B000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FF74C9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A156F60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ECEB9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B0E1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078238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2C00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EA69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CEA2AE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A5A1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5FEC598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298980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C62C2B2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9B404EA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B709C0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59F0AB3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50642E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E0B8980C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96085DC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A64B37"/>
    <w:multiLevelType w:val="hybridMultilevel"/>
    <w:tmpl w:val="6D20E0BE"/>
    <w:lvl w:ilvl="0" w:tplc="75106B8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mbria" w:hAnsi="Cambria" w:hint="default"/>
      </w:rPr>
    </w:lvl>
    <w:lvl w:ilvl="1" w:tplc="F8EABE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D08E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CCFD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8017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0AFF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AC3C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70AF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B0F1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7373A9"/>
    <w:multiLevelType w:val="hybridMultilevel"/>
    <w:tmpl w:val="E3BA04EE"/>
    <w:lvl w:ilvl="0" w:tplc="1DE063B2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1DEAF6F2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420AD0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6A63E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B409C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A20E26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03C42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48702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D268D2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0">
    <w:nsid w:val="4DAE5508"/>
    <w:multiLevelType w:val="hybridMultilevel"/>
    <w:tmpl w:val="DA0EE772"/>
    <w:lvl w:ilvl="0" w:tplc="F956134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5CD23B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D2CC1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686B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E5EF8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6E8E4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721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4440E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90680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DBB473E"/>
    <w:multiLevelType w:val="hybridMultilevel"/>
    <w:tmpl w:val="BA782D10"/>
    <w:lvl w:ilvl="0" w:tplc="CAD85FB8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348064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8CE08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8245E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D2F4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FFE513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172E1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37EF0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56628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F1F1D26"/>
    <w:multiLevelType w:val="hybridMultilevel"/>
    <w:tmpl w:val="2E749F0C"/>
    <w:lvl w:ilvl="0" w:tplc="C60C56E0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282A1D4C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6576C59E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E87C6C00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C77218D2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72909B10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4734E3B6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7188F31A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D1FEAD92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3">
    <w:nsid w:val="52C80393"/>
    <w:multiLevelType w:val="hybridMultilevel"/>
    <w:tmpl w:val="7996087A"/>
    <w:lvl w:ilvl="0" w:tplc="0FB26628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92F43D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712B0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A2D3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1EDB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5EAF7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CE08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BF62C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2BE2F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5">
    <w:nsid w:val="5A3F65D8"/>
    <w:multiLevelType w:val="multilevel"/>
    <w:tmpl w:val="A02E932A"/>
    <w:numStyleLink w:val="BulletsAgency"/>
  </w:abstractNum>
  <w:abstractNum w:abstractNumId="26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7">
    <w:nsid w:val="5E0C3C1E"/>
    <w:multiLevelType w:val="hybridMultilevel"/>
    <w:tmpl w:val="BCC6941C"/>
    <w:lvl w:ilvl="0" w:tplc="C632EF04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30EC4598" w:tentative="1">
      <w:start w:val="1"/>
      <w:numFmt w:val="lowerLetter"/>
      <w:lvlText w:val="%2."/>
      <w:lvlJc w:val="left"/>
      <w:pPr>
        <w:ind w:left="1440" w:hanging="360"/>
      </w:pPr>
    </w:lvl>
    <w:lvl w:ilvl="2" w:tplc="607E5C80" w:tentative="1">
      <w:start w:val="1"/>
      <w:numFmt w:val="lowerRoman"/>
      <w:lvlText w:val="%3."/>
      <w:lvlJc w:val="right"/>
      <w:pPr>
        <w:ind w:left="2160" w:hanging="180"/>
      </w:pPr>
    </w:lvl>
    <w:lvl w:ilvl="3" w:tplc="2D14C50C" w:tentative="1">
      <w:start w:val="1"/>
      <w:numFmt w:val="decimal"/>
      <w:lvlText w:val="%4."/>
      <w:lvlJc w:val="left"/>
      <w:pPr>
        <w:ind w:left="2880" w:hanging="360"/>
      </w:pPr>
    </w:lvl>
    <w:lvl w:ilvl="4" w:tplc="FEF242B6" w:tentative="1">
      <w:start w:val="1"/>
      <w:numFmt w:val="lowerLetter"/>
      <w:lvlText w:val="%5."/>
      <w:lvlJc w:val="left"/>
      <w:pPr>
        <w:ind w:left="3600" w:hanging="360"/>
      </w:pPr>
    </w:lvl>
    <w:lvl w:ilvl="5" w:tplc="B3E87846" w:tentative="1">
      <w:start w:val="1"/>
      <w:numFmt w:val="lowerRoman"/>
      <w:lvlText w:val="%6."/>
      <w:lvlJc w:val="right"/>
      <w:pPr>
        <w:ind w:left="4320" w:hanging="180"/>
      </w:pPr>
    </w:lvl>
    <w:lvl w:ilvl="6" w:tplc="704CA6D8" w:tentative="1">
      <w:start w:val="1"/>
      <w:numFmt w:val="decimal"/>
      <w:lvlText w:val="%7."/>
      <w:lvlJc w:val="left"/>
      <w:pPr>
        <w:ind w:left="5040" w:hanging="360"/>
      </w:pPr>
    </w:lvl>
    <w:lvl w:ilvl="7" w:tplc="1ADEF6D0" w:tentative="1">
      <w:start w:val="1"/>
      <w:numFmt w:val="lowerLetter"/>
      <w:lvlText w:val="%8."/>
      <w:lvlJc w:val="left"/>
      <w:pPr>
        <w:ind w:left="5760" w:hanging="360"/>
      </w:pPr>
    </w:lvl>
    <w:lvl w:ilvl="8" w:tplc="28521F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E67BF"/>
    <w:multiLevelType w:val="hybridMultilevel"/>
    <w:tmpl w:val="B1D854E2"/>
    <w:lvl w:ilvl="0" w:tplc="E4CAAA66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B284270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BCCDD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7436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669C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D6E88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16C6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2EFB9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B925F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1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3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4">
    <w:nsid w:val="71FB76EB"/>
    <w:multiLevelType w:val="hybridMultilevel"/>
    <w:tmpl w:val="CC66055E"/>
    <w:lvl w:ilvl="0" w:tplc="8168F0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A429F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D907B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69C09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4868D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D68C61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86ECC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EA2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05E8A4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087B01"/>
    <w:multiLevelType w:val="hybridMultilevel"/>
    <w:tmpl w:val="D4C290BC"/>
    <w:lvl w:ilvl="0" w:tplc="52CA73A2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929E61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64823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60EC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AFC73B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4B88A5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5544A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184B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C2878E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5E1091A"/>
    <w:multiLevelType w:val="hybridMultilevel"/>
    <w:tmpl w:val="9D5C3D80"/>
    <w:lvl w:ilvl="0" w:tplc="BA340B4A">
      <w:start w:val="1"/>
      <w:numFmt w:val="decimal"/>
      <w:lvlText w:val="%1."/>
      <w:lvlJc w:val="left"/>
      <w:pPr>
        <w:ind w:left="720" w:hanging="360"/>
      </w:pPr>
    </w:lvl>
    <w:lvl w:ilvl="1" w:tplc="58A890FA" w:tentative="1">
      <w:start w:val="1"/>
      <w:numFmt w:val="lowerLetter"/>
      <w:lvlText w:val="%2."/>
      <w:lvlJc w:val="left"/>
      <w:pPr>
        <w:ind w:left="1440" w:hanging="360"/>
      </w:pPr>
    </w:lvl>
    <w:lvl w:ilvl="2" w:tplc="338E43E8" w:tentative="1">
      <w:start w:val="1"/>
      <w:numFmt w:val="lowerRoman"/>
      <w:lvlText w:val="%3."/>
      <w:lvlJc w:val="right"/>
      <w:pPr>
        <w:ind w:left="2160" w:hanging="180"/>
      </w:pPr>
    </w:lvl>
    <w:lvl w:ilvl="3" w:tplc="98C2CD86" w:tentative="1">
      <w:start w:val="1"/>
      <w:numFmt w:val="decimal"/>
      <w:lvlText w:val="%4."/>
      <w:lvlJc w:val="left"/>
      <w:pPr>
        <w:ind w:left="2880" w:hanging="360"/>
      </w:pPr>
    </w:lvl>
    <w:lvl w:ilvl="4" w:tplc="3BBC24C0" w:tentative="1">
      <w:start w:val="1"/>
      <w:numFmt w:val="lowerLetter"/>
      <w:lvlText w:val="%5."/>
      <w:lvlJc w:val="left"/>
      <w:pPr>
        <w:ind w:left="3600" w:hanging="360"/>
      </w:pPr>
    </w:lvl>
    <w:lvl w:ilvl="5" w:tplc="57409758" w:tentative="1">
      <w:start w:val="1"/>
      <w:numFmt w:val="lowerRoman"/>
      <w:lvlText w:val="%6."/>
      <w:lvlJc w:val="right"/>
      <w:pPr>
        <w:ind w:left="4320" w:hanging="180"/>
      </w:pPr>
    </w:lvl>
    <w:lvl w:ilvl="6" w:tplc="B8B458CA" w:tentative="1">
      <w:start w:val="1"/>
      <w:numFmt w:val="decimal"/>
      <w:lvlText w:val="%7."/>
      <w:lvlJc w:val="left"/>
      <w:pPr>
        <w:ind w:left="5040" w:hanging="360"/>
      </w:pPr>
    </w:lvl>
    <w:lvl w:ilvl="7" w:tplc="D2D01F96" w:tentative="1">
      <w:start w:val="1"/>
      <w:numFmt w:val="lowerLetter"/>
      <w:lvlText w:val="%8."/>
      <w:lvlJc w:val="left"/>
      <w:pPr>
        <w:ind w:left="5760" w:hanging="360"/>
      </w:pPr>
    </w:lvl>
    <w:lvl w:ilvl="8" w:tplc="2FD67C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8A5987"/>
    <w:multiLevelType w:val="hybridMultilevel"/>
    <w:tmpl w:val="D73EEE10"/>
    <w:lvl w:ilvl="0" w:tplc="1292B97A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2C74AA7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FE6E2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D81F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AD6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04259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FA7E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AC19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12A0D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3"/>
  </w:num>
  <w:num w:numId="4">
    <w:abstractNumId w:val="32"/>
  </w:num>
  <w:num w:numId="5">
    <w:abstractNumId w:val="13"/>
  </w:num>
  <w:num w:numId="6">
    <w:abstractNumId w:val="24"/>
  </w:num>
  <w:num w:numId="7">
    <w:abstractNumId w:val="19"/>
  </w:num>
  <w:num w:numId="8">
    <w:abstractNumId w:val="9"/>
  </w:num>
  <w:num w:numId="9">
    <w:abstractNumId w:val="30"/>
  </w:num>
  <w:num w:numId="10">
    <w:abstractNumId w:val="31"/>
  </w:num>
  <w:num w:numId="11">
    <w:abstractNumId w:val="15"/>
  </w:num>
  <w:num w:numId="12">
    <w:abstractNumId w:val="14"/>
  </w:num>
  <w:num w:numId="13">
    <w:abstractNumId w:val="3"/>
  </w:num>
  <w:num w:numId="14">
    <w:abstractNumId w:val="29"/>
  </w:num>
  <w:num w:numId="15">
    <w:abstractNumId w:val="18"/>
  </w:num>
  <w:num w:numId="16">
    <w:abstractNumId w:val="34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6"/>
  </w:num>
  <w:num w:numId="23">
    <w:abstractNumId w:val="35"/>
  </w:num>
  <w:num w:numId="24">
    <w:abstractNumId w:val="21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2"/>
  </w:num>
  <w:num w:numId="30">
    <w:abstractNumId w:val="37"/>
  </w:num>
  <w:num w:numId="31">
    <w:abstractNumId w:val="38"/>
  </w:num>
  <w:num w:numId="32">
    <w:abstractNumId w:val="20"/>
  </w:num>
  <w:num w:numId="33">
    <w:abstractNumId w:val="28"/>
  </w:num>
  <w:num w:numId="34">
    <w:abstractNumId w:val="23"/>
  </w:num>
  <w:num w:numId="35">
    <w:abstractNumId w:val="2"/>
  </w:num>
  <w:num w:numId="36">
    <w:abstractNumId w:val="5"/>
  </w:num>
  <w:num w:numId="37">
    <w:abstractNumId w:val="25"/>
  </w:num>
  <w:num w:numId="38">
    <w:abstractNumId w:val="17"/>
  </w:num>
  <w:num w:numId="39">
    <w:abstractNumId w:val="3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DY1szQ1MzcwNTJX0lEKTi0uzszPAykwrAUAA2bVxCwAAAA="/>
    <w:docVar w:name="Registered" w:val="-1"/>
    <w:docVar w:name="Version" w:val="0"/>
  </w:docVars>
  <w:rsids>
    <w:rsidRoot w:val="00C114FF"/>
    <w:rsid w:val="00021B82"/>
    <w:rsid w:val="00024777"/>
    <w:rsid w:val="00024E21"/>
    <w:rsid w:val="00027100"/>
    <w:rsid w:val="00036C50"/>
    <w:rsid w:val="00041D27"/>
    <w:rsid w:val="000521ED"/>
    <w:rsid w:val="00052D2B"/>
    <w:rsid w:val="00054F55"/>
    <w:rsid w:val="00062945"/>
    <w:rsid w:val="00064113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873"/>
    <w:rsid w:val="000C02A1"/>
    <w:rsid w:val="000C1D4F"/>
    <w:rsid w:val="000C3ED7"/>
    <w:rsid w:val="000C55E6"/>
    <w:rsid w:val="000C687A"/>
    <w:rsid w:val="000C6A5E"/>
    <w:rsid w:val="000D538E"/>
    <w:rsid w:val="000D67D0"/>
    <w:rsid w:val="000E195C"/>
    <w:rsid w:val="000E3602"/>
    <w:rsid w:val="000E705A"/>
    <w:rsid w:val="000F38DA"/>
    <w:rsid w:val="000F5822"/>
    <w:rsid w:val="000F796B"/>
    <w:rsid w:val="0010031E"/>
    <w:rsid w:val="001012EB"/>
    <w:rsid w:val="001078D1"/>
    <w:rsid w:val="00111185"/>
    <w:rsid w:val="00115782"/>
    <w:rsid w:val="00124F36"/>
    <w:rsid w:val="00125666"/>
    <w:rsid w:val="00125C80"/>
    <w:rsid w:val="0013799F"/>
    <w:rsid w:val="00140DF6"/>
    <w:rsid w:val="00145C3F"/>
    <w:rsid w:val="00145D34"/>
    <w:rsid w:val="00146284"/>
    <w:rsid w:val="0014690F"/>
    <w:rsid w:val="001475D7"/>
    <w:rsid w:val="0015098E"/>
    <w:rsid w:val="00164543"/>
    <w:rsid w:val="001674D3"/>
    <w:rsid w:val="00175264"/>
    <w:rsid w:val="001764D6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5267"/>
    <w:rsid w:val="0019600B"/>
    <w:rsid w:val="0019686E"/>
    <w:rsid w:val="001A0E2C"/>
    <w:rsid w:val="001A28C9"/>
    <w:rsid w:val="001A34BC"/>
    <w:rsid w:val="001B1C77"/>
    <w:rsid w:val="001B26EB"/>
    <w:rsid w:val="001B6F4A"/>
    <w:rsid w:val="001C39B6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1F6714"/>
    <w:rsid w:val="00200755"/>
    <w:rsid w:val="00200EFE"/>
    <w:rsid w:val="0020126C"/>
    <w:rsid w:val="002100FC"/>
    <w:rsid w:val="00213890"/>
    <w:rsid w:val="00214E52"/>
    <w:rsid w:val="002207C0"/>
    <w:rsid w:val="0022380D"/>
    <w:rsid w:val="00224B93"/>
    <w:rsid w:val="0023618B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65656"/>
    <w:rsid w:val="002659B6"/>
    <w:rsid w:val="00265E77"/>
    <w:rsid w:val="00266155"/>
    <w:rsid w:val="0027270B"/>
    <w:rsid w:val="00274D17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F11"/>
    <w:rsid w:val="002B2E17"/>
    <w:rsid w:val="002B6560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24AB"/>
    <w:rsid w:val="002F31F0"/>
    <w:rsid w:val="002F41AD"/>
    <w:rsid w:val="002F43F6"/>
    <w:rsid w:val="002F4A2E"/>
    <w:rsid w:val="002F6DAA"/>
    <w:rsid w:val="002F71D5"/>
    <w:rsid w:val="003020BB"/>
    <w:rsid w:val="00302266"/>
    <w:rsid w:val="00304393"/>
    <w:rsid w:val="00305AB2"/>
    <w:rsid w:val="0031032B"/>
    <w:rsid w:val="00316E87"/>
    <w:rsid w:val="0032453E"/>
    <w:rsid w:val="00325053"/>
    <w:rsid w:val="003256AC"/>
    <w:rsid w:val="0033129D"/>
    <w:rsid w:val="003320ED"/>
    <w:rsid w:val="0033480E"/>
    <w:rsid w:val="00334A2D"/>
    <w:rsid w:val="00337123"/>
    <w:rsid w:val="00341866"/>
    <w:rsid w:val="00342C0C"/>
    <w:rsid w:val="00347622"/>
    <w:rsid w:val="003535E0"/>
    <w:rsid w:val="003543AC"/>
    <w:rsid w:val="00355D02"/>
    <w:rsid w:val="00361607"/>
    <w:rsid w:val="00362A12"/>
    <w:rsid w:val="00366F56"/>
    <w:rsid w:val="0036738B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1ADB"/>
    <w:rsid w:val="00391D93"/>
    <w:rsid w:val="00392B17"/>
    <w:rsid w:val="00393E09"/>
    <w:rsid w:val="00395B15"/>
    <w:rsid w:val="00396026"/>
    <w:rsid w:val="003A31B9"/>
    <w:rsid w:val="003A3E2F"/>
    <w:rsid w:val="003A6CCB"/>
    <w:rsid w:val="003B10C4"/>
    <w:rsid w:val="003B48EB"/>
    <w:rsid w:val="003B5CD1"/>
    <w:rsid w:val="003B67AD"/>
    <w:rsid w:val="003C33FF"/>
    <w:rsid w:val="003C4B6A"/>
    <w:rsid w:val="003C64A5"/>
    <w:rsid w:val="003C68F4"/>
    <w:rsid w:val="003C6F1D"/>
    <w:rsid w:val="003D03CC"/>
    <w:rsid w:val="003D378C"/>
    <w:rsid w:val="003D3893"/>
    <w:rsid w:val="003D4BB7"/>
    <w:rsid w:val="003E0116"/>
    <w:rsid w:val="003E10EE"/>
    <w:rsid w:val="003E26C3"/>
    <w:rsid w:val="003F0BC8"/>
    <w:rsid w:val="003F0D6C"/>
    <w:rsid w:val="003F0F26"/>
    <w:rsid w:val="003F12D9"/>
    <w:rsid w:val="003F1B4C"/>
    <w:rsid w:val="003F350F"/>
    <w:rsid w:val="003F3CE6"/>
    <w:rsid w:val="003F677F"/>
    <w:rsid w:val="004008F6"/>
    <w:rsid w:val="004079E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0DE2"/>
    <w:rsid w:val="00444B85"/>
    <w:rsid w:val="004456DA"/>
    <w:rsid w:val="00446960"/>
    <w:rsid w:val="00446F37"/>
    <w:rsid w:val="004518A6"/>
    <w:rsid w:val="00453E1D"/>
    <w:rsid w:val="00454589"/>
    <w:rsid w:val="00456ED0"/>
    <w:rsid w:val="00457550"/>
    <w:rsid w:val="00457B74"/>
    <w:rsid w:val="00461B2A"/>
    <w:rsid w:val="004620A4"/>
    <w:rsid w:val="00474C50"/>
    <w:rsid w:val="004771F9"/>
    <w:rsid w:val="0048046F"/>
    <w:rsid w:val="0048056F"/>
    <w:rsid w:val="00486006"/>
    <w:rsid w:val="00486BAD"/>
    <w:rsid w:val="00486BBE"/>
    <w:rsid w:val="00487123"/>
    <w:rsid w:val="00492F6C"/>
    <w:rsid w:val="00495A75"/>
    <w:rsid w:val="00495CAE"/>
    <w:rsid w:val="004A1BD5"/>
    <w:rsid w:val="004A61E1"/>
    <w:rsid w:val="004B1A75"/>
    <w:rsid w:val="004B2344"/>
    <w:rsid w:val="004B5797"/>
    <w:rsid w:val="004B5DDC"/>
    <w:rsid w:val="004B798E"/>
    <w:rsid w:val="004C0C0A"/>
    <w:rsid w:val="004C2ABD"/>
    <w:rsid w:val="004C5F62"/>
    <w:rsid w:val="004D0CFD"/>
    <w:rsid w:val="004D3E58"/>
    <w:rsid w:val="004D6746"/>
    <w:rsid w:val="004D767B"/>
    <w:rsid w:val="004E0F32"/>
    <w:rsid w:val="004E23A1"/>
    <w:rsid w:val="004E493C"/>
    <w:rsid w:val="004E623E"/>
    <w:rsid w:val="004E7092"/>
    <w:rsid w:val="004E7CE7"/>
    <w:rsid w:val="004E7ECE"/>
    <w:rsid w:val="004F4DB1"/>
    <w:rsid w:val="004F6F64"/>
    <w:rsid w:val="005003EE"/>
    <w:rsid w:val="005004EC"/>
    <w:rsid w:val="00506AAE"/>
    <w:rsid w:val="00512264"/>
    <w:rsid w:val="00517756"/>
    <w:rsid w:val="005202C6"/>
    <w:rsid w:val="00523C53"/>
    <w:rsid w:val="00527B8F"/>
    <w:rsid w:val="0053133C"/>
    <w:rsid w:val="00540148"/>
    <w:rsid w:val="0054134B"/>
    <w:rsid w:val="00542012"/>
    <w:rsid w:val="00543DF5"/>
    <w:rsid w:val="00545A61"/>
    <w:rsid w:val="0055260D"/>
    <w:rsid w:val="00555422"/>
    <w:rsid w:val="00555810"/>
    <w:rsid w:val="00562DCA"/>
    <w:rsid w:val="0056568F"/>
    <w:rsid w:val="0057436C"/>
    <w:rsid w:val="00575DE3"/>
    <w:rsid w:val="00582578"/>
    <w:rsid w:val="00584959"/>
    <w:rsid w:val="0058621D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A53"/>
    <w:rsid w:val="005D380C"/>
    <w:rsid w:val="005D6E04"/>
    <w:rsid w:val="005D7A12"/>
    <w:rsid w:val="005E53EE"/>
    <w:rsid w:val="005F0542"/>
    <w:rsid w:val="005F0F72"/>
    <w:rsid w:val="005F1C1F"/>
    <w:rsid w:val="005F346D"/>
    <w:rsid w:val="005F38FB"/>
    <w:rsid w:val="00602D3B"/>
    <w:rsid w:val="0060326F"/>
    <w:rsid w:val="00606EA1"/>
    <w:rsid w:val="006128F0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612"/>
    <w:rsid w:val="00693DE5"/>
    <w:rsid w:val="006A0D03"/>
    <w:rsid w:val="006A41BB"/>
    <w:rsid w:val="006A41E9"/>
    <w:rsid w:val="006B0DC3"/>
    <w:rsid w:val="006B12CB"/>
    <w:rsid w:val="006B2030"/>
    <w:rsid w:val="006B5916"/>
    <w:rsid w:val="006C4775"/>
    <w:rsid w:val="006C4F4A"/>
    <w:rsid w:val="006C5E80"/>
    <w:rsid w:val="006C6B1E"/>
    <w:rsid w:val="006C7CEE"/>
    <w:rsid w:val="006D075E"/>
    <w:rsid w:val="006D09DC"/>
    <w:rsid w:val="006D3509"/>
    <w:rsid w:val="006D7C6E"/>
    <w:rsid w:val="006E15A2"/>
    <w:rsid w:val="006E2F95"/>
    <w:rsid w:val="006E6167"/>
    <w:rsid w:val="006F148B"/>
    <w:rsid w:val="006F7F98"/>
    <w:rsid w:val="00705CD4"/>
    <w:rsid w:val="00705EAF"/>
    <w:rsid w:val="0070773E"/>
    <w:rsid w:val="007101CC"/>
    <w:rsid w:val="00715B4F"/>
    <w:rsid w:val="00715C55"/>
    <w:rsid w:val="00723901"/>
    <w:rsid w:val="00724E3B"/>
    <w:rsid w:val="00725EEA"/>
    <w:rsid w:val="007276B6"/>
    <w:rsid w:val="00730CE9"/>
    <w:rsid w:val="0073373D"/>
    <w:rsid w:val="0073656A"/>
    <w:rsid w:val="007439DB"/>
    <w:rsid w:val="007568D8"/>
    <w:rsid w:val="00765316"/>
    <w:rsid w:val="007708C8"/>
    <w:rsid w:val="0077719D"/>
    <w:rsid w:val="00780DF0"/>
    <w:rsid w:val="007810B7"/>
    <w:rsid w:val="00782F0F"/>
    <w:rsid w:val="0078538F"/>
    <w:rsid w:val="00787482"/>
    <w:rsid w:val="007909DD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3DF3"/>
    <w:rsid w:val="007C4532"/>
    <w:rsid w:val="007C796D"/>
    <w:rsid w:val="007D73FB"/>
    <w:rsid w:val="007E2F2D"/>
    <w:rsid w:val="007E73D7"/>
    <w:rsid w:val="007F1433"/>
    <w:rsid w:val="007F1491"/>
    <w:rsid w:val="007F2F03"/>
    <w:rsid w:val="00800FE0"/>
    <w:rsid w:val="008066AD"/>
    <w:rsid w:val="00813413"/>
    <w:rsid w:val="00814AF1"/>
    <w:rsid w:val="0081517F"/>
    <w:rsid w:val="00815370"/>
    <w:rsid w:val="0082153D"/>
    <w:rsid w:val="008255AA"/>
    <w:rsid w:val="00826B5D"/>
    <w:rsid w:val="00830FF3"/>
    <w:rsid w:val="008334BF"/>
    <w:rsid w:val="00836B8C"/>
    <w:rsid w:val="00840062"/>
    <w:rsid w:val="008410C5"/>
    <w:rsid w:val="00846C08"/>
    <w:rsid w:val="008530E7"/>
    <w:rsid w:val="00856BDB"/>
    <w:rsid w:val="00856FAC"/>
    <w:rsid w:val="00857675"/>
    <w:rsid w:val="008668DB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562"/>
    <w:rsid w:val="00895A2F"/>
    <w:rsid w:val="00896E07"/>
    <w:rsid w:val="00896EBD"/>
    <w:rsid w:val="008A5665"/>
    <w:rsid w:val="008B24A8"/>
    <w:rsid w:val="008B25E4"/>
    <w:rsid w:val="008B3D78"/>
    <w:rsid w:val="008C0FFC"/>
    <w:rsid w:val="008C261B"/>
    <w:rsid w:val="008C4FCA"/>
    <w:rsid w:val="008C7882"/>
    <w:rsid w:val="008D2261"/>
    <w:rsid w:val="008D4C28"/>
    <w:rsid w:val="008D577B"/>
    <w:rsid w:val="008D7A98"/>
    <w:rsid w:val="008E17C4"/>
    <w:rsid w:val="008E45C4"/>
    <w:rsid w:val="008E64B1"/>
    <w:rsid w:val="008E64FA"/>
    <w:rsid w:val="008E74ED"/>
    <w:rsid w:val="008E7A03"/>
    <w:rsid w:val="008F4183"/>
    <w:rsid w:val="008F4DEF"/>
    <w:rsid w:val="00903D0D"/>
    <w:rsid w:val="009048E1"/>
    <w:rsid w:val="0090598C"/>
    <w:rsid w:val="009071BB"/>
    <w:rsid w:val="00913885"/>
    <w:rsid w:val="00915ABF"/>
    <w:rsid w:val="00921CAD"/>
    <w:rsid w:val="009311ED"/>
    <w:rsid w:val="00931A80"/>
    <w:rsid w:val="00931D41"/>
    <w:rsid w:val="00933D18"/>
    <w:rsid w:val="00936FA5"/>
    <w:rsid w:val="00942221"/>
    <w:rsid w:val="009475F6"/>
    <w:rsid w:val="00950FBB"/>
    <w:rsid w:val="00951118"/>
    <w:rsid w:val="0095122F"/>
    <w:rsid w:val="00953349"/>
    <w:rsid w:val="00953E4C"/>
    <w:rsid w:val="00954E0C"/>
    <w:rsid w:val="00961156"/>
    <w:rsid w:val="00964F03"/>
    <w:rsid w:val="00966F1F"/>
    <w:rsid w:val="009674BD"/>
    <w:rsid w:val="00975676"/>
    <w:rsid w:val="00976467"/>
    <w:rsid w:val="00976D32"/>
    <w:rsid w:val="00980FBB"/>
    <w:rsid w:val="009844F7"/>
    <w:rsid w:val="009938F7"/>
    <w:rsid w:val="00995A7D"/>
    <w:rsid w:val="00996290"/>
    <w:rsid w:val="009A05AA"/>
    <w:rsid w:val="009A2D5A"/>
    <w:rsid w:val="009A5BB7"/>
    <w:rsid w:val="009A6509"/>
    <w:rsid w:val="009A6E2F"/>
    <w:rsid w:val="009B2969"/>
    <w:rsid w:val="009B2C7E"/>
    <w:rsid w:val="009B6DBD"/>
    <w:rsid w:val="009C108A"/>
    <w:rsid w:val="009C2E47"/>
    <w:rsid w:val="009C59CF"/>
    <w:rsid w:val="009C6BFB"/>
    <w:rsid w:val="009C7FB9"/>
    <w:rsid w:val="009D0C05"/>
    <w:rsid w:val="009E2C00"/>
    <w:rsid w:val="009E49AD"/>
    <w:rsid w:val="009E4CC5"/>
    <w:rsid w:val="009E66FE"/>
    <w:rsid w:val="009E70F4"/>
    <w:rsid w:val="009E72A3"/>
    <w:rsid w:val="009F1AD2"/>
    <w:rsid w:val="00A00C78"/>
    <w:rsid w:val="00A0479E"/>
    <w:rsid w:val="00A07979"/>
    <w:rsid w:val="00A11755"/>
    <w:rsid w:val="00A15938"/>
    <w:rsid w:val="00A207FB"/>
    <w:rsid w:val="00A214C6"/>
    <w:rsid w:val="00A24016"/>
    <w:rsid w:val="00A265BF"/>
    <w:rsid w:val="00A26F44"/>
    <w:rsid w:val="00A3081C"/>
    <w:rsid w:val="00A34FAB"/>
    <w:rsid w:val="00A42C43"/>
    <w:rsid w:val="00A4313D"/>
    <w:rsid w:val="00A47DA1"/>
    <w:rsid w:val="00A50120"/>
    <w:rsid w:val="00A511B6"/>
    <w:rsid w:val="00A60351"/>
    <w:rsid w:val="00A61C6D"/>
    <w:rsid w:val="00A63015"/>
    <w:rsid w:val="00A6387B"/>
    <w:rsid w:val="00A66254"/>
    <w:rsid w:val="00A678B4"/>
    <w:rsid w:val="00A704A3"/>
    <w:rsid w:val="00A75E23"/>
    <w:rsid w:val="00A824E6"/>
    <w:rsid w:val="00A82AA0"/>
    <w:rsid w:val="00A82F8A"/>
    <w:rsid w:val="00A84622"/>
    <w:rsid w:val="00A84BF0"/>
    <w:rsid w:val="00A9226B"/>
    <w:rsid w:val="00A9575C"/>
    <w:rsid w:val="00A95B56"/>
    <w:rsid w:val="00A969AF"/>
    <w:rsid w:val="00AB1A2E"/>
    <w:rsid w:val="00AB328A"/>
    <w:rsid w:val="00AB4918"/>
    <w:rsid w:val="00AB4BC8"/>
    <w:rsid w:val="00AB6BA7"/>
    <w:rsid w:val="00AB7BE8"/>
    <w:rsid w:val="00AC1786"/>
    <w:rsid w:val="00AD0710"/>
    <w:rsid w:val="00AD4DB9"/>
    <w:rsid w:val="00AD63C0"/>
    <w:rsid w:val="00AE35B2"/>
    <w:rsid w:val="00AE60DA"/>
    <w:rsid w:val="00AE6336"/>
    <w:rsid w:val="00AE651A"/>
    <w:rsid w:val="00AE6AA0"/>
    <w:rsid w:val="00AE7AEE"/>
    <w:rsid w:val="00AF68AC"/>
    <w:rsid w:val="00B00CA4"/>
    <w:rsid w:val="00B07269"/>
    <w:rsid w:val="00B075D6"/>
    <w:rsid w:val="00B113B9"/>
    <w:rsid w:val="00B119A2"/>
    <w:rsid w:val="00B13B6D"/>
    <w:rsid w:val="00B177F2"/>
    <w:rsid w:val="00B201F1"/>
    <w:rsid w:val="00B21B82"/>
    <w:rsid w:val="00B2603F"/>
    <w:rsid w:val="00B26D78"/>
    <w:rsid w:val="00B304E7"/>
    <w:rsid w:val="00B318B6"/>
    <w:rsid w:val="00B3499B"/>
    <w:rsid w:val="00B3795D"/>
    <w:rsid w:val="00B41F47"/>
    <w:rsid w:val="00B44468"/>
    <w:rsid w:val="00B52957"/>
    <w:rsid w:val="00B55678"/>
    <w:rsid w:val="00B60AC9"/>
    <w:rsid w:val="00B60C92"/>
    <w:rsid w:val="00B67323"/>
    <w:rsid w:val="00B715F2"/>
    <w:rsid w:val="00B7198A"/>
    <w:rsid w:val="00B74071"/>
    <w:rsid w:val="00B7428E"/>
    <w:rsid w:val="00B74B67"/>
    <w:rsid w:val="00B75580"/>
    <w:rsid w:val="00B779AA"/>
    <w:rsid w:val="00B81C95"/>
    <w:rsid w:val="00B82330"/>
    <w:rsid w:val="00B82ED4"/>
    <w:rsid w:val="00B8424F"/>
    <w:rsid w:val="00B86896"/>
    <w:rsid w:val="00B875A6"/>
    <w:rsid w:val="00B87E93"/>
    <w:rsid w:val="00B93E4C"/>
    <w:rsid w:val="00B94A1B"/>
    <w:rsid w:val="00BA483E"/>
    <w:rsid w:val="00BA5C89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28B4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41E6"/>
    <w:rsid w:val="00C36883"/>
    <w:rsid w:val="00C40928"/>
    <w:rsid w:val="00C40CFF"/>
    <w:rsid w:val="00C42697"/>
    <w:rsid w:val="00C43F01"/>
    <w:rsid w:val="00C47552"/>
    <w:rsid w:val="00C57A81"/>
    <w:rsid w:val="00C60193"/>
    <w:rsid w:val="00C61276"/>
    <w:rsid w:val="00C634D4"/>
    <w:rsid w:val="00C63AA5"/>
    <w:rsid w:val="00C65071"/>
    <w:rsid w:val="00C6727C"/>
    <w:rsid w:val="00C6744C"/>
    <w:rsid w:val="00C73134"/>
    <w:rsid w:val="00C73F6D"/>
    <w:rsid w:val="00C740C8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C1E65"/>
    <w:rsid w:val="00CC4A78"/>
    <w:rsid w:val="00CC567A"/>
    <w:rsid w:val="00CD4059"/>
    <w:rsid w:val="00CD4E5A"/>
    <w:rsid w:val="00CD6AFD"/>
    <w:rsid w:val="00CE03CE"/>
    <w:rsid w:val="00CE057E"/>
    <w:rsid w:val="00CE0F5D"/>
    <w:rsid w:val="00CE1A6A"/>
    <w:rsid w:val="00CF0DFF"/>
    <w:rsid w:val="00CF3B03"/>
    <w:rsid w:val="00D02883"/>
    <w:rsid w:val="00D028A9"/>
    <w:rsid w:val="00D0359D"/>
    <w:rsid w:val="00D04DED"/>
    <w:rsid w:val="00D1089A"/>
    <w:rsid w:val="00D116BD"/>
    <w:rsid w:val="00D2001A"/>
    <w:rsid w:val="00D20684"/>
    <w:rsid w:val="00D26B62"/>
    <w:rsid w:val="00D32624"/>
    <w:rsid w:val="00D3691A"/>
    <w:rsid w:val="00D377E2"/>
    <w:rsid w:val="00D403E9"/>
    <w:rsid w:val="00D42DCB"/>
    <w:rsid w:val="00D45482"/>
    <w:rsid w:val="00D46DF2"/>
    <w:rsid w:val="00D47674"/>
    <w:rsid w:val="00D5338C"/>
    <w:rsid w:val="00D5721B"/>
    <w:rsid w:val="00D606B2"/>
    <w:rsid w:val="00D625A7"/>
    <w:rsid w:val="00D64074"/>
    <w:rsid w:val="00D65777"/>
    <w:rsid w:val="00D67567"/>
    <w:rsid w:val="00D70446"/>
    <w:rsid w:val="00D728A0"/>
    <w:rsid w:val="00D83661"/>
    <w:rsid w:val="00D9216A"/>
    <w:rsid w:val="00D97E7D"/>
    <w:rsid w:val="00DA2DF1"/>
    <w:rsid w:val="00DB0ECD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DF7AC7"/>
    <w:rsid w:val="00E026E8"/>
    <w:rsid w:val="00E042CB"/>
    <w:rsid w:val="00E053AB"/>
    <w:rsid w:val="00E060F7"/>
    <w:rsid w:val="00E125AD"/>
    <w:rsid w:val="00E14C47"/>
    <w:rsid w:val="00E17C7C"/>
    <w:rsid w:val="00E21B4D"/>
    <w:rsid w:val="00E22698"/>
    <w:rsid w:val="00E25B7C"/>
    <w:rsid w:val="00E26D4F"/>
    <w:rsid w:val="00E3076B"/>
    <w:rsid w:val="00E33224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A01C8"/>
    <w:rsid w:val="00EB0E20"/>
    <w:rsid w:val="00EB1A80"/>
    <w:rsid w:val="00EB457B"/>
    <w:rsid w:val="00EC47C4"/>
    <w:rsid w:val="00EC4F3A"/>
    <w:rsid w:val="00EC5E74"/>
    <w:rsid w:val="00ED594D"/>
    <w:rsid w:val="00EE36E1"/>
    <w:rsid w:val="00EE6228"/>
    <w:rsid w:val="00EE7AC7"/>
    <w:rsid w:val="00EE7B3F"/>
    <w:rsid w:val="00EF2EDE"/>
    <w:rsid w:val="00EF3A8A"/>
    <w:rsid w:val="00F0054D"/>
    <w:rsid w:val="00F02467"/>
    <w:rsid w:val="00F04D0E"/>
    <w:rsid w:val="00F12214"/>
    <w:rsid w:val="00F12565"/>
    <w:rsid w:val="00F144BE"/>
    <w:rsid w:val="00F14ACA"/>
    <w:rsid w:val="00F17A0C"/>
    <w:rsid w:val="00F200B1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1C68"/>
    <w:rsid w:val="00F520FE"/>
    <w:rsid w:val="00F52EAB"/>
    <w:rsid w:val="00F55A04"/>
    <w:rsid w:val="00F61A31"/>
    <w:rsid w:val="00F66B55"/>
    <w:rsid w:val="00F66F00"/>
    <w:rsid w:val="00F67A2D"/>
    <w:rsid w:val="00F70A1B"/>
    <w:rsid w:val="00F71B6D"/>
    <w:rsid w:val="00F72FDF"/>
    <w:rsid w:val="00F75960"/>
    <w:rsid w:val="00F82526"/>
    <w:rsid w:val="00F84672"/>
    <w:rsid w:val="00F84802"/>
    <w:rsid w:val="00F94E6E"/>
    <w:rsid w:val="00F95A8C"/>
    <w:rsid w:val="00FA06FD"/>
    <w:rsid w:val="00FA4927"/>
    <w:rsid w:val="00FA515B"/>
    <w:rsid w:val="00FA6B90"/>
    <w:rsid w:val="00FA70F9"/>
    <w:rsid w:val="00FA74CB"/>
    <w:rsid w:val="00FB207A"/>
    <w:rsid w:val="00FB2886"/>
    <w:rsid w:val="00FB466E"/>
    <w:rsid w:val="00FC02F3"/>
    <w:rsid w:val="00FC752C"/>
    <w:rsid w:val="00FD0492"/>
    <w:rsid w:val="00FD13EC"/>
    <w:rsid w:val="00FD1E45"/>
    <w:rsid w:val="00FD450A"/>
    <w:rsid w:val="00FD4DA8"/>
    <w:rsid w:val="00FD4EEF"/>
    <w:rsid w:val="00FD5461"/>
    <w:rsid w:val="00FD68C1"/>
    <w:rsid w:val="00FD6BDB"/>
    <w:rsid w:val="00FD6F00"/>
    <w:rsid w:val="00FD7B98"/>
    <w:rsid w:val="00FE187F"/>
    <w:rsid w:val="00FF18D2"/>
    <w:rsid w:val="00FF22F5"/>
    <w:rsid w:val="00FF3B2A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64E7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rsid w:val="00A824E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40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028B4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rsid w:val="00A824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39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edicines.health.europa.eu/veterinary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uskvbl.s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https://medicines.health.europa.eu/veterinary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937133-87AD-4BE0-80D3-C843172D0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1</Pages>
  <Words>2201</Words>
  <Characters>14081</Characters>
  <Application>Microsoft Office Word</Application>
  <DocSecurity>0</DocSecurity>
  <Lines>117</Lines>
  <Paragraphs>3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Vqrdtemplatetracked_sk</vt:lpstr>
    </vt:vector>
  </TitlesOfParts>
  <Company>CDT</Company>
  <LinksUpToDate>false</LinksUpToDate>
  <CharactersWithSpaces>16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Chlustik</cp:lastModifiedBy>
  <cp:revision>19</cp:revision>
  <cp:lastPrinted>2023-09-18T09:40:00Z</cp:lastPrinted>
  <dcterms:created xsi:type="dcterms:W3CDTF">2023-03-03T06:38:00Z</dcterms:created>
  <dcterms:modified xsi:type="dcterms:W3CDTF">2023-09-1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Templates and Form</vt:lpwstr>
  </property>
  <property fmtid="{D5CDD505-2E9C-101B-9397-08002B2CF9AE}" pid="5" name="DM_Creation_Date">
    <vt:lpwstr>26/10/2022 11:15:09</vt:lpwstr>
  </property>
  <property fmtid="{D5CDD505-2E9C-101B-9397-08002B2CF9AE}" pid="6" name="DM_Creator_Name">
    <vt:lpwstr>Akhtar Timea</vt:lpwstr>
  </property>
  <property fmtid="{D5CDD505-2E9C-101B-9397-08002B2CF9AE}" pid="7" name="DM_DocRefId">
    <vt:lpwstr>EMA/853198/2022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853198/2022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Akhtar Timea</vt:lpwstr>
  </property>
  <property fmtid="{D5CDD505-2E9C-101B-9397-08002B2CF9AE}" pid="33" name="DM_Modified_Date">
    <vt:lpwstr>26/10/2022 11:15:09</vt:lpwstr>
  </property>
  <property fmtid="{D5CDD505-2E9C-101B-9397-08002B2CF9AE}" pid="34" name="DM_Modifier_Name">
    <vt:lpwstr>Akhtar Timea</vt:lpwstr>
  </property>
  <property fmtid="{D5CDD505-2E9C-101B-9397-08002B2CF9AE}" pid="35" name="DM_Modify_Date">
    <vt:lpwstr>26/10/2022 11:15:09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10. SECOND publication Oct-2022/04. CLEA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1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255bbf36-fc96-4d11-af3c-6a321e4a4d7e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2-10-26T09:14:07Z</vt:lpwstr>
  </property>
  <property fmtid="{D5CDD505-2E9C-101B-9397-08002B2CF9AE}" pid="73" name="MSIP_Label_0eea11ca-d417-4147-80ed-01a58412c458_SiteId">
    <vt:lpwstr>bc9dc15c-61bc-4f03-b60b-e5b6d8922839</vt:lpwstr>
  </property>
</Properties>
</file>